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E36E54" w14:textId="211A1778" w:rsidR="0072600E" w:rsidRPr="006F5F03" w:rsidRDefault="48D87272" w:rsidP="48D87272">
      <w:pPr>
        <w:pStyle w:val="paragraph"/>
        <w:spacing w:before="0" w:beforeAutospacing="0" w:after="0" w:afterAutospacing="0"/>
        <w:jc w:val="center"/>
        <w:textAlignment w:val="baseline"/>
        <w:rPr>
          <w:color w:val="000000" w:themeColor="text1"/>
          <w:sz w:val="22"/>
          <w:szCs w:val="22"/>
        </w:rPr>
      </w:pPr>
      <w:r w:rsidRPr="006F5F03">
        <w:rPr>
          <w:rStyle w:val="normaltextrun"/>
          <w:b/>
          <w:bCs/>
          <w:color w:val="000000" w:themeColor="text1"/>
          <w:sz w:val="22"/>
          <w:szCs w:val="22"/>
        </w:rPr>
        <w:t>MICHIGAN STATE UNIVERSITY ADMINISTRATIVE</w:t>
      </w:r>
      <w:r w:rsidRPr="006F5F03">
        <w:rPr>
          <w:rStyle w:val="apple-converted-space"/>
          <w:b/>
          <w:bCs/>
          <w:color w:val="000000" w:themeColor="text1"/>
          <w:sz w:val="22"/>
          <w:szCs w:val="22"/>
        </w:rPr>
        <w:t> </w:t>
      </w:r>
      <w:r w:rsidRPr="006F5F03">
        <w:rPr>
          <w:rStyle w:val="normaltextrun"/>
          <w:b/>
          <w:bCs/>
          <w:color w:val="000000" w:themeColor="text1"/>
          <w:sz w:val="22"/>
          <w:szCs w:val="22"/>
        </w:rPr>
        <w:t xml:space="preserve">PROFESSIONAL </w:t>
      </w:r>
      <w:r w:rsidR="001D45FF" w:rsidRPr="006F5F03">
        <w:rPr>
          <w:rStyle w:val="normaltextrun"/>
          <w:b/>
          <w:bCs/>
          <w:color w:val="000000" w:themeColor="text1"/>
          <w:sz w:val="22"/>
          <w:szCs w:val="22"/>
        </w:rPr>
        <w:t>SUPERVISORS’</w:t>
      </w:r>
      <w:r w:rsidRPr="006F5F03">
        <w:rPr>
          <w:rStyle w:val="normaltextrun"/>
          <w:b/>
          <w:bCs/>
          <w:color w:val="000000" w:themeColor="text1"/>
          <w:sz w:val="22"/>
          <w:szCs w:val="22"/>
        </w:rPr>
        <w:t xml:space="preserve"> ASSOCIATION</w:t>
      </w:r>
      <w:r w:rsidRPr="006F5F03">
        <w:rPr>
          <w:rStyle w:val="eop"/>
          <w:color w:val="000000" w:themeColor="text1"/>
          <w:sz w:val="22"/>
          <w:szCs w:val="22"/>
        </w:rPr>
        <w:t> </w:t>
      </w:r>
    </w:p>
    <w:p w14:paraId="5243C3E1" w14:textId="77777777" w:rsidR="0072600E" w:rsidRPr="006F5F03" w:rsidRDefault="48D87272" w:rsidP="48D87272">
      <w:pPr>
        <w:pStyle w:val="paragraph"/>
        <w:spacing w:before="0" w:beforeAutospacing="0" w:after="0" w:afterAutospacing="0"/>
        <w:jc w:val="center"/>
        <w:textAlignment w:val="baseline"/>
        <w:rPr>
          <w:color w:val="000000" w:themeColor="text1"/>
          <w:sz w:val="22"/>
          <w:szCs w:val="22"/>
        </w:rPr>
      </w:pPr>
      <w:r w:rsidRPr="006F5F03">
        <w:rPr>
          <w:rStyle w:val="normaltextrun"/>
          <w:b/>
          <w:bCs/>
          <w:color w:val="000000" w:themeColor="text1"/>
          <w:sz w:val="22"/>
          <w:szCs w:val="22"/>
        </w:rPr>
        <w:t>Minutes of Meeting</w:t>
      </w:r>
      <w:r w:rsidRPr="006F5F03">
        <w:rPr>
          <w:rStyle w:val="eop"/>
          <w:color w:val="000000" w:themeColor="text1"/>
          <w:sz w:val="22"/>
          <w:szCs w:val="22"/>
        </w:rPr>
        <w:t> </w:t>
      </w:r>
    </w:p>
    <w:p w14:paraId="5F8439E7" w14:textId="12CF52CB" w:rsidR="0072600E" w:rsidRPr="006F5F03" w:rsidRDefault="00A70853" w:rsidP="48D87272">
      <w:pPr>
        <w:pStyle w:val="paragraph"/>
        <w:spacing w:before="0" w:beforeAutospacing="0" w:after="0" w:afterAutospacing="0"/>
        <w:jc w:val="center"/>
        <w:textAlignment w:val="baseline"/>
        <w:rPr>
          <w:color w:val="000000" w:themeColor="text1"/>
          <w:sz w:val="22"/>
          <w:szCs w:val="22"/>
        </w:rPr>
      </w:pPr>
      <w:r>
        <w:rPr>
          <w:rStyle w:val="normaltextrun"/>
          <w:b/>
          <w:bCs/>
          <w:color w:val="000000" w:themeColor="text1"/>
          <w:sz w:val="22"/>
          <w:szCs w:val="22"/>
        </w:rPr>
        <w:t>Tuesday</w:t>
      </w:r>
      <w:r w:rsidR="001B6683">
        <w:rPr>
          <w:rStyle w:val="normaltextrun"/>
          <w:b/>
          <w:bCs/>
          <w:color w:val="000000" w:themeColor="text1"/>
          <w:sz w:val="22"/>
          <w:szCs w:val="22"/>
        </w:rPr>
        <w:t>,</w:t>
      </w:r>
      <w:r w:rsidR="48D87272" w:rsidRPr="006F5F03">
        <w:rPr>
          <w:rStyle w:val="apple-converted-space"/>
          <w:b/>
          <w:bCs/>
          <w:color w:val="000000" w:themeColor="text1"/>
          <w:sz w:val="22"/>
          <w:szCs w:val="22"/>
        </w:rPr>
        <w:t> </w:t>
      </w:r>
      <w:r w:rsidR="00CC4355">
        <w:rPr>
          <w:rStyle w:val="apple-converted-space"/>
          <w:b/>
          <w:bCs/>
          <w:color w:val="000000" w:themeColor="text1"/>
          <w:sz w:val="22"/>
          <w:szCs w:val="22"/>
        </w:rPr>
        <w:t>May 9, 2023</w:t>
      </w:r>
      <w:r w:rsidR="003E2A94">
        <w:rPr>
          <w:rStyle w:val="apple-converted-space"/>
          <w:b/>
          <w:bCs/>
          <w:color w:val="000000" w:themeColor="text1"/>
          <w:sz w:val="22"/>
          <w:szCs w:val="22"/>
        </w:rPr>
        <w:t xml:space="preserve"> </w:t>
      </w:r>
    </w:p>
    <w:p w14:paraId="777B2C7F" w14:textId="77777777" w:rsidR="009569C2" w:rsidRDefault="009569C2" w:rsidP="48D87272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  <w:color w:val="000000" w:themeColor="text1"/>
          <w:sz w:val="22"/>
          <w:szCs w:val="22"/>
        </w:rPr>
      </w:pPr>
    </w:p>
    <w:p w14:paraId="463B7EB8" w14:textId="1D55967E" w:rsidR="0072600E" w:rsidRPr="00A87FF1" w:rsidRDefault="48D87272" w:rsidP="48D87272">
      <w:pPr>
        <w:pStyle w:val="paragraph"/>
        <w:spacing w:before="0" w:beforeAutospacing="0" w:after="0" w:afterAutospacing="0"/>
        <w:textAlignment w:val="baseline"/>
        <w:rPr>
          <w:color w:val="000000" w:themeColor="text1"/>
          <w:sz w:val="22"/>
          <w:szCs w:val="22"/>
        </w:rPr>
      </w:pPr>
      <w:r w:rsidRPr="00A87FF1">
        <w:rPr>
          <w:rStyle w:val="normaltextrun"/>
          <w:b/>
          <w:bCs/>
          <w:color w:val="000000" w:themeColor="text1"/>
          <w:sz w:val="22"/>
          <w:szCs w:val="22"/>
        </w:rPr>
        <w:t>CALL TO ORDER</w:t>
      </w:r>
      <w:r w:rsidRPr="00A87FF1">
        <w:rPr>
          <w:rStyle w:val="eop"/>
          <w:color w:val="000000" w:themeColor="text1"/>
          <w:sz w:val="22"/>
          <w:szCs w:val="22"/>
        </w:rPr>
        <w:t> </w:t>
      </w:r>
    </w:p>
    <w:p w14:paraId="381A23CC" w14:textId="3816065B" w:rsidR="0072600E" w:rsidRPr="00A87FF1" w:rsidRDefault="1F67D725" w:rsidP="1F67D725">
      <w:pPr>
        <w:pStyle w:val="paragraph"/>
        <w:spacing w:before="0" w:beforeAutospacing="0" w:after="0" w:afterAutospacing="0"/>
        <w:textAlignment w:val="baseline"/>
        <w:rPr>
          <w:color w:val="000000" w:themeColor="text1"/>
          <w:sz w:val="22"/>
          <w:szCs w:val="22"/>
        </w:rPr>
      </w:pPr>
      <w:r w:rsidRPr="00A87FF1">
        <w:rPr>
          <w:rStyle w:val="normaltextrun"/>
          <w:color w:val="000000" w:themeColor="text1"/>
          <w:sz w:val="22"/>
          <w:szCs w:val="22"/>
        </w:rPr>
        <w:t xml:space="preserve">President Garza called the monthly Executive Board meeting to order at 12:00 PM </w:t>
      </w:r>
      <w:r w:rsidR="00C72AEA" w:rsidRPr="00A87FF1">
        <w:rPr>
          <w:rStyle w:val="normaltextrun"/>
          <w:color w:val="000000" w:themeColor="text1"/>
          <w:sz w:val="22"/>
          <w:szCs w:val="22"/>
        </w:rPr>
        <w:t>via Microsoft TEAMS</w:t>
      </w:r>
      <w:r w:rsidR="00CC7B30" w:rsidRPr="00A87FF1">
        <w:rPr>
          <w:rStyle w:val="normaltextrun"/>
          <w:color w:val="000000" w:themeColor="text1"/>
          <w:sz w:val="22"/>
          <w:szCs w:val="22"/>
        </w:rPr>
        <w:t xml:space="preserve">. </w:t>
      </w:r>
      <w:r w:rsidRPr="00A87FF1">
        <w:rPr>
          <w:rStyle w:val="normaltextrun"/>
          <w:color w:val="000000" w:themeColor="text1"/>
          <w:sz w:val="22"/>
          <w:szCs w:val="22"/>
        </w:rPr>
        <w:t>Those in attendance and constituting a quorum were: </w:t>
      </w:r>
    </w:p>
    <w:p w14:paraId="6E7BEAA2" w14:textId="77777777" w:rsidR="0072600E" w:rsidRPr="00A87FF1" w:rsidRDefault="48D87272" w:rsidP="48D87272">
      <w:pPr>
        <w:pStyle w:val="paragraph"/>
        <w:spacing w:before="0" w:beforeAutospacing="0" w:after="0" w:afterAutospacing="0"/>
        <w:textAlignment w:val="baseline"/>
        <w:rPr>
          <w:color w:val="000000" w:themeColor="text1"/>
          <w:sz w:val="22"/>
          <w:szCs w:val="22"/>
        </w:rPr>
      </w:pPr>
      <w:r w:rsidRPr="00A87FF1">
        <w:rPr>
          <w:rStyle w:val="eop"/>
          <w:color w:val="000000" w:themeColor="text1"/>
          <w:sz w:val="22"/>
          <w:szCs w:val="22"/>
        </w:rPr>
        <w:t> </w:t>
      </w:r>
    </w:p>
    <w:p w14:paraId="0F27A5C6" w14:textId="2F5276F3" w:rsidR="003C1407" w:rsidRPr="00A87FF1" w:rsidRDefault="63D11A94" w:rsidP="003C1407">
      <w:pPr>
        <w:pStyle w:val="paragraph"/>
        <w:spacing w:before="0" w:beforeAutospacing="0" w:after="0" w:afterAutospacing="0"/>
        <w:textAlignment w:val="baseline"/>
        <w:rPr>
          <w:rStyle w:val="eop"/>
          <w:color w:val="000000" w:themeColor="text1"/>
          <w:sz w:val="22"/>
          <w:szCs w:val="22"/>
        </w:rPr>
      </w:pPr>
      <w:r w:rsidRPr="00A87FF1">
        <w:rPr>
          <w:rStyle w:val="normaltextrun"/>
          <w:color w:val="000000" w:themeColor="text1"/>
          <w:sz w:val="22"/>
          <w:szCs w:val="22"/>
        </w:rPr>
        <w:t>Executive Board Members Present: –</w:t>
      </w:r>
      <w:r w:rsidR="00BA6757">
        <w:rPr>
          <w:rStyle w:val="normaltextrun"/>
          <w:color w:val="000000" w:themeColor="text1"/>
          <w:sz w:val="22"/>
          <w:szCs w:val="22"/>
        </w:rPr>
        <w:t xml:space="preserve"> Sean Barton, Karla Bauer, </w:t>
      </w:r>
      <w:r w:rsidR="00E45911" w:rsidRPr="007B45DA">
        <w:rPr>
          <w:color w:val="000000" w:themeColor="text1"/>
        </w:rPr>
        <w:t>Cheryl Berry</w:t>
      </w:r>
      <w:r w:rsidR="00E45911">
        <w:rPr>
          <w:rStyle w:val="eop"/>
          <w:color w:val="000000" w:themeColor="text1"/>
          <w:sz w:val="22"/>
          <w:szCs w:val="22"/>
        </w:rPr>
        <w:t xml:space="preserve">, </w:t>
      </w:r>
      <w:r w:rsidR="00545503">
        <w:rPr>
          <w:rStyle w:val="eop"/>
          <w:color w:val="000000" w:themeColor="text1"/>
          <w:sz w:val="22"/>
          <w:szCs w:val="22"/>
        </w:rPr>
        <w:t xml:space="preserve">Randy Brown, </w:t>
      </w:r>
      <w:r w:rsidR="00341C3E" w:rsidRPr="00DA7B98">
        <w:rPr>
          <w:rStyle w:val="eop"/>
          <w:color w:val="000000" w:themeColor="text1"/>
          <w:sz w:val="22"/>
          <w:szCs w:val="22"/>
        </w:rPr>
        <w:t>Melissa Del Rio,</w:t>
      </w:r>
      <w:r w:rsidR="00341C3E">
        <w:rPr>
          <w:rStyle w:val="eop"/>
          <w:color w:val="000000" w:themeColor="text1"/>
          <w:sz w:val="22"/>
          <w:szCs w:val="22"/>
        </w:rPr>
        <w:t xml:space="preserve"> </w:t>
      </w:r>
      <w:r w:rsidR="00AE526D" w:rsidRPr="00A87FF1">
        <w:rPr>
          <w:rStyle w:val="eop"/>
          <w:color w:val="000000" w:themeColor="text1"/>
          <w:sz w:val="22"/>
          <w:szCs w:val="22"/>
        </w:rPr>
        <w:t xml:space="preserve">Kathleen Deneau, </w:t>
      </w:r>
      <w:r w:rsidRPr="00A87FF1">
        <w:rPr>
          <w:rStyle w:val="normaltextrun"/>
          <w:color w:val="000000" w:themeColor="text1"/>
          <w:sz w:val="22"/>
          <w:szCs w:val="22"/>
        </w:rPr>
        <w:t xml:space="preserve">Ken </w:t>
      </w:r>
      <w:r w:rsidR="001B4A34" w:rsidRPr="00A87FF1">
        <w:rPr>
          <w:rStyle w:val="normaltextrun"/>
          <w:color w:val="000000" w:themeColor="text1"/>
          <w:sz w:val="22"/>
          <w:szCs w:val="22"/>
        </w:rPr>
        <w:t>Deneau, Sam</w:t>
      </w:r>
      <w:r w:rsidR="003A0B2B" w:rsidRPr="00A87FF1">
        <w:rPr>
          <w:rStyle w:val="normaltextrun"/>
          <w:color w:val="000000" w:themeColor="text1"/>
          <w:sz w:val="22"/>
          <w:szCs w:val="22"/>
        </w:rPr>
        <w:t xml:space="preserve"> Fortino, </w:t>
      </w:r>
      <w:r w:rsidRPr="00A87FF1">
        <w:rPr>
          <w:color w:val="000000" w:themeColor="text1"/>
          <w:sz w:val="22"/>
          <w:szCs w:val="22"/>
        </w:rPr>
        <w:t xml:space="preserve">Joe Garza, </w:t>
      </w:r>
      <w:r w:rsidR="001B6683">
        <w:rPr>
          <w:color w:val="000000" w:themeColor="text1"/>
          <w:sz w:val="22"/>
          <w:szCs w:val="22"/>
        </w:rPr>
        <w:t xml:space="preserve">Heather Hazzard, </w:t>
      </w:r>
      <w:r w:rsidR="00AE5035">
        <w:rPr>
          <w:rStyle w:val="eop"/>
          <w:color w:val="000000" w:themeColor="text1"/>
          <w:sz w:val="22"/>
          <w:szCs w:val="22"/>
        </w:rPr>
        <w:t xml:space="preserve">Aaron Minnis, </w:t>
      </w:r>
      <w:r w:rsidR="007D0626" w:rsidRPr="00A87FF1">
        <w:rPr>
          <w:color w:val="000000" w:themeColor="text1"/>
          <w:sz w:val="22"/>
          <w:szCs w:val="22"/>
        </w:rPr>
        <w:t>Mike Ouderkirk</w:t>
      </w:r>
      <w:r w:rsidR="008910F7" w:rsidRPr="00A87FF1">
        <w:rPr>
          <w:color w:val="000000" w:themeColor="text1"/>
          <w:sz w:val="22"/>
          <w:szCs w:val="22"/>
        </w:rPr>
        <w:t>,</w:t>
      </w:r>
      <w:r w:rsidR="007D0626" w:rsidRPr="00A87FF1">
        <w:rPr>
          <w:color w:val="000000" w:themeColor="text1"/>
          <w:sz w:val="22"/>
          <w:szCs w:val="22"/>
        </w:rPr>
        <w:t xml:space="preserve"> </w:t>
      </w:r>
      <w:r w:rsidR="00E45911">
        <w:t>Mariano</w:t>
      </w:r>
      <w:r w:rsidR="00E45911">
        <w:rPr>
          <w:rStyle w:val="eop"/>
          <w:color w:val="000000" w:themeColor="text1"/>
          <w:sz w:val="22"/>
          <w:szCs w:val="22"/>
        </w:rPr>
        <w:t xml:space="preserve"> Porco, </w:t>
      </w:r>
      <w:r w:rsidR="00545503">
        <w:rPr>
          <w:rStyle w:val="eop"/>
          <w:color w:val="000000" w:themeColor="text1"/>
          <w:sz w:val="22"/>
          <w:szCs w:val="22"/>
        </w:rPr>
        <w:t>and James Terrill</w:t>
      </w:r>
      <w:r w:rsidR="00280BE4" w:rsidRPr="00A87FF1">
        <w:rPr>
          <w:rStyle w:val="normaltextrun"/>
          <w:color w:val="000000" w:themeColor="text1"/>
          <w:sz w:val="22"/>
          <w:szCs w:val="22"/>
        </w:rPr>
        <w:t>.</w:t>
      </w:r>
      <w:r w:rsidR="0001176B" w:rsidRPr="00A87FF1">
        <w:rPr>
          <w:rStyle w:val="normaltextrun"/>
          <w:color w:val="000000" w:themeColor="text1"/>
          <w:sz w:val="22"/>
          <w:szCs w:val="22"/>
        </w:rPr>
        <w:t xml:space="preserve"> </w:t>
      </w:r>
    </w:p>
    <w:p w14:paraId="045CCBE1" w14:textId="5AFE11B5" w:rsidR="00073CEF" w:rsidRPr="00A87FF1" w:rsidRDefault="00073CEF" w:rsidP="63D11A94">
      <w:pPr>
        <w:pStyle w:val="paragraph"/>
        <w:spacing w:before="0" w:beforeAutospacing="0" w:after="0" w:afterAutospacing="0"/>
        <w:textAlignment w:val="baseline"/>
        <w:rPr>
          <w:rStyle w:val="normaltextrun"/>
          <w:color w:val="000000" w:themeColor="text1"/>
          <w:sz w:val="22"/>
          <w:szCs w:val="22"/>
        </w:rPr>
      </w:pPr>
    </w:p>
    <w:p w14:paraId="4FA1D9A6" w14:textId="530E2207" w:rsidR="003C1407" w:rsidRDefault="00B7443F" w:rsidP="48D87272">
      <w:pPr>
        <w:pStyle w:val="paragraph"/>
        <w:spacing w:before="0" w:beforeAutospacing="0" w:after="0" w:afterAutospacing="0"/>
        <w:textAlignment w:val="baseline"/>
        <w:rPr>
          <w:rStyle w:val="eop"/>
          <w:color w:val="000000" w:themeColor="text1"/>
          <w:sz w:val="22"/>
          <w:szCs w:val="22"/>
        </w:rPr>
      </w:pPr>
      <w:r w:rsidRPr="00A87FF1">
        <w:rPr>
          <w:rStyle w:val="eop"/>
          <w:color w:val="000000" w:themeColor="text1"/>
          <w:sz w:val="22"/>
          <w:szCs w:val="22"/>
        </w:rPr>
        <w:t xml:space="preserve">APSA Members </w:t>
      </w:r>
      <w:r w:rsidR="00A15AFD" w:rsidRPr="00A87FF1">
        <w:rPr>
          <w:rStyle w:val="eop"/>
          <w:color w:val="000000" w:themeColor="text1"/>
          <w:sz w:val="22"/>
          <w:szCs w:val="22"/>
        </w:rPr>
        <w:t>excused:</w:t>
      </w:r>
      <w:r w:rsidR="00A15AFD">
        <w:rPr>
          <w:rStyle w:val="eop"/>
          <w:color w:val="000000" w:themeColor="text1"/>
          <w:sz w:val="22"/>
          <w:szCs w:val="22"/>
        </w:rPr>
        <w:t xml:space="preserve"> Natan</w:t>
      </w:r>
      <w:r w:rsidR="007F5A16">
        <w:rPr>
          <w:rStyle w:val="eop"/>
          <w:color w:val="000000" w:themeColor="text1"/>
          <w:sz w:val="22"/>
          <w:szCs w:val="22"/>
        </w:rPr>
        <w:t xml:space="preserve"> Espinosa </w:t>
      </w:r>
    </w:p>
    <w:p w14:paraId="458226B0" w14:textId="77777777" w:rsidR="00BA6757" w:rsidRDefault="00BA6757" w:rsidP="48D87272">
      <w:pPr>
        <w:pStyle w:val="paragraph"/>
        <w:spacing w:before="0" w:beforeAutospacing="0" w:after="0" w:afterAutospacing="0"/>
        <w:textAlignment w:val="baseline"/>
        <w:rPr>
          <w:rStyle w:val="normaltextrun"/>
          <w:color w:val="000000" w:themeColor="text1"/>
          <w:sz w:val="22"/>
          <w:szCs w:val="22"/>
        </w:rPr>
      </w:pPr>
    </w:p>
    <w:p w14:paraId="5A748FCD" w14:textId="129B5351" w:rsidR="00CC2EAE" w:rsidRPr="00A87FF1" w:rsidRDefault="4155E5EF" w:rsidP="48D87272">
      <w:pPr>
        <w:pStyle w:val="paragraph"/>
        <w:spacing w:before="0" w:beforeAutospacing="0" w:after="0" w:afterAutospacing="0"/>
        <w:textAlignment w:val="baseline"/>
        <w:rPr>
          <w:rStyle w:val="normaltextrun"/>
          <w:color w:val="000000" w:themeColor="text1"/>
          <w:sz w:val="22"/>
          <w:szCs w:val="22"/>
        </w:rPr>
      </w:pPr>
      <w:r w:rsidRPr="00A87FF1">
        <w:rPr>
          <w:rStyle w:val="normaltextrun"/>
          <w:color w:val="000000" w:themeColor="text1"/>
          <w:sz w:val="22"/>
          <w:szCs w:val="22"/>
        </w:rPr>
        <w:t>Absent:</w:t>
      </w:r>
      <w:r w:rsidR="007801A8" w:rsidRPr="00A87FF1">
        <w:rPr>
          <w:rStyle w:val="normaltextrun"/>
          <w:color w:val="000000" w:themeColor="text1"/>
          <w:sz w:val="22"/>
          <w:szCs w:val="22"/>
        </w:rPr>
        <w:t xml:space="preserve"> </w:t>
      </w:r>
      <w:r w:rsidR="00D07F1F">
        <w:rPr>
          <w:rStyle w:val="normaltextrun"/>
          <w:color w:val="000000" w:themeColor="text1"/>
          <w:sz w:val="22"/>
          <w:szCs w:val="22"/>
        </w:rPr>
        <w:t>N</w:t>
      </w:r>
      <w:r w:rsidR="007801A8" w:rsidRPr="00A87FF1">
        <w:rPr>
          <w:rStyle w:val="normaltextrun"/>
          <w:color w:val="000000" w:themeColor="text1"/>
          <w:sz w:val="22"/>
          <w:szCs w:val="22"/>
        </w:rPr>
        <w:t>one</w:t>
      </w:r>
    </w:p>
    <w:p w14:paraId="5DAB6C7B" w14:textId="77777777" w:rsidR="0062347B" w:rsidRPr="00A87FF1" w:rsidRDefault="0062347B" w:rsidP="48D87272">
      <w:pPr>
        <w:pStyle w:val="paragraph"/>
        <w:spacing w:before="0" w:beforeAutospacing="0" w:after="0" w:afterAutospacing="0"/>
        <w:textAlignment w:val="baseline"/>
        <w:rPr>
          <w:rStyle w:val="normaltextrun"/>
          <w:color w:val="000000" w:themeColor="text1"/>
          <w:sz w:val="22"/>
          <w:szCs w:val="22"/>
        </w:rPr>
      </w:pPr>
    </w:p>
    <w:p w14:paraId="0F670A06" w14:textId="1B0E8974" w:rsidR="007D2D3B" w:rsidRPr="00A87FF1" w:rsidRDefault="00EE587A" w:rsidP="2DF97FE4">
      <w:pPr>
        <w:pStyle w:val="paragraph"/>
        <w:spacing w:before="0" w:beforeAutospacing="0" w:after="0" w:afterAutospacing="0"/>
        <w:textAlignment w:val="baseline"/>
        <w:rPr>
          <w:rStyle w:val="normaltextrun"/>
          <w:color w:val="000000" w:themeColor="text1"/>
          <w:sz w:val="22"/>
          <w:szCs w:val="22"/>
        </w:rPr>
      </w:pPr>
      <w:r w:rsidRPr="00A87FF1">
        <w:rPr>
          <w:rStyle w:val="normaltextrun"/>
          <w:color w:val="000000" w:themeColor="text1"/>
          <w:sz w:val="22"/>
          <w:szCs w:val="22"/>
        </w:rPr>
        <w:t xml:space="preserve">Associate Member- Mike Gardner </w:t>
      </w:r>
      <w:r w:rsidR="00224683">
        <w:rPr>
          <w:rStyle w:val="normaltextrun"/>
          <w:color w:val="000000" w:themeColor="text1"/>
          <w:sz w:val="22"/>
          <w:szCs w:val="22"/>
        </w:rPr>
        <w:t xml:space="preserve">(absent) </w:t>
      </w:r>
    </w:p>
    <w:p w14:paraId="07BE9FA7" w14:textId="77777777" w:rsidR="0081320A" w:rsidRPr="00A87FF1" w:rsidRDefault="0081320A" w:rsidP="2DF97FE4">
      <w:pPr>
        <w:pStyle w:val="paragraph"/>
        <w:spacing w:before="0" w:beforeAutospacing="0" w:after="0" w:afterAutospacing="0"/>
        <w:textAlignment w:val="baseline"/>
        <w:rPr>
          <w:color w:val="000000" w:themeColor="text1"/>
          <w:sz w:val="22"/>
          <w:szCs w:val="22"/>
        </w:rPr>
      </w:pPr>
    </w:p>
    <w:p w14:paraId="77987CC8" w14:textId="6ABE50E4" w:rsidR="00312779" w:rsidRPr="00A87FF1" w:rsidRDefault="00312779" w:rsidP="00312779">
      <w:pPr>
        <w:pStyle w:val="NormalWeb"/>
        <w:rPr>
          <w:rStyle w:val="normaltextrun"/>
          <w:color w:val="000000" w:themeColor="text1"/>
          <w:sz w:val="22"/>
          <w:szCs w:val="22"/>
        </w:rPr>
      </w:pPr>
      <w:r w:rsidRPr="00A87FF1">
        <w:rPr>
          <w:rStyle w:val="normaltextrun"/>
          <w:color w:val="000000" w:themeColor="text1"/>
          <w:sz w:val="22"/>
          <w:szCs w:val="22"/>
        </w:rPr>
        <w:t xml:space="preserve">Member’s present- </w:t>
      </w:r>
      <w:r w:rsidR="007F5A16">
        <w:rPr>
          <w:rStyle w:val="normaltextrun"/>
          <w:color w:val="000000" w:themeColor="text1"/>
          <w:sz w:val="22"/>
          <w:szCs w:val="22"/>
        </w:rPr>
        <w:t xml:space="preserve">None </w:t>
      </w:r>
    </w:p>
    <w:p w14:paraId="6A05A809" w14:textId="77777777" w:rsidR="006D03E8" w:rsidRPr="00A87FF1" w:rsidRDefault="006D03E8" w:rsidP="00312779">
      <w:pPr>
        <w:pStyle w:val="NormalWeb"/>
        <w:rPr>
          <w:rStyle w:val="normaltextrun"/>
          <w:color w:val="000000" w:themeColor="text1"/>
          <w:sz w:val="22"/>
          <w:szCs w:val="22"/>
        </w:rPr>
      </w:pPr>
    </w:p>
    <w:p w14:paraId="5A39BBE3" w14:textId="145F38B4" w:rsidR="00312779" w:rsidRDefault="4687FAE3" w:rsidP="00E45911">
      <w:pPr>
        <w:pStyle w:val="NormalWeb"/>
        <w:rPr>
          <w:rStyle w:val="normaltextrun"/>
          <w:color w:val="000000" w:themeColor="text1"/>
          <w:sz w:val="22"/>
          <w:szCs w:val="22"/>
        </w:rPr>
      </w:pPr>
      <w:r w:rsidRPr="00A87FF1">
        <w:rPr>
          <w:rStyle w:val="normaltextrun"/>
          <w:color w:val="000000" w:themeColor="text1"/>
          <w:sz w:val="22"/>
          <w:szCs w:val="22"/>
        </w:rPr>
        <w:t xml:space="preserve">APSA Legal Counsel Present- </w:t>
      </w:r>
      <w:r w:rsidR="00E45911">
        <w:rPr>
          <w:rStyle w:val="normaltextrun"/>
          <w:color w:val="000000" w:themeColor="text1"/>
          <w:sz w:val="22"/>
          <w:szCs w:val="22"/>
        </w:rPr>
        <w:t xml:space="preserve">None </w:t>
      </w:r>
    </w:p>
    <w:p w14:paraId="750B424F" w14:textId="77777777" w:rsidR="00E45911" w:rsidRPr="00A87FF1" w:rsidRDefault="00E45911" w:rsidP="00E45911">
      <w:pPr>
        <w:pStyle w:val="NormalWeb"/>
        <w:rPr>
          <w:color w:val="000000" w:themeColor="text1"/>
          <w:sz w:val="22"/>
          <w:szCs w:val="22"/>
        </w:rPr>
      </w:pPr>
    </w:p>
    <w:p w14:paraId="0020D789" w14:textId="4CCBEFF6" w:rsidR="0072600E" w:rsidRPr="00A87FF1" w:rsidRDefault="48D87272" w:rsidP="48D87272">
      <w:pPr>
        <w:pStyle w:val="paragraph"/>
        <w:spacing w:before="0" w:beforeAutospacing="0" w:after="0" w:afterAutospacing="0"/>
        <w:textAlignment w:val="baseline"/>
        <w:rPr>
          <w:color w:val="000000" w:themeColor="text1"/>
          <w:sz w:val="22"/>
          <w:szCs w:val="22"/>
        </w:rPr>
      </w:pPr>
      <w:r w:rsidRPr="00A87FF1">
        <w:rPr>
          <w:rStyle w:val="normaltextrun"/>
          <w:b/>
          <w:bCs/>
          <w:color w:val="000000" w:themeColor="text1"/>
          <w:sz w:val="22"/>
          <w:szCs w:val="22"/>
        </w:rPr>
        <w:t>APPROVAL OF AGENDA </w:t>
      </w:r>
      <w:r w:rsidRPr="00A87FF1">
        <w:rPr>
          <w:rStyle w:val="eop"/>
          <w:color w:val="000000" w:themeColor="text1"/>
          <w:sz w:val="22"/>
          <w:szCs w:val="22"/>
        </w:rPr>
        <w:t> </w:t>
      </w:r>
    </w:p>
    <w:p w14:paraId="515AE310" w14:textId="0B1E7F6E" w:rsidR="0072600E" w:rsidRPr="00A87FF1" w:rsidRDefault="48D87272" w:rsidP="48D87272">
      <w:pPr>
        <w:pStyle w:val="paragraph"/>
        <w:spacing w:before="0" w:beforeAutospacing="0" w:after="0" w:afterAutospacing="0"/>
        <w:textAlignment w:val="baseline"/>
        <w:rPr>
          <w:color w:val="000000" w:themeColor="text1"/>
          <w:sz w:val="22"/>
          <w:szCs w:val="22"/>
        </w:rPr>
      </w:pPr>
      <w:r w:rsidRPr="00A87FF1">
        <w:rPr>
          <w:rStyle w:val="normaltextrun"/>
          <w:color w:val="000000" w:themeColor="text1"/>
          <w:sz w:val="22"/>
          <w:szCs w:val="22"/>
          <w:u w:val="single"/>
        </w:rPr>
        <w:t>Agenda</w:t>
      </w:r>
      <w:r w:rsidRPr="00A87FF1">
        <w:rPr>
          <w:rStyle w:val="apple-converted-space"/>
          <w:color w:val="000000" w:themeColor="text1"/>
          <w:sz w:val="22"/>
          <w:szCs w:val="22"/>
          <w:u w:val="single"/>
        </w:rPr>
        <w:t> </w:t>
      </w:r>
      <w:r w:rsidRPr="00A87FF1">
        <w:rPr>
          <w:rStyle w:val="normaltextrun"/>
          <w:color w:val="000000" w:themeColor="text1"/>
          <w:sz w:val="22"/>
          <w:szCs w:val="22"/>
          <w:u w:val="single"/>
        </w:rPr>
        <w:t>of</w:t>
      </w:r>
      <w:r w:rsidR="007801A8" w:rsidRPr="00A87FF1">
        <w:rPr>
          <w:rStyle w:val="normaltextrun"/>
          <w:color w:val="000000" w:themeColor="text1"/>
          <w:sz w:val="22"/>
          <w:szCs w:val="22"/>
          <w:u w:val="single"/>
        </w:rPr>
        <w:t xml:space="preserve"> </w:t>
      </w:r>
      <w:r w:rsidR="00F0244C">
        <w:rPr>
          <w:rStyle w:val="normaltextrun"/>
          <w:color w:val="000000" w:themeColor="text1"/>
          <w:sz w:val="22"/>
          <w:szCs w:val="22"/>
          <w:u w:val="single"/>
        </w:rPr>
        <w:t xml:space="preserve">May 9, 2023 </w:t>
      </w:r>
    </w:p>
    <w:p w14:paraId="1C7AFE6E" w14:textId="7FEC24CB" w:rsidR="0072600E" w:rsidRPr="00A87FF1" w:rsidRDefault="41EA7F2C" w:rsidP="4B36A732">
      <w:pPr>
        <w:pStyle w:val="paragraph"/>
        <w:spacing w:before="0" w:beforeAutospacing="0" w:after="0" w:afterAutospacing="0"/>
        <w:textAlignment w:val="baseline"/>
        <w:rPr>
          <w:rStyle w:val="eop"/>
          <w:b/>
          <w:bCs/>
          <w:color w:val="000000" w:themeColor="text1"/>
          <w:sz w:val="22"/>
          <w:szCs w:val="22"/>
        </w:rPr>
      </w:pPr>
      <w:r w:rsidRPr="00A87FF1">
        <w:rPr>
          <w:rStyle w:val="normaltextrun"/>
          <w:b/>
          <w:bCs/>
          <w:color w:val="000000" w:themeColor="text1"/>
          <w:sz w:val="22"/>
          <w:szCs w:val="22"/>
        </w:rPr>
        <w:t>Motion made by</w:t>
      </w:r>
      <w:r w:rsidR="00C11D53">
        <w:rPr>
          <w:rStyle w:val="normaltextrun"/>
          <w:b/>
          <w:bCs/>
          <w:color w:val="000000" w:themeColor="text1"/>
          <w:sz w:val="22"/>
          <w:szCs w:val="22"/>
        </w:rPr>
        <w:t xml:space="preserve"> Director </w:t>
      </w:r>
      <w:r w:rsidR="00C925F9">
        <w:rPr>
          <w:rStyle w:val="normaltextrun"/>
          <w:b/>
          <w:bCs/>
          <w:color w:val="000000" w:themeColor="text1"/>
          <w:sz w:val="22"/>
          <w:szCs w:val="22"/>
        </w:rPr>
        <w:t xml:space="preserve">Hazzard </w:t>
      </w:r>
      <w:r w:rsidRPr="00A87FF1">
        <w:rPr>
          <w:rStyle w:val="normaltextrun"/>
          <w:b/>
          <w:bCs/>
          <w:color w:val="000000" w:themeColor="text1"/>
          <w:sz w:val="22"/>
          <w:szCs w:val="22"/>
        </w:rPr>
        <w:t xml:space="preserve">to approve the agenda; seconded by </w:t>
      </w:r>
      <w:r w:rsidR="007F5A16">
        <w:rPr>
          <w:rStyle w:val="normaltextrun"/>
          <w:b/>
          <w:bCs/>
          <w:color w:val="000000" w:themeColor="text1"/>
          <w:sz w:val="22"/>
          <w:szCs w:val="22"/>
        </w:rPr>
        <w:t xml:space="preserve">Treasurer Deneau </w:t>
      </w:r>
      <w:r w:rsidR="00D049F5" w:rsidRPr="00A87FF1">
        <w:rPr>
          <w:rStyle w:val="normaltextrun"/>
          <w:b/>
          <w:bCs/>
          <w:color w:val="000000" w:themeColor="text1"/>
          <w:sz w:val="22"/>
          <w:szCs w:val="22"/>
        </w:rPr>
        <w:t>m</w:t>
      </w:r>
      <w:r w:rsidRPr="00A87FF1">
        <w:rPr>
          <w:rStyle w:val="normaltextrun"/>
          <w:b/>
          <w:bCs/>
          <w:color w:val="000000" w:themeColor="text1"/>
          <w:sz w:val="22"/>
          <w:szCs w:val="22"/>
        </w:rPr>
        <w:t>otion approved without dissent</w:t>
      </w:r>
      <w:r w:rsidR="00CC7B30" w:rsidRPr="00A87FF1">
        <w:rPr>
          <w:rStyle w:val="normaltextrun"/>
          <w:b/>
          <w:bCs/>
          <w:color w:val="000000" w:themeColor="text1"/>
          <w:sz w:val="22"/>
          <w:szCs w:val="22"/>
        </w:rPr>
        <w:t xml:space="preserve">. </w:t>
      </w:r>
    </w:p>
    <w:p w14:paraId="63E4A9CD" w14:textId="77777777" w:rsidR="0072600E" w:rsidRPr="00A87FF1" w:rsidRDefault="48D87272" w:rsidP="48D87272">
      <w:pPr>
        <w:pStyle w:val="paragraph"/>
        <w:spacing w:before="0" w:beforeAutospacing="0" w:after="0" w:afterAutospacing="0"/>
        <w:textAlignment w:val="baseline"/>
        <w:rPr>
          <w:b/>
          <w:bCs/>
          <w:color w:val="000000" w:themeColor="text1"/>
          <w:sz w:val="22"/>
          <w:szCs w:val="22"/>
        </w:rPr>
      </w:pPr>
      <w:r w:rsidRPr="00A87FF1">
        <w:rPr>
          <w:rStyle w:val="eop"/>
          <w:b/>
          <w:bCs/>
          <w:color w:val="000000" w:themeColor="text1"/>
          <w:sz w:val="22"/>
          <w:szCs w:val="22"/>
        </w:rPr>
        <w:t> </w:t>
      </w:r>
    </w:p>
    <w:p w14:paraId="0F13021C" w14:textId="7F0CD649" w:rsidR="0072600E" w:rsidRPr="00A87FF1" w:rsidRDefault="48D87272" w:rsidP="48D87272">
      <w:pPr>
        <w:pStyle w:val="paragraph"/>
        <w:spacing w:before="0" w:beforeAutospacing="0" w:after="0" w:afterAutospacing="0"/>
        <w:textAlignment w:val="baseline"/>
        <w:rPr>
          <w:color w:val="000000" w:themeColor="text1"/>
          <w:sz w:val="22"/>
          <w:szCs w:val="22"/>
        </w:rPr>
      </w:pPr>
      <w:r w:rsidRPr="00A87FF1">
        <w:rPr>
          <w:rStyle w:val="normaltextrun"/>
          <w:b/>
          <w:bCs/>
          <w:color w:val="000000" w:themeColor="text1"/>
          <w:sz w:val="22"/>
          <w:szCs w:val="22"/>
        </w:rPr>
        <w:t>APPROVAL OF MEETING MINUTES</w:t>
      </w:r>
      <w:r w:rsidRPr="00A87FF1">
        <w:rPr>
          <w:rStyle w:val="eop"/>
          <w:color w:val="000000" w:themeColor="text1"/>
          <w:sz w:val="22"/>
          <w:szCs w:val="22"/>
        </w:rPr>
        <w:t> </w:t>
      </w:r>
      <w:r w:rsidR="00FF3BBD">
        <w:rPr>
          <w:rStyle w:val="eop"/>
          <w:color w:val="000000" w:themeColor="text1"/>
          <w:sz w:val="22"/>
          <w:szCs w:val="22"/>
        </w:rPr>
        <w:t xml:space="preserve"> </w:t>
      </w:r>
    </w:p>
    <w:p w14:paraId="5AE101D2" w14:textId="72735CC7" w:rsidR="0072600E" w:rsidRDefault="24C1098B" w:rsidP="24C1098B">
      <w:pPr>
        <w:pStyle w:val="paragraph"/>
        <w:spacing w:before="0" w:beforeAutospacing="0" w:after="0" w:afterAutospacing="0"/>
        <w:textAlignment w:val="baseline"/>
        <w:rPr>
          <w:rStyle w:val="eop"/>
          <w:color w:val="000000" w:themeColor="text1"/>
          <w:sz w:val="22"/>
          <w:szCs w:val="22"/>
        </w:rPr>
      </w:pPr>
      <w:r w:rsidRPr="00A87FF1">
        <w:rPr>
          <w:rStyle w:val="normaltextrun"/>
          <w:b/>
          <w:bCs/>
          <w:color w:val="000000" w:themeColor="text1"/>
          <w:sz w:val="22"/>
          <w:szCs w:val="22"/>
        </w:rPr>
        <w:t xml:space="preserve">Motion made by </w:t>
      </w:r>
      <w:r w:rsidR="00C11D53">
        <w:rPr>
          <w:rStyle w:val="normaltextrun"/>
          <w:b/>
          <w:bCs/>
          <w:color w:val="000000" w:themeColor="text1"/>
          <w:sz w:val="22"/>
          <w:szCs w:val="22"/>
        </w:rPr>
        <w:t xml:space="preserve">Director </w:t>
      </w:r>
      <w:r w:rsidR="007F5A16">
        <w:rPr>
          <w:rStyle w:val="normaltextrun"/>
          <w:b/>
          <w:bCs/>
          <w:color w:val="000000" w:themeColor="text1"/>
          <w:sz w:val="22"/>
          <w:szCs w:val="22"/>
        </w:rPr>
        <w:t xml:space="preserve">Hazzard </w:t>
      </w:r>
      <w:r w:rsidRPr="00A87FF1">
        <w:rPr>
          <w:rStyle w:val="normaltextrun"/>
          <w:b/>
          <w:bCs/>
          <w:color w:val="000000" w:themeColor="text1"/>
          <w:sz w:val="22"/>
          <w:szCs w:val="22"/>
        </w:rPr>
        <w:t xml:space="preserve">to approve APSA meeting minutes from </w:t>
      </w:r>
      <w:r w:rsidR="00F0244C">
        <w:rPr>
          <w:rStyle w:val="normaltextrun"/>
          <w:b/>
          <w:bCs/>
          <w:color w:val="000000" w:themeColor="text1"/>
          <w:sz w:val="22"/>
          <w:szCs w:val="22"/>
        </w:rPr>
        <w:t>April 11, 2023</w:t>
      </w:r>
      <w:r w:rsidR="001C347D">
        <w:rPr>
          <w:rStyle w:val="normaltextrun"/>
          <w:b/>
          <w:bCs/>
          <w:color w:val="000000" w:themeColor="text1"/>
          <w:sz w:val="22"/>
          <w:szCs w:val="22"/>
        </w:rPr>
        <w:t xml:space="preserve">; </w:t>
      </w:r>
      <w:r w:rsidRPr="00A87FF1">
        <w:rPr>
          <w:rStyle w:val="normaltextrun"/>
          <w:b/>
          <w:bCs/>
          <w:color w:val="000000" w:themeColor="text1"/>
          <w:sz w:val="22"/>
          <w:szCs w:val="22"/>
        </w:rPr>
        <w:t xml:space="preserve">seconded by </w:t>
      </w:r>
      <w:r w:rsidR="007F5A16">
        <w:rPr>
          <w:rStyle w:val="normaltextrun"/>
          <w:b/>
          <w:bCs/>
          <w:color w:val="000000" w:themeColor="text1"/>
          <w:sz w:val="22"/>
          <w:szCs w:val="22"/>
        </w:rPr>
        <w:t>Director Fortino</w:t>
      </w:r>
      <w:r w:rsidR="00617F06">
        <w:rPr>
          <w:rStyle w:val="normaltextrun"/>
          <w:b/>
          <w:bCs/>
          <w:color w:val="000000" w:themeColor="text1"/>
          <w:sz w:val="22"/>
          <w:szCs w:val="22"/>
        </w:rPr>
        <w:t>;</w:t>
      </w:r>
      <w:r w:rsidR="00C925F9">
        <w:rPr>
          <w:rStyle w:val="normaltextrun"/>
          <w:b/>
          <w:bCs/>
          <w:color w:val="000000" w:themeColor="text1"/>
          <w:sz w:val="22"/>
          <w:szCs w:val="22"/>
        </w:rPr>
        <w:t xml:space="preserve"> </w:t>
      </w:r>
      <w:r w:rsidR="00832763" w:rsidRPr="00A87FF1">
        <w:rPr>
          <w:rStyle w:val="normaltextrun"/>
          <w:b/>
          <w:bCs/>
          <w:color w:val="000000" w:themeColor="text1"/>
          <w:sz w:val="22"/>
          <w:szCs w:val="22"/>
        </w:rPr>
        <w:t>motion</w:t>
      </w:r>
      <w:r w:rsidRPr="00A87FF1">
        <w:rPr>
          <w:rStyle w:val="normaltextrun"/>
          <w:b/>
          <w:bCs/>
          <w:color w:val="000000" w:themeColor="text1"/>
          <w:sz w:val="22"/>
          <w:szCs w:val="22"/>
        </w:rPr>
        <w:t xml:space="preserve"> passed without dissent.</w:t>
      </w:r>
      <w:r w:rsidRPr="00A87FF1">
        <w:rPr>
          <w:rStyle w:val="eop"/>
          <w:color w:val="000000" w:themeColor="text1"/>
          <w:sz w:val="22"/>
          <w:szCs w:val="22"/>
        </w:rPr>
        <w:t> </w:t>
      </w:r>
    </w:p>
    <w:p w14:paraId="031D89F2" w14:textId="56EAACC7" w:rsidR="0058767B" w:rsidRPr="00A87FF1" w:rsidRDefault="00280BE4" w:rsidP="00280BE4">
      <w:pPr>
        <w:pStyle w:val="paragraph"/>
        <w:tabs>
          <w:tab w:val="left" w:pos="5378"/>
        </w:tabs>
        <w:spacing w:before="0" w:beforeAutospacing="0" w:after="0" w:afterAutospacing="0"/>
        <w:textAlignment w:val="baseline"/>
        <w:rPr>
          <w:rStyle w:val="normaltextrun"/>
          <w:b/>
          <w:bCs/>
          <w:color w:val="000000" w:themeColor="text1"/>
          <w:sz w:val="22"/>
          <w:szCs w:val="22"/>
        </w:rPr>
      </w:pPr>
      <w:r w:rsidRPr="00A87FF1">
        <w:rPr>
          <w:rStyle w:val="normaltextrun"/>
          <w:b/>
          <w:bCs/>
          <w:color w:val="000000" w:themeColor="text1"/>
          <w:sz w:val="22"/>
          <w:szCs w:val="22"/>
        </w:rPr>
        <w:tab/>
      </w:r>
    </w:p>
    <w:p w14:paraId="21735234" w14:textId="3222FBAA" w:rsidR="0072600E" w:rsidRPr="00A87FF1" w:rsidRDefault="48D87272" w:rsidP="48D87272">
      <w:pPr>
        <w:pStyle w:val="paragraph"/>
        <w:spacing w:before="0" w:beforeAutospacing="0" w:after="0" w:afterAutospacing="0"/>
        <w:textAlignment w:val="baseline"/>
        <w:rPr>
          <w:color w:val="000000" w:themeColor="text1"/>
          <w:sz w:val="22"/>
          <w:szCs w:val="22"/>
        </w:rPr>
      </w:pPr>
      <w:r w:rsidRPr="00A87FF1">
        <w:rPr>
          <w:rStyle w:val="normaltextrun"/>
          <w:b/>
          <w:bCs/>
          <w:color w:val="000000" w:themeColor="text1"/>
          <w:sz w:val="22"/>
          <w:szCs w:val="22"/>
        </w:rPr>
        <w:t>OFFICER AND COMMITTEE REPORTS</w:t>
      </w:r>
      <w:r w:rsidRPr="00A87FF1">
        <w:rPr>
          <w:rStyle w:val="eop"/>
          <w:color w:val="000000" w:themeColor="text1"/>
          <w:sz w:val="22"/>
          <w:szCs w:val="22"/>
        </w:rPr>
        <w:t> </w:t>
      </w:r>
    </w:p>
    <w:p w14:paraId="087A0B5C" w14:textId="2656BD65" w:rsidR="0072600E" w:rsidRPr="00A87FF1" w:rsidRDefault="48D87272" w:rsidP="48D87272">
      <w:pPr>
        <w:pStyle w:val="paragraph"/>
        <w:spacing w:before="0" w:beforeAutospacing="0" w:after="0" w:afterAutospacing="0"/>
        <w:textAlignment w:val="baseline"/>
        <w:rPr>
          <w:color w:val="000000" w:themeColor="text1"/>
          <w:sz w:val="22"/>
          <w:szCs w:val="22"/>
        </w:rPr>
      </w:pPr>
      <w:r w:rsidRPr="00A87FF1">
        <w:rPr>
          <w:rStyle w:val="normaltextrun"/>
          <w:color w:val="000000" w:themeColor="text1"/>
          <w:sz w:val="22"/>
          <w:szCs w:val="22"/>
          <w:u w:val="single"/>
        </w:rPr>
        <w:t>President’s Report</w:t>
      </w:r>
      <w:r w:rsidRPr="00A87FF1">
        <w:rPr>
          <w:rStyle w:val="eop"/>
          <w:color w:val="000000" w:themeColor="text1"/>
          <w:sz w:val="22"/>
          <w:szCs w:val="22"/>
        </w:rPr>
        <w:t> </w:t>
      </w:r>
    </w:p>
    <w:p w14:paraId="166A48F2" w14:textId="2B63F297" w:rsidR="00EC5D8A" w:rsidRDefault="001555A2" w:rsidP="00312863">
      <w:pPr>
        <w:rPr>
          <w:rFonts w:ascii="Times New Roman" w:eastAsia="Times New Roman" w:hAnsi="Times New Roman" w:cs="Times New Roman"/>
          <w:b/>
          <w:bCs/>
          <w:color w:val="000000"/>
        </w:rPr>
      </w:pPr>
      <w:r w:rsidRPr="00A87FF1">
        <w:rPr>
          <w:rFonts w:ascii="Times New Roman" w:eastAsia="Times New Roman" w:hAnsi="Times New Roman" w:cs="Times New Roman"/>
          <w:b/>
          <w:bCs/>
          <w:color w:val="000000"/>
          <w:u w:val="single"/>
        </w:rPr>
        <w:t>CLO:</w:t>
      </w:r>
      <w:r w:rsidRPr="00A87FF1">
        <w:rPr>
          <w:rFonts w:ascii="Times New Roman" w:eastAsia="Times New Roman" w:hAnsi="Times New Roman" w:cs="Times New Roman"/>
          <w:b/>
          <w:bCs/>
          <w:color w:val="000000"/>
        </w:rPr>
        <w:t> </w:t>
      </w:r>
    </w:p>
    <w:p w14:paraId="7AAFA6CF" w14:textId="5BC72362" w:rsidR="00F0244C" w:rsidRPr="00586A42" w:rsidRDefault="007F5A16" w:rsidP="00F0244C">
      <w:pPr>
        <w:pStyle w:val="xxxxxxxxxelementtoproof"/>
        <w:numPr>
          <w:ilvl w:val="0"/>
          <w:numId w:val="32"/>
        </w:numPr>
        <w:rPr>
          <w:rFonts w:ascii="Times New Roman" w:eastAsia="Times New Roman" w:hAnsi="Times New Roman" w:cs="Times New Roman"/>
          <w:color w:val="000000" w:themeColor="text1"/>
        </w:rPr>
      </w:pPr>
      <w:r>
        <w:rPr>
          <w:rFonts w:ascii="Times New Roman" w:eastAsia="Times New Roman" w:hAnsi="Times New Roman" w:cs="Times New Roman"/>
          <w:color w:val="000000" w:themeColor="text1"/>
        </w:rPr>
        <w:t>President Garza noted that he met</w:t>
      </w:r>
      <w:r w:rsidR="00F0244C" w:rsidRPr="00586A42">
        <w:rPr>
          <w:rFonts w:ascii="Times New Roman" w:eastAsia="Times New Roman" w:hAnsi="Times New Roman" w:cs="Times New Roman"/>
          <w:color w:val="000000" w:themeColor="text1"/>
        </w:rPr>
        <w:t xml:space="preserve"> weekly with the University to discuss updates on </w:t>
      </w:r>
      <w:r w:rsidRPr="00586A42">
        <w:rPr>
          <w:rFonts w:ascii="Times New Roman" w:eastAsia="Times New Roman" w:hAnsi="Times New Roman" w:cs="Times New Roman"/>
          <w:color w:val="000000" w:themeColor="text1"/>
        </w:rPr>
        <w:t>university</w:t>
      </w:r>
      <w:r w:rsidR="00F0244C" w:rsidRPr="00586A42">
        <w:rPr>
          <w:rFonts w:ascii="Times New Roman" w:eastAsia="Times New Roman" w:hAnsi="Times New Roman" w:cs="Times New Roman"/>
          <w:color w:val="000000" w:themeColor="text1"/>
        </w:rPr>
        <w:t xml:space="preserve"> activities.</w:t>
      </w:r>
    </w:p>
    <w:p w14:paraId="3F9F3E0C" w14:textId="46A246D7" w:rsidR="00F0244C" w:rsidRPr="00586A42" w:rsidRDefault="007F5A16" w:rsidP="00F0244C">
      <w:pPr>
        <w:pStyle w:val="xxxxxxxxelementtoproof0"/>
        <w:numPr>
          <w:ilvl w:val="0"/>
          <w:numId w:val="32"/>
        </w:numPr>
        <w:spacing w:before="0" w:beforeAutospacing="0" w:after="0" w:afterAutospacing="0"/>
        <w:rPr>
          <w:rFonts w:ascii="Times New Roman" w:eastAsia="Times New Roman" w:hAnsi="Times New Roman" w:cs="Times New Roman"/>
          <w:color w:val="000000" w:themeColor="text1"/>
        </w:rPr>
      </w:pPr>
      <w:r>
        <w:rPr>
          <w:rFonts w:ascii="Times New Roman" w:eastAsia="Times New Roman" w:hAnsi="Times New Roman" w:cs="Times New Roman"/>
          <w:color w:val="000000" w:themeColor="text1"/>
        </w:rPr>
        <w:t>President Garza noted that he met</w:t>
      </w:r>
      <w:r w:rsidRPr="00586A42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="00F0244C" w:rsidRPr="00586A42">
        <w:rPr>
          <w:rFonts w:ascii="Times New Roman" w:eastAsia="Times New Roman" w:hAnsi="Times New Roman" w:cs="Times New Roman"/>
          <w:color w:val="000000" w:themeColor="text1"/>
        </w:rPr>
        <w:t xml:space="preserve">weekly with other union </w:t>
      </w:r>
      <w:r w:rsidRPr="00586A42">
        <w:rPr>
          <w:rFonts w:ascii="Times New Roman" w:eastAsia="Times New Roman" w:hAnsi="Times New Roman" w:cs="Times New Roman"/>
          <w:color w:val="000000" w:themeColor="text1"/>
        </w:rPr>
        <w:t>leaders to</w:t>
      </w:r>
      <w:r w:rsidR="00F0244C" w:rsidRPr="00586A42">
        <w:rPr>
          <w:rFonts w:ascii="Times New Roman" w:eastAsia="Times New Roman" w:hAnsi="Times New Roman" w:cs="Times New Roman"/>
          <w:color w:val="000000" w:themeColor="text1"/>
        </w:rPr>
        <w:t xml:space="preserve"> share information on </w:t>
      </w:r>
      <w:r w:rsidRPr="00586A42">
        <w:rPr>
          <w:rFonts w:ascii="Times New Roman" w:eastAsia="Times New Roman" w:hAnsi="Times New Roman" w:cs="Times New Roman"/>
          <w:color w:val="000000" w:themeColor="text1"/>
        </w:rPr>
        <w:t>status</w:t>
      </w:r>
      <w:r w:rsidR="00F0244C" w:rsidRPr="00586A42">
        <w:rPr>
          <w:rFonts w:ascii="Times New Roman" w:eastAsia="Times New Roman" w:hAnsi="Times New Roman" w:cs="Times New Roman"/>
          <w:color w:val="000000" w:themeColor="text1"/>
        </w:rPr>
        <w:t xml:space="preserve"> of their respective membership.</w:t>
      </w:r>
    </w:p>
    <w:p w14:paraId="5B1C2D19" w14:textId="2156C2E3" w:rsidR="00F0244C" w:rsidRPr="00586A42" w:rsidRDefault="007F5A16" w:rsidP="00F0244C">
      <w:pPr>
        <w:pStyle w:val="xxxxxxxxelementtoproof0"/>
        <w:numPr>
          <w:ilvl w:val="0"/>
          <w:numId w:val="32"/>
        </w:numPr>
        <w:spacing w:before="0" w:beforeAutospacing="0" w:after="0" w:afterAutospacing="0"/>
        <w:rPr>
          <w:rFonts w:ascii="Times New Roman" w:eastAsia="Times New Roman" w:hAnsi="Times New Roman" w:cs="Times New Roman"/>
          <w:color w:val="000000" w:themeColor="text1"/>
        </w:rPr>
      </w:pPr>
      <w:r>
        <w:rPr>
          <w:rFonts w:ascii="Times New Roman" w:eastAsia="Times New Roman" w:hAnsi="Times New Roman" w:cs="Times New Roman"/>
          <w:color w:val="000000" w:themeColor="text1"/>
        </w:rPr>
        <w:t xml:space="preserve">President Garza noted that </w:t>
      </w:r>
      <w:r w:rsidR="00F0244C" w:rsidRPr="00586A42">
        <w:rPr>
          <w:rFonts w:ascii="Times New Roman" w:eastAsia="Times New Roman" w:hAnsi="Times New Roman" w:cs="Times New Roman"/>
          <w:color w:val="000000" w:themeColor="text1"/>
        </w:rPr>
        <w:t xml:space="preserve">GEU has </w:t>
      </w:r>
      <w:r w:rsidR="00A15AFD">
        <w:rPr>
          <w:rFonts w:ascii="Times New Roman" w:eastAsia="Times New Roman" w:hAnsi="Times New Roman" w:cs="Times New Roman"/>
          <w:color w:val="000000" w:themeColor="text1"/>
        </w:rPr>
        <w:t xml:space="preserve">a </w:t>
      </w:r>
      <w:r w:rsidR="00A15AFD" w:rsidRPr="00586A42">
        <w:rPr>
          <w:rFonts w:ascii="Times New Roman" w:eastAsia="Times New Roman" w:hAnsi="Times New Roman" w:cs="Times New Roman"/>
          <w:color w:val="000000" w:themeColor="text1"/>
        </w:rPr>
        <w:t>T</w:t>
      </w:r>
      <w:r w:rsidR="00A15AFD">
        <w:rPr>
          <w:rFonts w:ascii="Times New Roman" w:eastAsia="Times New Roman" w:hAnsi="Times New Roman" w:cs="Times New Roman"/>
          <w:color w:val="000000" w:themeColor="text1"/>
        </w:rPr>
        <w:t>entative agreement w</w:t>
      </w:r>
      <w:r w:rsidR="00575E5A">
        <w:rPr>
          <w:rFonts w:ascii="Times New Roman" w:eastAsia="Times New Roman" w:hAnsi="Times New Roman" w:cs="Times New Roman"/>
          <w:color w:val="000000" w:themeColor="text1"/>
        </w:rPr>
        <w:t xml:space="preserve">hich includes a </w:t>
      </w:r>
      <w:r w:rsidR="00A15AFD">
        <w:rPr>
          <w:rFonts w:ascii="Times New Roman" w:eastAsia="Times New Roman" w:hAnsi="Times New Roman" w:cs="Times New Roman"/>
          <w:color w:val="000000" w:themeColor="text1"/>
        </w:rPr>
        <w:t>one</w:t>
      </w:r>
      <w:r w:rsidR="00A15AFD" w:rsidRPr="00586A42">
        <w:rPr>
          <w:rFonts w:ascii="Times New Roman" w:eastAsia="Times New Roman" w:hAnsi="Times New Roman" w:cs="Times New Roman"/>
          <w:color w:val="000000" w:themeColor="text1"/>
        </w:rPr>
        <w:t>-year</w:t>
      </w:r>
      <w:r w:rsidR="00F0244C" w:rsidRPr="00586A42">
        <w:rPr>
          <w:rFonts w:ascii="Times New Roman" w:eastAsia="Times New Roman" w:hAnsi="Times New Roman" w:cs="Times New Roman"/>
          <w:color w:val="000000" w:themeColor="text1"/>
        </w:rPr>
        <w:t xml:space="preserve"> extension.</w:t>
      </w:r>
    </w:p>
    <w:p w14:paraId="62FAF0A5" w14:textId="2BDB5489" w:rsidR="00F0244C" w:rsidRPr="00575E5A" w:rsidRDefault="00F0244C" w:rsidP="00575E5A">
      <w:pPr>
        <w:pStyle w:val="xxxxxxxxelementtoproof0"/>
        <w:numPr>
          <w:ilvl w:val="0"/>
          <w:numId w:val="32"/>
        </w:numPr>
        <w:spacing w:before="0" w:beforeAutospacing="0" w:after="0" w:afterAutospacing="0"/>
        <w:rPr>
          <w:rFonts w:ascii="Times New Roman" w:eastAsia="Times New Roman" w:hAnsi="Times New Roman" w:cs="Times New Roman"/>
          <w:color w:val="000000" w:themeColor="text1"/>
        </w:rPr>
      </w:pPr>
      <w:r w:rsidRPr="00575E5A">
        <w:rPr>
          <w:rFonts w:ascii="Times New Roman" w:eastAsia="Times New Roman" w:hAnsi="Times New Roman" w:cs="Times New Roman"/>
          <w:color w:val="000000" w:themeColor="text1"/>
        </w:rPr>
        <w:t>The CLO has requested in writing to meet with the University regarding recent compensation/budget position of the University.  </w:t>
      </w:r>
      <w:r w:rsidR="00575E5A" w:rsidRPr="00575E5A">
        <w:rPr>
          <w:rFonts w:ascii="Times New Roman" w:eastAsia="Times New Roman" w:hAnsi="Times New Roman" w:cs="Times New Roman"/>
          <w:color w:val="000000" w:themeColor="text1"/>
        </w:rPr>
        <w:t>President Garza has h</w:t>
      </w:r>
      <w:r w:rsidRPr="00575E5A">
        <w:rPr>
          <w:rFonts w:ascii="Times New Roman" w:eastAsia="Times New Roman" w:hAnsi="Times New Roman" w:cs="Times New Roman"/>
          <w:color w:val="000000" w:themeColor="text1"/>
        </w:rPr>
        <w:t>ad multiple conversations with University Administrators and BOT</w:t>
      </w:r>
      <w:r w:rsidR="00575E5A" w:rsidRPr="00575E5A">
        <w:rPr>
          <w:rFonts w:ascii="Times New Roman" w:eastAsia="Times New Roman" w:hAnsi="Times New Roman" w:cs="Times New Roman"/>
          <w:color w:val="000000" w:themeColor="text1"/>
        </w:rPr>
        <w:t xml:space="preserve"> and issue was </w:t>
      </w:r>
      <w:r w:rsidRPr="00575E5A">
        <w:rPr>
          <w:rFonts w:ascii="Times New Roman" w:eastAsia="Times New Roman" w:hAnsi="Times New Roman" w:cs="Times New Roman"/>
          <w:color w:val="000000" w:themeColor="text1"/>
        </w:rPr>
        <w:t xml:space="preserve">placed on February </w:t>
      </w:r>
      <w:r w:rsidR="00575E5A" w:rsidRPr="00575E5A">
        <w:rPr>
          <w:rFonts w:ascii="Times New Roman" w:eastAsia="Times New Roman" w:hAnsi="Times New Roman" w:cs="Times New Roman"/>
          <w:color w:val="000000" w:themeColor="text1"/>
        </w:rPr>
        <w:t xml:space="preserve">2023 </w:t>
      </w:r>
      <w:r w:rsidRPr="00575E5A">
        <w:rPr>
          <w:rFonts w:ascii="Times New Roman" w:eastAsia="Times New Roman" w:hAnsi="Times New Roman" w:cs="Times New Roman"/>
          <w:color w:val="000000" w:themeColor="text1"/>
        </w:rPr>
        <w:t>agenda</w:t>
      </w:r>
      <w:r w:rsidR="00575E5A" w:rsidRPr="00575E5A">
        <w:rPr>
          <w:rFonts w:ascii="Times New Roman" w:eastAsia="Times New Roman" w:hAnsi="Times New Roman" w:cs="Times New Roman"/>
          <w:color w:val="000000" w:themeColor="text1"/>
        </w:rPr>
        <w:t>.</w:t>
      </w:r>
      <w:r w:rsidRPr="00575E5A">
        <w:rPr>
          <w:rFonts w:ascii="Times New Roman" w:eastAsia="Times New Roman" w:hAnsi="Times New Roman" w:cs="Times New Roman"/>
          <w:color w:val="000000" w:themeColor="text1"/>
        </w:rPr>
        <w:t> </w:t>
      </w:r>
      <w:r w:rsidR="00575E5A" w:rsidRPr="00575E5A">
        <w:rPr>
          <w:rFonts w:ascii="Times New Roman" w:eastAsia="Times New Roman" w:hAnsi="Times New Roman" w:cs="Times New Roman"/>
          <w:color w:val="000000" w:themeColor="text1"/>
        </w:rPr>
        <w:t>President Garza a</w:t>
      </w:r>
      <w:r w:rsidRPr="00575E5A">
        <w:rPr>
          <w:rFonts w:ascii="Times New Roman" w:eastAsia="Times New Roman" w:hAnsi="Times New Roman" w:cs="Times New Roman"/>
          <w:color w:val="000000" w:themeColor="text1"/>
        </w:rPr>
        <w:t xml:space="preserve">ddressed the BOT during Public Participation at the 2/10/23 meeting. Sent statement to membership. </w:t>
      </w:r>
      <w:r w:rsidR="00A15AFD" w:rsidRPr="00575E5A">
        <w:rPr>
          <w:rFonts w:ascii="Times New Roman" w:eastAsia="Times New Roman" w:hAnsi="Times New Roman" w:cs="Times New Roman"/>
          <w:color w:val="000000" w:themeColor="text1"/>
        </w:rPr>
        <w:t xml:space="preserve">President Garza </w:t>
      </w:r>
      <w:r w:rsidR="00575E5A">
        <w:rPr>
          <w:rFonts w:ascii="Times New Roman" w:eastAsia="Times New Roman" w:hAnsi="Times New Roman" w:cs="Times New Roman"/>
          <w:color w:val="000000" w:themeColor="text1"/>
        </w:rPr>
        <w:t xml:space="preserve">again </w:t>
      </w:r>
      <w:r w:rsidR="00A15AFD" w:rsidRPr="00575E5A">
        <w:rPr>
          <w:rFonts w:ascii="Times New Roman" w:eastAsia="Times New Roman" w:hAnsi="Times New Roman" w:cs="Times New Roman"/>
          <w:color w:val="000000" w:themeColor="text1"/>
        </w:rPr>
        <w:t>a</w:t>
      </w:r>
      <w:r w:rsidRPr="00575E5A">
        <w:rPr>
          <w:rFonts w:ascii="Times New Roman" w:eastAsia="Times New Roman" w:hAnsi="Times New Roman" w:cs="Times New Roman"/>
          <w:color w:val="000000" w:themeColor="text1"/>
        </w:rPr>
        <w:t xml:space="preserve">ddressed the BOT at the April 21, </w:t>
      </w:r>
      <w:r w:rsidR="002D204F" w:rsidRPr="00575E5A">
        <w:rPr>
          <w:rFonts w:ascii="Times New Roman" w:eastAsia="Times New Roman" w:hAnsi="Times New Roman" w:cs="Times New Roman"/>
          <w:color w:val="000000" w:themeColor="text1"/>
        </w:rPr>
        <w:t>2023,</w:t>
      </w:r>
      <w:r w:rsidRPr="00575E5A">
        <w:rPr>
          <w:rFonts w:ascii="Times New Roman" w:eastAsia="Times New Roman" w:hAnsi="Times New Roman" w:cs="Times New Roman"/>
          <w:color w:val="000000" w:themeColor="text1"/>
        </w:rPr>
        <w:t xml:space="preserve"> meeting.  Speech was sent to membership. </w:t>
      </w:r>
      <w:r w:rsidR="00A15AFD" w:rsidRPr="00575E5A">
        <w:rPr>
          <w:rFonts w:ascii="Times New Roman" w:eastAsia="Times New Roman" w:hAnsi="Times New Roman" w:cs="Times New Roman"/>
          <w:color w:val="000000" w:themeColor="text1"/>
        </w:rPr>
        <w:t xml:space="preserve">President Garza sent </w:t>
      </w:r>
      <w:r w:rsidRPr="00575E5A">
        <w:rPr>
          <w:rFonts w:ascii="Times New Roman" w:eastAsia="Times New Roman" w:hAnsi="Times New Roman" w:cs="Times New Roman"/>
          <w:color w:val="000000" w:themeColor="text1"/>
        </w:rPr>
        <w:t xml:space="preserve">a direct request to Chairperson Vassar requesting meeting.  </w:t>
      </w:r>
      <w:r w:rsidR="00A15AFD" w:rsidRPr="00575E5A">
        <w:rPr>
          <w:rFonts w:ascii="Times New Roman" w:eastAsia="Times New Roman" w:hAnsi="Times New Roman" w:cs="Times New Roman"/>
          <w:color w:val="000000" w:themeColor="text1"/>
        </w:rPr>
        <w:t xml:space="preserve">President Garza </w:t>
      </w:r>
      <w:r w:rsidRPr="00575E5A">
        <w:rPr>
          <w:rFonts w:ascii="Times New Roman" w:eastAsia="Times New Roman" w:hAnsi="Times New Roman" w:cs="Times New Roman"/>
          <w:color w:val="000000" w:themeColor="text1"/>
        </w:rPr>
        <w:t xml:space="preserve">spoke to Trustee Denno and </w:t>
      </w:r>
      <w:r w:rsidR="00575E5A">
        <w:rPr>
          <w:rFonts w:ascii="Times New Roman" w:eastAsia="Times New Roman" w:hAnsi="Times New Roman" w:cs="Times New Roman"/>
          <w:color w:val="000000" w:themeColor="text1"/>
        </w:rPr>
        <w:t xml:space="preserve">Trustee </w:t>
      </w:r>
      <w:r w:rsidRPr="00575E5A">
        <w:rPr>
          <w:rFonts w:ascii="Times New Roman" w:eastAsia="Times New Roman" w:hAnsi="Times New Roman" w:cs="Times New Roman"/>
          <w:color w:val="000000" w:themeColor="text1"/>
        </w:rPr>
        <w:t xml:space="preserve">Byrum and they support a meeting.  </w:t>
      </w:r>
      <w:r w:rsidR="00575E5A">
        <w:rPr>
          <w:rFonts w:ascii="Times New Roman" w:eastAsia="Times New Roman" w:hAnsi="Times New Roman" w:cs="Times New Roman"/>
          <w:color w:val="000000" w:themeColor="text1"/>
        </w:rPr>
        <w:t>University b</w:t>
      </w:r>
      <w:r w:rsidRPr="00575E5A">
        <w:rPr>
          <w:rFonts w:ascii="Times New Roman" w:eastAsia="Times New Roman" w:hAnsi="Times New Roman" w:cs="Times New Roman"/>
          <w:color w:val="000000" w:themeColor="text1"/>
        </w:rPr>
        <w:t>udget will be approved in June for the following fiscal year.</w:t>
      </w:r>
    </w:p>
    <w:p w14:paraId="4FEEDE9B" w14:textId="5D3E8AAB" w:rsidR="00F0244C" w:rsidRPr="00586A42" w:rsidRDefault="00950295" w:rsidP="00F0244C">
      <w:pPr>
        <w:numPr>
          <w:ilvl w:val="0"/>
          <w:numId w:val="3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</w:rPr>
      </w:pPr>
      <w:r>
        <w:rPr>
          <w:rFonts w:ascii="Times New Roman" w:eastAsia="Times New Roman" w:hAnsi="Times New Roman" w:cs="Times New Roman"/>
          <w:color w:val="000000" w:themeColor="text1"/>
        </w:rPr>
        <w:lastRenderedPageBreak/>
        <w:t>President Garza - met</w:t>
      </w:r>
      <w:r w:rsidR="00F0244C" w:rsidRPr="00586A42">
        <w:rPr>
          <w:rFonts w:ascii="Times New Roman" w:eastAsia="Times New Roman" w:hAnsi="Times New Roman" w:cs="Times New Roman"/>
          <w:color w:val="000000" w:themeColor="text1"/>
        </w:rPr>
        <w:t xml:space="preserve"> with President Woodruff</w:t>
      </w:r>
      <w:r w:rsidR="00575E5A">
        <w:rPr>
          <w:rFonts w:ascii="Times New Roman" w:eastAsia="Times New Roman" w:hAnsi="Times New Roman" w:cs="Times New Roman"/>
          <w:color w:val="000000" w:themeColor="text1"/>
        </w:rPr>
        <w:t xml:space="preserve"> on</w:t>
      </w:r>
      <w:r w:rsidR="00F0244C" w:rsidRPr="00586A42">
        <w:rPr>
          <w:rFonts w:ascii="Times New Roman" w:eastAsia="Times New Roman" w:hAnsi="Times New Roman" w:cs="Times New Roman"/>
          <w:color w:val="000000" w:themeColor="text1"/>
        </w:rPr>
        <w:t xml:space="preserve"> April 10, 2023- </w:t>
      </w:r>
      <w:r w:rsidR="002D204F">
        <w:rPr>
          <w:rFonts w:ascii="Times New Roman" w:eastAsia="Times New Roman" w:hAnsi="Times New Roman" w:cs="Times New Roman"/>
          <w:color w:val="000000" w:themeColor="text1"/>
        </w:rPr>
        <w:t xml:space="preserve">President Garza </w:t>
      </w:r>
      <w:r w:rsidR="00F0244C" w:rsidRPr="00586A42">
        <w:rPr>
          <w:rFonts w:ascii="Times New Roman" w:eastAsia="Times New Roman" w:hAnsi="Times New Roman" w:cs="Times New Roman"/>
          <w:color w:val="000000" w:themeColor="text1"/>
        </w:rPr>
        <w:t xml:space="preserve">stressed the need for </w:t>
      </w:r>
      <w:r w:rsidR="002D204F" w:rsidRPr="00586A42">
        <w:rPr>
          <w:rFonts w:ascii="Times New Roman" w:eastAsia="Times New Roman" w:hAnsi="Times New Roman" w:cs="Times New Roman"/>
          <w:color w:val="000000" w:themeColor="text1"/>
        </w:rPr>
        <w:t>additional</w:t>
      </w:r>
      <w:r w:rsidR="00F0244C" w:rsidRPr="00586A42">
        <w:rPr>
          <w:rFonts w:ascii="Times New Roman" w:eastAsia="Times New Roman" w:hAnsi="Times New Roman" w:cs="Times New Roman"/>
          <w:color w:val="000000" w:themeColor="text1"/>
        </w:rPr>
        <w:t xml:space="preserve"> compensation for support staff.</w:t>
      </w:r>
    </w:p>
    <w:p w14:paraId="7F2DF315" w14:textId="36BA1038" w:rsidR="005207FA" w:rsidRDefault="005207FA" w:rsidP="00BA6757">
      <w:pPr>
        <w:pStyle w:val="xxxxxxxxelementtoproof"/>
        <w:rPr>
          <w:rFonts w:ascii="Times New Roman" w:eastAsia="Times New Roman" w:hAnsi="Times New Roman" w:cs="Times New Roman"/>
          <w:b/>
          <w:bCs/>
          <w:color w:val="000000" w:themeColor="text1"/>
        </w:rPr>
      </w:pPr>
      <w:r w:rsidRPr="00B53ACF">
        <w:rPr>
          <w:rFonts w:ascii="Times New Roman" w:eastAsia="Times New Roman" w:hAnsi="Times New Roman" w:cs="Times New Roman"/>
          <w:b/>
          <w:bCs/>
          <w:color w:val="000000" w:themeColor="text1"/>
          <w:u w:val="single"/>
        </w:rPr>
        <w:t>JHCC:</w:t>
      </w:r>
      <w:r w:rsidRPr="00B53ACF">
        <w:rPr>
          <w:rFonts w:ascii="Times New Roman" w:eastAsia="Times New Roman" w:hAnsi="Times New Roman" w:cs="Times New Roman"/>
          <w:b/>
          <w:bCs/>
          <w:color w:val="000000" w:themeColor="text1"/>
        </w:rPr>
        <w:t>  </w:t>
      </w:r>
    </w:p>
    <w:p w14:paraId="4645A430" w14:textId="45E8BFAE" w:rsidR="00F0244C" w:rsidRPr="00586A42" w:rsidRDefault="00950295" w:rsidP="00F0244C">
      <w:pPr>
        <w:pStyle w:val="xxxxxelementtoproof"/>
        <w:numPr>
          <w:ilvl w:val="0"/>
          <w:numId w:val="33"/>
        </w:numPr>
        <w:spacing w:before="0" w:beforeAutospacing="0" w:after="0" w:afterAutospacing="0"/>
        <w:rPr>
          <w:rFonts w:ascii="Times New Roman" w:eastAsia="Times New Roman" w:hAnsi="Times New Roman" w:cs="Times New Roman"/>
          <w:color w:val="000000" w:themeColor="text1"/>
        </w:rPr>
      </w:pPr>
      <w:r>
        <w:rPr>
          <w:rFonts w:ascii="Times New Roman" w:eastAsia="Times New Roman" w:hAnsi="Times New Roman" w:cs="Times New Roman"/>
          <w:color w:val="000000" w:themeColor="text1"/>
        </w:rPr>
        <w:t xml:space="preserve">President Garza shared </w:t>
      </w:r>
      <w:r w:rsidR="00575E5A">
        <w:rPr>
          <w:rFonts w:ascii="Times New Roman" w:eastAsia="Times New Roman" w:hAnsi="Times New Roman" w:cs="Times New Roman"/>
          <w:color w:val="000000" w:themeColor="text1"/>
        </w:rPr>
        <w:t xml:space="preserve">details of a </w:t>
      </w:r>
      <w:r w:rsidR="00F0244C" w:rsidRPr="00586A42">
        <w:rPr>
          <w:rFonts w:ascii="Times New Roman" w:eastAsia="Times New Roman" w:hAnsi="Times New Roman" w:cs="Times New Roman"/>
          <w:color w:val="000000" w:themeColor="text1"/>
        </w:rPr>
        <w:t xml:space="preserve">new </w:t>
      </w:r>
      <w:r>
        <w:rPr>
          <w:rFonts w:ascii="Times New Roman" w:eastAsia="Times New Roman" w:hAnsi="Times New Roman" w:cs="Times New Roman"/>
          <w:color w:val="000000" w:themeColor="text1"/>
        </w:rPr>
        <w:t xml:space="preserve">employee paid dental </w:t>
      </w:r>
      <w:r w:rsidR="00F0244C" w:rsidRPr="00586A42">
        <w:rPr>
          <w:rFonts w:ascii="Times New Roman" w:eastAsia="Times New Roman" w:hAnsi="Times New Roman" w:cs="Times New Roman"/>
          <w:color w:val="000000" w:themeColor="text1"/>
        </w:rPr>
        <w:t xml:space="preserve">plan </w:t>
      </w:r>
      <w:r>
        <w:rPr>
          <w:rFonts w:ascii="Times New Roman" w:eastAsia="Times New Roman" w:hAnsi="Times New Roman" w:cs="Times New Roman"/>
          <w:color w:val="000000" w:themeColor="text1"/>
        </w:rPr>
        <w:t xml:space="preserve">which will be in effect </w:t>
      </w:r>
      <w:r w:rsidR="00F0244C" w:rsidRPr="00586A42">
        <w:rPr>
          <w:rFonts w:ascii="Times New Roman" w:eastAsia="Times New Roman" w:hAnsi="Times New Roman" w:cs="Times New Roman"/>
          <w:color w:val="000000" w:themeColor="text1"/>
        </w:rPr>
        <w:t xml:space="preserve">1/1/24. </w:t>
      </w:r>
      <w:r w:rsidR="00575E5A">
        <w:rPr>
          <w:rFonts w:ascii="Times New Roman" w:eastAsia="Times New Roman" w:hAnsi="Times New Roman" w:cs="Times New Roman"/>
          <w:color w:val="000000" w:themeColor="text1"/>
        </w:rPr>
        <w:t xml:space="preserve">Plan shared </w:t>
      </w:r>
      <w:r>
        <w:rPr>
          <w:rFonts w:ascii="Times New Roman" w:eastAsia="Times New Roman" w:hAnsi="Times New Roman" w:cs="Times New Roman"/>
          <w:color w:val="000000" w:themeColor="text1"/>
        </w:rPr>
        <w:t xml:space="preserve">with membership on </w:t>
      </w:r>
      <w:r w:rsidR="00F0244C" w:rsidRPr="00586A42">
        <w:rPr>
          <w:rFonts w:ascii="Times New Roman" w:eastAsia="Times New Roman" w:hAnsi="Times New Roman" w:cs="Times New Roman"/>
          <w:color w:val="000000" w:themeColor="text1"/>
        </w:rPr>
        <w:t xml:space="preserve">4/4/23. FAQs </w:t>
      </w:r>
      <w:r w:rsidR="00575E5A">
        <w:rPr>
          <w:rFonts w:ascii="Times New Roman" w:eastAsia="Times New Roman" w:hAnsi="Times New Roman" w:cs="Times New Roman"/>
          <w:color w:val="000000" w:themeColor="text1"/>
        </w:rPr>
        <w:t>was shared with board</w:t>
      </w:r>
      <w:r w:rsidR="0037205E">
        <w:rPr>
          <w:rFonts w:ascii="Times New Roman" w:eastAsia="Times New Roman" w:hAnsi="Times New Roman" w:cs="Times New Roman"/>
          <w:color w:val="000000" w:themeColor="text1"/>
        </w:rPr>
        <w:t xml:space="preserve"> and feedback has been requested.</w:t>
      </w:r>
      <w:r w:rsidR="00F0244C" w:rsidRPr="00586A42">
        <w:rPr>
          <w:rFonts w:ascii="Times New Roman" w:eastAsia="Times New Roman" w:hAnsi="Times New Roman" w:cs="Times New Roman"/>
          <w:color w:val="000000" w:themeColor="text1"/>
        </w:rPr>
        <w:t>  </w:t>
      </w:r>
    </w:p>
    <w:p w14:paraId="066F54E7" w14:textId="77777777" w:rsidR="00532A50" w:rsidRDefault="00F0244C" w:rsidP="00856C40">
      <w:pPr>
        <w:pStyle w:val="xxxxxelementtoproof"/>
        <w:numPr>
          <w:ilvl w:val="0"/>
          <w:numId w:val="34"/>
        </w:numPr>
        <w:spacing w:before="0" w:beforeAutospacing="0" w:after="0" w:afterAutospacing="0"/>
        <w:rPr>
          <w:rFonts w:ascii="Times New Roman" w:eastAsia="Times New Roman" w:hAnsi="Times New Roman" w:cs="Times New Roman"/>
          <w:color w:val="000000" w:themeColor="text1"/>
        </w:rPr>
      </w:pPr>
      <w:r w:rsidRPr="00532A50">
        <w:rPr>
          <w:rFonts w:ascii="Times New Roman" w:eastAsia="Times New Roman" w:hAnsi="Times New Roman" w:cs="Times New Roman"/>
          <w:color w:val="000000" w:themeColor="text1"/>
        </w:rPr>
        <w:t xml:space="preserve">Will be serving on interview committee for new Staff </w:t>
      </w:r>
      <w:r w:rsidR="002D204F" w:rsidRPr="00532A50">
        <w:rPr>
          <w:rFonts w:ascii="Times New Roman" w:eastAsia="Times New Roman" w:hAnsi="Times New Roman" w:cs="Times New Roman"/>
          <w:color w:val="000000" w:themeColor="text1"/>
        </w:rPr>
        <w:t>Director.</w:t>
      </w:r>
      <w:r w:rsidR="0037205E" w:rsidRPr="00532A50">
        <w:rPr>
          <w:rFonts w:ascii="Times New Roman" w:eastAsia="Times New Roman" w:hAnsi="Times New Roman" w:cs="Times New Roman"/>
          <w:color w:val="000000" w:themeColor="text1"/>
        </w:rPr>
        <w:t xml:space="preserve"> First search failed. </w:t>
      </w:r>
      <w:r w:rsidRPr="00532A50">
        <w:rPr>
          <w:rFonts w:ascii="Times New Roman" w:eastAsia="Times New Roman" w:hAnsi="Times New Roman" w:cs="Times New Roman"/>
          <w:color w:val="000000" w:themeColor="text1"/>
        </w:rPr>
        <w:t>University has hired a search firm to begin the process again. </w:t>
      </w:r>
      <w:r w:rsidR="0037205E" w:rsidRPr="00532A50">
        <w:rPr>
          <w:rFonts w:ascii="Times New Roman" w:eastAsia="Times New Roman" w:hAnsi="Times New Roman" w:cs="Times New Roman"/>
          <w:color w:val="000000" w:themeColor="text1"/>
        </w:rPr>
        <w:t xml:space="preserve">President Garza has </w:t>
      </w:r>
      <w:r w:rsidRPr="00532A50">
        <w:rPr>
          <w:rFonts w:ascii="Times New Roman" w:eastAsia="Times New Roman" w:hAnsi="Times New Roman" w:cs="Times New Roman"/>
          <w:color w:val="000000" w:themeColor="text1"/>
        </w:rPr>
        <w:t xml:space="preserve">been asked to serve again </w:t>
      </w:r>
      <w:r w:rsidR="00532A50" w:rsidRPr="00532A50">
        <w:rPr>
          <w:rFonts w:ascii="Times New Roman" w:eastAsia="Times New Roman" w:hAnsi="Times New Roman" w:cs="Times New Roman"/>
          <w:color w:val="000000" w:themeColor="text1"/>
        </w:rPr>
        <w:t xml:space="preserve">when candidates have been selected. </w:t>
      </w:r>
    </w:p>
    <w:p w14:paraId="608C1864" w14:textId="5EFD515A" w:rsidR="00F0244C" w:rsidRPr="00532A50" w:rsidRDefault="00532A50" w:rsidP="00856C40">
      <w:pPr>
        <w:pStyle w:val="xxxxxelementtoproof"/>
        <w:numPr>
          <w:ilvl w:val="0"/>
          <w:numId w:val="34"/>
        </w:numPr>
        <w:spacing w:before="0" w:beforeAutospacing="0" w:after="0" w:afterAutospacing="0"/>
        <w:rPr>
          <w:rFonts w:ascii="Times New Roman" w:eastAsia="Times New Roman" w:hAnsi="Times New Roman" w:cs="Times New Roman"/>
          <w:color w:val="000000" w:themeColor="text1"/>
        </w:rPr>
      </w:pPr>
      <w:r>
        <w:rPr>
          <w:rFonts w:ascii="Times New Roman" w:eastAsia="Times New Roman" w:hAnsi="Times New Roman" w:cs="Times New Roman"/>
          <w:color w:val="000000" w:themeColor="text1"/>
        </w:rPr>
        <w:t xml:space="preserve">President Garza met with </w:t>
      </w:r>
      <w:r w:rsidR="00F0244C" w:rsidRPr="00532A50">
        <w:rPr>
          <w:rFonts w:ascii="Times New Roman" w:eastAsia="Times New Roman" w:hAnsi="Times New Roman" w:cs="Times New Roman"/>
          <w:color w:val="000000" w:themeColor="text1"/>
        </w:rPr>
        <w:t>CVS on January 12, 2023, to review prescription coverage and new programs. Follow up meeting on March 23, 2023, to discuss recommendations. M</w:t>
      </w:r>
      <w:r>
        <w:rPr>
          <w:rFonts w:ascii="Times New Roman" w:eastAsia="Times New Roman" w:hAnsi="Times New Roman" w:cs="Times New Roman"/>
          <w:color w:val="000000" w:themeColor="text1"/>
        </w:rPr>
        <w:t>et</w:t>
      </w:r>
      <w:r w:rsidR="00F0244C" w:rsidRPr="00532A50">
        <w:rPr>
          <w:rFonts w:ascii="Times New Roman" w:eastAsia="Times New Roman" w:hAnsi="Times New Roman" w:cs="Times New Roman"/>
          <w:color w:val="000000" w:themeColor="text1"/>
        </w:rPr>
        <w:t xml:space="preserve"> again on April 13, 2023, to continue discussions on recommendations. </w:t>
      </w:r>
      <w:r>
        <w:rPr>
          <w:rFonts w:ascii="Times New Roman" w:eastAsia="Times New Roman" w:hAnsi="Times New Roman" w:cs="Times New Roman"/>
          <w:color w:val="000000" w:themeColor="text1"/>
        </w:rPr>
        <w:t xml:space="preserve">May include a prior authorization requirement </w:t>
      </w:r>
      <w:r w:rsidR="00F0244C" w:rsidRPr="00532A50">
        <w:rPr>
          <w:rFonts w:ascii="Times New Roman" w:eastAsia="Times New Roman" w:hAnsi="Times New Roman" w:cs="Times New Roman"/>
          <w:color w:val="000000" w:themeColor="text1"/>
        </w:rPr>
        <w:t>on some specialty medications primarily used for diabetes but maybe prescribed for weight loss. Potentially this could be a savings of $1.5 million to our health care spend.</w:t>
      </w:r>
    </w:p>
    <w:p w14:paraId="79909BA7" w14:textId="259BB5B8" w:rsidR="00F0244C" w:rsidRPr="00586A42" w:rsidRDefault="00F0244C" w:rsidP="00F0244C">
      <w:pPr>
        <w:pStyle w:val="xxxxxelementtoproof"/>
        <w:numPr>
          <w:ilvl w:val="0"/>
          <w:numId w:val="34"/>
        </w:numPr>
        <w:spacing w:before="0" w:beforeAutospacing="0" w:after="0" w:afterAutospacing="0"/>
        <w:rPr>
          <w:rFonts w:ascii="Times New Roman" w:eastAsia="Times New Roman" w:hAnsi="Times New Roman" w:cs="Times New Roman"/>
          <w:color w:val="000000" w:themeColor="text1"/>
        </w:rPr>
      </w:pPr>
      <w:r w:rsidRPr="00586A42">
        <w:rPr>
          <w:rFonts w:ascii="Times New Roman" w:eastAsia="Times New Roman" w:hAnsi="Times New Roman" w:cs="Times New Roman"/>
          <w:color w:val="000000" w:themeColor="text1"/>
        </w:rPr>
        <w:t>Reviewed Q3 Dashboard</w:t>
      </w:r>
      <w:r w:rsidR="00532A50" w:rsidRPr="00586A42">
        <w:rPr>
          <w:rFonts w:ascii="Times New Roman" w:eastAsia="Times New Roman" w:hAnsi="Times New Roman" w:cs="Times New Roman"/>
          <w:color w:val="000000" w:themeColor="text1"/>
        </w:rPr>
        <w:t xml:space="preserve">- </w:t>
      </w:r>
      <w:r w:rsidR="00532A50">
        <w:rPr>
          <w:rFonts w:ascii="Times New Roman" w:eastAsia="Times New Roman" w:hAnsi="Times New Roman" w:cs="Times New Roman"/>
          <w:color w:val="000000" w:themeColor="text1"/>
        </w:rPr>
        <w:t xml:space="preserve">Potential for annual raise may be </w:t>
      </w:r>
      <w:r w:rsidRPr="00586A42">
        <w:rPr>
          <w:rFonts w:ascii="Times New Roman" w:eastAsia="Times New Roman" w:hAnsi="Times New Roman" w:cs="Times New Roman"/>
          <w:color w:val="000000" w:themeColor="text1"/>
        </w:rPr>
        <w:t xml:space="preserve">1.75%-2% </w:t>
      </w:r>
      <w:r w:rsidR="00532A50">
        <w:rPr>
          <w:rFonts w:ascii="Times New Roman" w:eastAsia="Times New Roman" w:hAnsi="Times New Roman" w:cs="Times New Roman"/>
          <w:color w:val="000000" w:themeColor="text1"/>
        </w:rPr>
        <w:t xml:space="preserve">in </w:t>
      </w:r>
      <w:r w:rsidRPr="00586A42">
        <w:rPr>
          <w:rFonts w:ascii="Times New Roman" w:eastAsia="Times New Roman" w:hAnsi="Times New Roman" w:cs="Times New Roman"/>
          <w:color w:val="000000" w:themeColor="text1"/>
        </w:rPr>
        <w:t xml:space="preserve">2024. </w:t>
      </w:r>
      <w:r w:rsidR="00532A50">
        <w:rPr>
          <w:rFonts w:ascii="Times New Roman" w:eastAsia="Times New Roman" w:hAnsi="Times New Roman" w:cs="Times New Roman"/>
          <w:color w:val="000000" w:themeColor="text1"/>
        </w:rPr>
        <w:t xml:space="preserve">President Garza shared dashboard with APSA board members. </w:t>
      </w:r>
    </w:p>
    <w:p w14:paraId="3BB04204" w14:textId="77777777" w:rsidR="00F0244C" w:rsidRPr="00586A42" w:rsidRDefault="00F0244C" w:rsidP="00F0244C">
      <w:pPr>
        <w:pStyle w:val="xxxxxelementtoproof"/>
        <w:numPr>
          <w:ilvl w:val="0"/>
          <w:numId w:val="34"/>
        </w:numPr>
        <w:spacing w:before="0" w:beforeAutospacing="0" w:after="0" w:afterAutospacing="0"/>
        <w:rPr>
          <w:rFonts w:ascii="Times New Roman" w:eastAsia="Times New Roman" w:hAnsi="Times New Roman" w:cs="Times New Roman"/>
          <w:color w:val="000000" w:themeColor="text1"/>
        </w:rPr>
      </w:pPr>
      <w:r w:rsidRPr="00586A42">
        <w:rPr>
          <w:rFonts w:ascii="Times New Roman" w:eastAsia="Times New Roman" w:hAnsi="Times New Roman" w:cs="Times New Roman"/>
          <w:color w:val="000000" w:themeColor="text1"/>
        </w:rPr>
        <w:t>Looking for Board members to do Hinge Free trial - I have had two interested.   </w:t>
      </w:r>
    </w:p>
    <w:p w14:paraId="08BE3694" w14:textId="77777777" w:rsidR="00C6476F" w:rsidRPr="00C6476F" w:rsidRDefault="00F0244C" w:rsidP="00C6476F">
      <w:pPr>
        <w:pStyle w:val="xxxxxelementtoproof"/>
        <w:numPr>
          <w:ilvl w:val="0"/>
          <w:numId w:val="34"/>
        </w:numPr>
        <w:spacing w:before="0" w:beforeAutospacing="0" w:after="0" w:afterAutospacing="0"/>
        <w:rPr>
          <w:rFonts w:ascii="Times New Roman" w:eastAsia="Times New Roman" w:hAnsi="Times New Roman" w:cs="Times New Roman"/>
          <w:b/>
          <w:bCs/>
          <w:color w:val="000000" w:themeColor="text1"/>
          <w:u w:val="single"/>
        </w:rPr>
      </w:pPr>
      <w:r w:rsidRPr="00586A42">
        <w:rPr>
          <w:rFonts w:ascii="Times New Roman" w:eastAsia="Times New Roman" w:hAnsi="Times New Roman" w:cs="Times New Roman"/>
          <w:color w:val="000000" w:themeColor="text1"/>
        </w:rPr>
        <w:t xml:space="preserve">Covid Test kits will no longer be covered by </w:t>
      </w:r>
      <w:r w:rsidR="00C6476F">
        <w:rPr>
          <w:rFonts w:ascii="Times New Roman" w:eastAsia="Times New Roman" w:hAnsi="Times New Roman" w:cs="Times New Roman"/>
          <w:color w:val="000000" w:themeColor="text1"/>
        </w:rPr>
        <w:t>our h</w:t>
      </w:r>
      <w:r w:rsidRPr="00586A42">
        <w:rPr>
          <w:rFonts w:ascii="Times New Roman" w:eastAsia="Times New Roman" w:hAnsi="Times New Roman" w:cs="Times New Roman"/>
          <w:color w:val="000000" w:themeColor="text1"/>
        </w:rPr>
        <w:t xml:space="preserve">ealthcare plan.  </w:t>
      </w:r>
    </w:p>
    <w:p w14:paraId="39F0D89A" w14:textId="77777777" w:rsidR="00C6476F" w:rsidRPr="00C6476F" w:rsidRDefault="00C6476F" w:rsidP="00C6476F">
      <w:pPr>
        <w:pStyle w:val="xxxxxelementtoproof"/>
        <w:spacing w:before="0" w:beforeAutospacing="0" w:after="0" w:afterAutospacing="0"/>
        <w:ind w:left="720"/>
        <w:rPr>
          <w:rFonts w:ascii="Times New Roman" w:eastAsia="Times New Roman" w:hAnsi="Times New Roman" w:cs="Times New Roman"/>
          <w:b/>
          <w:bCs/>
          <w:color w:val="000000" w:themeColor="text1"/>
          <w:u w:val="single"/>
        </w:rPr>
      </w:pPr>
    </w:p>
    <w:p w14:paraId="67309148" w14:textId="04408311" w:rsidR="00703ACF" w:rsidRDefault="00703ACF" w:rsidP="00C6476F">
      <w:pPr>
        <w:pStyle w:val="xxxxxelementtoproof"/>
        <w:spacing w:before="0" w:beforeAutospacing="0" w:after="0" w:afterAutospacing="0"/>
        <w:rPr>
          <w:rFonts w:ascii="Times New Roman" w:eastAsia="Times New Roman" w:hAnsi="Times New Roman" w:cs="Times New Roman"/>
          <w:b/>
          <w:bCs/>
          <w:color w:val="000000" w:themeColor="text1"/>
          <w:u w:val="single"/>
        </w:rPr>
      </w:pPr>
      <w:r w:rsidRPr="00A87FF1">
        <w:rPr>
          <w:rFonts w:ascii="Times New Roman" w:eastAsia="Times New Roman" w:hAnsi="Times New Roman" w:cs="Times New Roman"/>
          <w:b/>
          <w:bCs/>
          <w:color w:val="000000" w:themeColor="text1"/>
          <w:u w:val="single"/>
        </w:rPr>
        <w:t>OTHER:</w:t>
      </w:r>
    </w:p>
    <w:p w14:paraId="52D7D0A7" w14:textId="77777777" w:rsidR="00F0244C" w:rsidRPr="00586A42" w:rsidRDefault="00F0244C" w:rsidP="00F0244C">
      <w:pPr>
        <w:pStyle w:val="xxxxxxxxxelementtoproof"/>
        <w:numPr>
          <w:ilvl w:val="0"/>
          <w:numId w:val="35"/>
        </w:numPr>
        <w:rPr>
          <w:rFonts w:ascii="Times New Roman" w:eastAsia="Times New Roman" w:hAnsi="Times New Roman" w:cs="Times New Roman"/>
          <w:color w:val="000000" w:themeColor="text1"/>
        </w:rPr>
      </w:pPr>
      <w:r w:rsidRPr="00586A42">
        <w:rPr>
          <w:rFonts w:ascii="Times New Roman" w:eastAsia="Times New Roman" w:hAnsi="Times New Roman" w:cs="Times New Roman"/>
          <w:color w:val="000000" w:themeColor="text1"/>
        </w:rPr>
        <w:t>Operating Calendar- Semi-annual meeting/Elections</w:t>
      </w:r>
    </w:p>
    <w:p w14:paraId="3C6C7F1E" w14:textId="77777777" w:rsidR="00F0244C" w:rsidRPr="00586A42" w:rsidRDefault="00F0244C" w:rsidP="00F0244C">
      <w:pPr>
        <w:pStyle w:val="xmsonormal"/>
        <w:numPr>
          <w:ilvl w:val="0"/>
          <w:numId w:val="35"/>
        </w:numPr>
        <w:spacing w:before="0" w:beforeAutospacing="0" w:after="0" w:afterAutospacing="0"/>
        <w:rPr>
          <w:rFonts w:ascii="Times New Roman" w:eastAsia="Times New Roman" w:hAnsi="Times New Roman" w:cs="Times New Roman"/>
          <w:color w:val="000000" w:themeColor="text1"/>
        </w:rPr>
      </w:pPr>
      <w:r w:rsidRPr="00586A42">
        <w:rPr>
          <w:rFonts w:ascii="Times New Roman" w:eastAsia="Times New Roman" w:hAnsi="Times New Roman" w:cs="Times New Roman"/>
          <w:color w:val="000000" w:themeColor="text1"/>
        </w:rPr>
        <w:t>New Member Orientation- will be done via teleconference.</w:t>
      </w:r>
    </w:p>
    <w:p w14:paraId="295583AE" w14:textId="66C84459" w:rsidR="00F0244C" w:rsidRPr="00586A42" w:rsidRDefault="00C6476F" w:rsidP="00F0244C">
      <w:pPr>
        <w:pStyle w:val="xmsolistparagraph"/>
        <w:numPr>
          <w:ilvl w:val="0"/>
          <w:numId w:val="36"/>
        </w:numPr>
        <w:spacing w:before="0" w:beforeAutospacing="0" w:after="0" w:afterAutospacing="0"/>
        <w:ind w:right="720"/>
        <w:rPr>
          <w:rFonts w:ascii="Times New Roman" w:eastAsia="Times New Roman" w:hAnsi="Times New Roman" w:cs="Times New Roman"/>
          <w:color w:val="000000" w:themeColor="text1"/>
        </w:rPr>
      </w:pPr>
      <w:r>
        <w:rPr>
          <w:rFonts w:ascii="Times New Roman" w:eastAsia="Times New Roman" w:hAnsi="Times New Roman" w:cs="Times New Roman"/>
          <w:color w:val="000000" w:themeColor="text1"/>
        </w:rPr>
        <w:t>President Garza a</w:t>
      </w:r>
      <w:r w:rsidR="00F0244C" w:rsidRPr="00586A42">
        <w:rPr>
          <w:rFonts w:ascii="Times New Roman" w:eastAsia="Times New Roman" w:hAnsi="Times New Roman" w:cs="Times New Roman"/>
          <w:color w:val="000000" w:themeColor="text1"/>
        </w:rPr>
        <w:t>ttended ADP Input Summit at Kellogg Center- April 24, 2023</w:t>
      </w:r>
      <w:r>
        <w:rPr>
          <w:rFonts w:ascii="Times New Roman" w:eastAsia="Times New Roman" w:hAnsi="Times New Roman" w:cs="Times New Roman"/>
          <w:color w:val="000000" w:themeColor="text1"/>
        </w:rPr>
        <w:t xml:space="preserve"> along with </w:t>
      </w:r>
      <w:r w:rsidR="00F0244C" w:rsidRPr="00586A42">
        <w:rPr>
          <w:rFonts w:ascii="Times New Roman" w:eastAsia="Times New Roman" w:hAnsi="Times New Roman" w:cs="Times New Roman"/>
          <w:color w:val="000000" w:themeColor="text1"/>
        </w:rPr>
        <w:t>Directors Hazzard and Del Rio also participated.</w:t>
      </w:r>
    </w:p>
    <w:p w14:paraId="50A9859F" w14:textId="24810A89" w:rsidR="00F0244C" w:rsidRPr="00586A42" w:rsidRDefault="00C6476F" w:rsidP="00F0244C">
      <w:pPr>
        <w:pStyle w:val="xmsolistparagraph"/>
        <w:numPr>
          <w:ilvl w:val="0"/>
          <w:numId w:val="36"/>
        </w:numPr>
        <w:spacing w:before="0" w:beforeAutospacing="0" w:after="0" w:afterAutospacing="0"/>
        <w:ind w:right="720"/>
        <w:rPr>
          <w:rFonts w:ascii="Times New Roman" w:eastAsia="Times New Roman" w:hAnsi="Times New Roman" w:cs="Times New Roman"/>
          <w:color w:val="000000" w:themeColor="text1"/>
        </w:rPr>
      </w:pPr>
      <w:r>
        <w:rPr>
          <w:rFonts w:ascii="Times New Roman" w:eastAsia="Times New Roman" w:hAnsi="Times New Roman" w:cs="Times New Roman"/>
          <w:color w:val="000000" w:themeColor="text1"/>
        </w:rPr>
        <w:t>President Garza m</w:t>
      </w:r>
      <w:r w:rsidR="00F0244C" w:rsidRPr="00586A42">
        <w:rPr>
          <w:rFonts w:ascii="Times New Roman" w:eastAsia="Times New Roman" w:hAnsi="Times New Roman" w:cs="Times New Roman"/>
          <w:color w:val="000000" w:themeColor="text1"/>
        </w:rPr>
        <w:t>et with New Interim Staff Benefit Director Amy Holda</w:t>
      </w:r>
    </w:p>
    <w:p w14:paraId="127815AF" w14:textId="75AEACC6" w:rsidR="00F0244C" w:rsidRPr="00586A42" w:rsidRDefault="00C6476F" w:rsidP="00F0244C">
      <w:pPr>
        <w:pStyle w:val="xmsolistparagraph"/>
        <w:numPr>
          <w:ilvl w:val="0"/>
          <w:numId w:val="36"/>
        </w:numPr>
        <w:spacing w:before="0" w:beforeAutospacing="0" w:after="0" w:afterAutospacing="0"/>
        <w:ind w:right="720"/>
        <w:rPr>
          <w:rFonts w:ascii="Times New Roman" w:eastAsia="Times New Roman" w:hAnsi="Times New Roman" w:cs="Times New Roman"/>
          <w:color w:val="000000" w:themeColor="text1"/>
        </w:rPr>
      </w:pPr>
      <w:r>
        <w:rPr>
          <w:rFonts w:ascii="Times New Roman" w:eastAsia="Times New Roman" w:hAnsi="Times New Roman" w:cs="Times New Roman"/>
          <w:color w:val="000000" w:themeColor="text1"/>
        </w:rPr>
        <w:t>President Garza a</w:t>
      </w:r>
      <w:r w:rsidR="00F0244C" w:rsidRPr="00586A42">
        <w:rPr>
          <w:rFonts w:ascii="Times New Roman" w:eastAsia="Times New Roman" w:hAnsi="Times New Roman" w:cs="Times New Roman"/>
          <w:color w:val="000000" w:themeColor="text1"/>
        </w:rPr>
        <w:t xml:space="preserve">ttended University Council meeting to get budget review. Faculty Senate has shared their compensation request for 2023-2024 fiscal year.  </w:t>
      </w:r>
      <w:r w:rsidR="009429E5">
        <w:rPr>
          <w:rFonts w:ascii="Times New Roman" w:eastAsia="Times New Roman" w:hAnsi="Times New Roman" w:cs="Times New Roman"/>
          <w:color w:val="000000" w:themeColor="text1"/>
        </w:rPr>
        <w:t xml:space="preserve">President Garza provided </w:t>
      </w:r>
      <w:r w:rsidR="00F0244C" w:rsidRPr="00586A42">
        <w:rPr>
          <w:rFonts w:ascii="Times New Roman" w:eastAsia="Times New Roman" w:hAnsi="Times New Roman" w:cs="Times New Roman"/>
          <w:color w:val="000000" w:themeColor="text1"/>
        </w:rPr>
        <w:t xml:space="preserve">more detail at </w:t>
      </w:r>
      <w:r w:rsidR="009429E5">
        <w:rPr>
          <w:rFonts w:ascii="Times New Roman" w:eastAsia="Times New Roman" w:hAnsi="Times New Roman" w:cs="Times New Roman"/>
          <w:color w:val="000000" w:themeColor="text1"/>
        </w:rPr>
        <w:t>meeting</w:t>
      </w:r>
      <w:r w:rsidR="00F0244C" w:rsidRPr="00586A42">
        <w:rPr>
          <w:rFonts w:ascii="Times New Roman" w:eastAsia="Times New Roman" w:hAnsi="Times New Roman" w:cs="Times New Roman"/>
          <w:color w:val="000000" w:themeColor="text1"/>
        </w:rPr>
        <w:t>.</w:t>
      </w:r>
    </w:p>
    <w:p w14:paraId="23E483C9" w14:textId="6A0B24D0" w:rsidR="00F0244C" w:rsidRPr="00586A42" w:rsidRDefault="009429E5" w:rsidP="00F0244C">
      <w:pPr>
        <w:pStyle w:val="xmsolistparagraph"/>
        <w:numPr>
          <w:ilvl w:val="0"/>
          <w:numId w:val="36"/>
        </w:numPr>
        <w:spacing w:before="0" w:beforeAutospacing="0" w:after="0" w:afterAutospacing="0"/>
        <w:ind w:right="720"/>
        <w:rPr>
          <w:rFonts w:ascii="Times New Roman" w:eastAsia="Times New Roman" w:hAnsi="Times New Roman" w:cs="Times New Roman"/>
          <w:color w:val="000000" w:themeColor="text1"/>
        </w:rPr>
      </w:pPr>
      <w:r>
        <w:rPr>
          <w:rFonts w:ascii="Times New Roman" w:eastAsia="Times New Roman" w:hAnsi="Times New Roman" w:cs="Times New Roman"/>
          <w:color w:val="000000" w:themeColor="text1"/>
        </w:rPr>
        <w:t>President Garza ran</w:t>
      </w:r>
      <w:r w:rsidR="00F0244C" w:rsidRPr="00586A42">
        <w:rPr>
          <w:rFonts w:ascii="Times New Roman" w:eastAsia="Times New Roman" w:hAnsi="Times New Roman" w:cs="Times New Roman"/>
          <w:color w:val="000000" w:themeColor="text1"/>
        </w:rPr>
        <w:t xml:space="preserve"> the </w:t>
      </w:r>
      <w:r>
        <w:rPr>
          <w:rFonts w:ascii="Times New Roman" w:eastAsia="Times New Roman" w:hAnsi="Times New Roman" w:cs="Times New Roman"/>
          <w:color w:val="000000" w:themeColor="text1"/>
        </w:rPr>
        <w:t xml:space="preserve">APSA </w:t>
      </w:r>
      <w:r w:rsidR="00F0244C" w:rsidRPr="00586A42">
        <w:rPr>
          <w:rFonts w:ascii="Times New Roman" w:eastAsia="Times New Roman" w:hAnsi="Times New Roman" w:cs="Times New Roman"/>
          <w:color w:val="000000" w:themeColor="text1"/>
        </w:rPr>
        <w:t>Semi-Annual meeting on April 17, 2023- election process took place from April 18-24, 2023- candidates were contacted and results sent to membership.</w:t>
      </w:r>
    </w:p>
    <w:p w14:paraId="10A08C1E" w14:textId="40A89791" w:rsidR="00F0244C" w:rsidRPr="00586A42" w:rsidRDefault="009429E5" w:rsidP="00F0244C">
      <w:pPr>
        <w:pStyle w:val="xmsolistparagraph"/>
        <w:numPr>
          <w:ilvl w:val="0"/>
          <w:numId w:val="36"/>
        </w:numPr>
        <w:spacing w:before="0" w:beforeAutospacing="0" w:after="0" w:afterAutospacing="0"/>
        <w:ind w:right="720"/>
        <w:rPr>
          <w:rFonts w:ascii="Times New Roman" w:eastAsia="Times New Roman" w:hAnsi="Times New Roman" w:cs="Times New Roman"/>
          <w:color w:val="000000" w:themeColor="text1"/>
        </w:rPr>
      </w:pPr>
      <w:r>
        <w:rPr>
          <w:rFonts w:ascii="Times New Roman" w:eastAsia="Times New Roman" w:hAnsi="Times New Roman" w:cs="Times New Roman"/>
          <w:color w:val="000000" w:themeColor="text1"/>
        </w:rPr>
        <w:t>President Garza a</w:t>
      </w:r>
      <w:r w:rsidR="00F0244C" w:rsidRPr="00586A42">
        <w:rPr>
          <w:rFonts w:ascii="Times New Roman" w:eastAsia="Times New Roman" w:hAnsi="Times New Roman" w:cs="Times New Roman"/>
          <w:color w:val="000000" w:themeColor="text1"/>
        </w:rPr>
        <w:t>ttended the President Search -Listening session</w:t>
      </w:r>
      <w:r>
        <w:rPr>
          <w:rFonts w:ascii="Times New Roman" w:eastAsia="Times New Roman" w:hAnsi="Times New Roman" w:cs="Times New Roman"/>
          <w:color w:val="000000" w:themeColor="text1"/>
        </w:rPr>
        <w:t xml:space="preserve"> on April 27, 2023 </w:t>
      </w:r>
      <w:r w:rsidR="00F0244C" w:rsidRPr="00586A42">
        <w:rPr>
          <w:rFonts w:ascii="Times New Roman" w:eastAsia="Times New Roman" w:hAnsi="Times New Roman" w:cs="Times New Roman"/>
          <w:color w:val="000000" w:themeColor="text1"/>
        </w:rPr>
        <w:t xml:space="preserve">- spoke about needs in a candidate. </w:t>
      </w:r>
    </w:p>
    <w:p w14:paraId="7A2C030F" w14:textId="6783CB06" w:rsidR="00F0244C" w:rsidRPr="00586A42" w:rsidRDefault="009429E5" w:rsidP="00F0244C">
      <w:pPr>
        <w:pStyle w:val="xmsolistparagraph"/>
        <w:numPr>
          <w:ilvl w:val="0"/>
          <w:numId w:val="36"/>
        </w:numPr>
        <w:spacing w:before="0" w:beforeAutospacing="0" w:after="0" w:afterAutospacing="0"/>
        <w:ind w:right="720"/>
        <w:rPr>
          <w:rFonts w:ascii="Times New Roman" w:eastAsia="Times New Roman" w:hAnsi="Times New Roman" w:cs="Times New Roman"/>
          <w:color w:val="000000" w:themeColor="text1"/>
        </w:rPr>
      </w:pPr>
      <w:r>
        <w:rPr>
          <w:rFonts w:ascii="Times New Roman" w:eastAsia="Times New Roman" w:hAnsi="Times New Roman" w:cs="Times New Roman"/>
          <w:color w:val="000000" w:themeColor="text1"/>
        </w:rPr>
        <w:t>President Garza will</w:t>
      </w:r>
      <w:r w:rsidR="00F0244C" w:rsidRPr="00586A42">
        <w:rPr>
          <w:rFonts w:ascii="Times New Roman" w:eastAsia="Times New Roman" w:hAnsi="Times New Roman" w:cs="Times New Roman"/>
          <w:color w:val="000000" w:themeColor="text1"/>
        </w:rPr>
        <w:t xml:space="preserve"> participate in the SLE Benefits Information Fair for the summer- four dates were scheduled.</w:t>
      </w:r>
    </w:p>
    <w:p w14:paraId="26A1C463" w14:textId="70420DD8" w:rsidR="0076256B" w:rsidRPr="00A87FF1" w:rsidRDefault="0076256B" w:rsidP="0076256B">
      <w:pPr>
        <w:spacing w:before="100" w:beforeAutospacing="1" w:after="0" w:afterAutospacing="1" w:line="240" w:lineRule="auto"/>
        <w:textAlignment w:val="baseline"/>
        <w:rPr>
          <w:rStyle w:val="eop"/>
          <w:rFonts w:ascii="Times New Roman" w:hAnsi="Times New Roman" w:cs="Times New Roman"/>
          <w:color w:val="000000" w:themeColor="text1"/>
        </w:rPr>
      </w:pPr>
      <w:r w:rsidRPr="00A87FF1">
        <w:rPr>
          <w:rStyle w:val="normaltextrun"/>
          <w:rFonts w:ascii="Times New Roman" w:hAnsi="Times New Roman" w:cs="Times New Roman"/>
          <w:color w:val="000000" w:themeColor="text1"/>
          <w:u w:val="single"/>
        </w:rPr>
        <w:t xml:space="preserve">Vice President for Contract Administration – Aaron </w:t>
      </w:r>
      <w:r w:rsidR="00E2080A" w:rsidRPr="00A87FF1">
        <w:rPr>
          <w:rStyle w:val="normaltextrun"/>
          <w:rFonts w:ascii="Times New Roman" w:hAnsi="Times New Roman" w:cs="Times New Roman"/>
          <w:color w:val="000000" w:themeColor="text1"/>
          <w:u w:val="single"/>
        </w:rPr>
        <w:t>Minnis</w:t>
      </w:r>
      <w:r w:rsidR="00E2080A">
        <w:rPr>
          <w:rStyle w:val="normaltextrun"/>
          <w:rFonts w:ascii="Times New Roman" w:hAnsi="Times New Roman" w:cs="Times New Roman"/>
          <w:color w:val="000000" w:themeColor="text1"/>
          <w:u w:val="single"/>
        </w:rPr>
        <w:t xml:space="preserve"> </w:t>
      </w:r>
      <w:r w:rsidR="00E2080A" w:rsidRPr="00A87FF1">
        <w:rPr>
          <w:rStyle w:val="normaltextrun"/>
          <w:rFonts w:ascii="Times New Roman" w:hAnsi="Times New Roman" w:cs="Times New Roman"/>
          <w:color w:val="000000" w:themeColor="text1"/>
          <w:u w:val="single"/>
        </w:rPr>
        <w:t>/</w:t>
      </w:r>
      <w:r w:rsidRPr="00A87FF1">
        <w:rPr>
          <w:rStyle w:val="normaltextrun"/>
          <w:rFonts w:ascii="Times New Roman" w:hAnsi="Times New Roman" w:cs="Times New Roman"/>
          <w:color w:val="000000" w:themeColor="text1"/>
          <w:u w:val="single"/>
        </w:rPr>
        <w:t xml:space="preserve">Mike Ouderkirk - </w:t>
      </w:r>
      <w:r w:rsidRPr="00A87FF1">
        <w:rPr>
          <w:rStyle w:val="eop"/>
          <w:rFonts w:ascii="Times New Roman" w:hAnsi="Times New Roman" w:cs="Times New Roman"/>
          <w:color w:val="000000" w:themeColor="text1"/>
        </w:rPr>
        <w:t xml:space="preserve">Electronically mailed report. </w:t>
      </w:r>
    </w:p>
    <w:p w14:paraId="2D477929" w14:textId="30874736" w:rsidR="00A4357E" w:rsidRDefault="00A4357E" w:rsidP="003F2971">
      <w:pPr>
        <w:pStyle w:val="ListParagraph"/>
        <w:numPr>
          <w:ilvl w:val="0"/>
          <w:numId w:val="39"/>
        </w:numPr>
        <w:spacing w:before="100" w:beforeAutospacing="1" w:after="100" w:afterAutospacing="1" w:line="240" w:lineRule="auto"/>
        <w:textAlignment w:val="baseline"/>
        <w:rPr>
          <w:rStyle w:val="normaltextrun"/>
          <w:rFonts w:ascii="Times New Roman" w:hAnsi="Times New Roman" w:cs="Times New Roman"/>
          <w:color w:val="000000" w:themeColor="text1"/>
        </w:rPr>
      </w:pPr>
      <w:r w:rsidRPr="00A4357E">
        <w:rPr>
          <w:rStyle w:val="normaltextrun"/>
          <w:rFonts w:ascii="Times New Roman" w:hAnsi="Times New Roman" w:cs="Times New Roman"/>
          <w:color w:val="000000" w:themeColor="text1"/>
        </w:rPr>
        <w:t xml:space="preserve">There were a few questions related </w:t>
      </w:r>
      <w:r w:rsidR="008D0343">
        <w:rPr>
          <w:rStyle w:val="normaltextrun"/>
          <w:rFonts w:ascii="Times New Roman" w:hAnsi="Times New Roman" w:cs="Times New Roman"/>
          <w:color w:val="000000" w:themeColor="text1"/>
        </w:rPr>
        <w:t xml:space="preserve">to the grievance report including </w:t>
      </w:r>
      <w:r w:rsidRPr="00A4357E">
        <w:rPr>
          <w:rStyle w:val="normaltextrun"/>
          <w:rFonts w:ascii="Times New Roman" w:hAnsi="Times New Roman" w:cs="Times New Roman"/>
          <w:color w:val="000000" w:themeColor="text1"/>
        </w:rPr>
        <w:t xml:space="preserve">one </w:t>
      </w:r>
      <w:r w:rsidR="008D0343">
        <w:rPr>
          <w:rStyle w:val="normaltextrun"/>
          <w:rFonts w:ascii="Times New Roman" w:hAnsi="Times New Roman" w:cs="Times New Roman"/>
          <w:color w:val="000000" w:themeColor="text1"/>
        </w:rPr>
        <w:t xml:space="preserve">a question about an </w:t>
      </w:r>
      <w:r w:rsidRPr="00A4357E">
        <w:rPr>
          <w:rStyle w:val="normaltextrun"/>
          <w:rFonts w:ascii="Times New Roman" w:hAnsi="Times New Roman" w:cs="Times New Roman"/>
          <w:color w:val="000000" w:themeColor="text1"/>
        </w:rPr>
        <w:t xml:space="preserve">arbitration case and two </w:t>
      </w:r>
      <w:r w:rsidR="008D0343">
        <w:rPr>
          <w:rStyle w:val="normaltextrun"/>
          <w:rFonts w:ascii="Times New Roman" w:hAnsi="Times New Roman" w:cs="Times New Roman"/>
          <w:color w:val="000000" w:themeColor="text1"/>
        </w:rPr>
        <w:t xml:space="preserve">questions related to </w:t>
      </w:r>
      <w:r w:rsidRPr="00A4357E">
        <w:rPr>
          <w:rStyle w:val="normaltextrun"/>
          <w:rFonts w:ascii="Times New Roman" w:hAnsi="Times New Roman" w:cs="Times New Roman"/>
          <w:color w:val="000000" w:themeColor="text1"/>
        </w:rPr>
        <w:t xml:space="preserve">contact reports. </w:t>
      </w:r>
    </w:p>
    <w:p w14:paraId="64F0075C" w14:textId="77777777" w:rsidR="0011503F" w:rsidRDefault="0011503F" w:rsidP="00A4357E">
      <w:pPr>
        <w:spacing w:before="100" w:beforeAutospacing="1" w:after="100" w:afterAutospacing="1" w:line="240" w:lineRule="auto"/>
        <w:textAlignment w:val="baseline"/>
        <w:rPr>
          <w:rStyle w:val="normaltextrun"/>
          <w:rFonts w:ascii="Times New Roman" w:hAnsi="Times New Roman" w:cs="Times New Roman"/>
          <w:color w:val="000000" w:themeColor="text1"/>
          <w:u w:val="single"/>
        </w:rPr>
      </w:pPr>
    </w:p>
    <w:p w14:paraId="19CCAD07" w14:textId="77777777" w:rsidR="0011503F" w:rsidRDefault="0011503F" w:rsidP="00A4357E">
      <w:pPr>
        <w:spacing w:before="100" w:beforeAutospacing="1" w:after="100" w:afterAutospacing="1" w:line="240" w:lineRule="auto"/>
        <w:textAlignment w:val="baseline"/>
        <w:rPr>
          <w:rStyle w:val="normaltextrun"/>
          <w:rFonts w:ascii="Times New Roman" w:hAnsi="Times New Roman" w:cs="Times New Roman"/>
          <w:color w:val="000000" w:themeColor="text1"/>
          <w:u w:val="single"/>
        </w:rPr>
      </w:pPr>
    </w:p>
    <w:p w14:paraId="6B8014E6" w14:textId="77777777" w:rsidR="0011503F" w:rsidRDefault="0011503F" w:rsidP="00A4357E">
      <w:pPr>
        <w:spacing w:before="100" w:beforeAutospacing="1" w:after="100" w:afterAutospacing="1" w:line="240" w:lineRule="auto"/>
        <w:textAlignment w:val="baseline"/>
        <w:rPr>
          <w:rStyle w:val="normaltextrun"/>
          <w:rFonts w:ascii="Times New Roman" w:hAnsi="Times New Roman" w:cs="Times New Roman"/>
          <w:color w:val="000000" w:themeColor="text1"/>
          <w:u w:val="single"/>
        </w:rPr>
      </w:pPr>
    </w:p>
    <w:p w14:paraId="7D5078F3" w14:textId="5C16A335" w:rsidR="0094756A" w:rsidRPr="00A4357E" w:rsidRDefault="0094756A" w:rsidP="00A4357E">
      <w:pPr>
        <w:spacing w:before="100" w:beforeAutospacing="1" w:after="100" w:afterAutospacing="1" w:line="240" w:lineRule="auto"/>
        <w:textAlignment w:val="baseline"/>
        <w:rPr>
          <w:rStyle w:val="eop"/>
          <w:rFonts w:ascii="Times New Roman" w:hAnsi="Times New Roman" w:cs="Times New Roman"/>
          <w:color w:val="000000" w:themeColor="text1"/>
        </w:rPr>
      </w:pPr>
      <w:r w:rsidRPr="00A4357E">
        <w:rPr>
          <w:rStyle w:val="normaltextrun"/>
          <w:rFonts w:ascii="Times New Roman" w:hAnsi="Times New Roman" w:cs="Times New Roman"/>
          <w:color w:val="000000" w:themeColor="text1"/>
          <w:u w:val="single"/>
        </w:rPr>
        <w:lastRenderedPageBreak/>
        <w:t>Treasurer’s Report – Ken Deneau  </w:t>
      </w:r>
      <w:r w:rsidRPr="00A4357E">
        <w:rPr>
          <w:rStyle w:val="eop"/>
          <w:rFonts w:ascii="Times New Roman" w:hAnsi="Times New Roman" w:cs="Times New Roman"/>
          <w:color w:val="000000" w:themeColor="text1"/>
        </w:rPr>
        <w:t> - Electronically mailed report.</w:t>
      </w:r>
    </w:p>
    <w:p w14:paraId="133CF78B" w14:textId="50FDE54A" w:rsidR="0094756A" w:rsidRPr="002B4E4A" w:rsidRDefault="0094756A" w:rsidP="0094756A">
      <w:pPr>
        <w:rPr>
          <w:rFonts w:ascii="Times New Roman" w:hAnsi="Times New Roman" w:cs="Times New Roman"/>
          <w:color w:val="000000" w:themeColor="text1"/>
        </w:rPr>
      </w:pPr>
      <w:r w:rsidRPr="002B4E4A">
        <w:rPr>
          <w:rFonts w:ascii="Times New Roman" w:hAnsi="Times New Roman" w:cs="Times New Roman"/>
          <w:color w:val="000000" w:themeColor="text1"/>
        </w:rPr>
        <w:t xml:space="preserve">Treasurer Deneau updated board members of the APSA </w:t>
      </w:r>
      <w:r w:rsidR="00F0244C">
        <w:rPr>
          <w:rFonts w:ascii="Times New Roman" w:hAnsi="Times New Roman" w:cs="Times New Roman"/>
          <w:color w:val="000000" w:themeColor="text1"/>
        </w:rPr>
        <w:t>April 2</w:t>
      </w:r>
      <w:r w:rsidRPr="002B4E4A">
        <w:rPr>
          <w:rFonts w:ascii="Times New Roman" w:hAnsi="Times New Roman" w:cs="Times New Roman"/>
          <w:color w:val="000000" w:themeColor="text1"/>
        </w:rPr>
        <w:t>023 Financial</w:t>
      </w:r>
      <w:r w:rsidR="00224683">
        <w:rPr>
          <w:rFonts w:ascii="Times New Roman" w:hAnsi="Times New Roman" w:cs="Times New Roman"/>
          <w:color w:val="000000" w:themeColor="text1"/>
        </w:rPr>
        <w:t xml:space="preserve">s and gave an overview of the budget to new </w:t>
      </w:r>
      <w:r w:rsidR="0011503F">
        <w:rPr>
          <w:rFonts w:ascii="Times New Roman" w:hAnsi="Times New Roman" w:cs="Times New Roman"/>
          <w:color w:val="000000" w:themeColor="text1"/>
        </w:rPr>
        <w:t xml:space="preserve">board </w:t>
      </w:r>
      <w:r w:rsidR="00224683">
        <w:rPr>
          <w:rFonts w:ascii="Times New Roman" w:hAnsi="Times New Roman" w:cs="Times New Roman"/>
          <w:color w:val="000000" w:themeColor="text1"/>
        </w:rPr>
        <w:t xml:space="preserve">members present. </w:t>
      </w:r>
    </w:p>
    <w:p w14:paraId="24F14D50" w14:textId="5ED13CDC" w:rsidR="0094756A" w:rsidRPr="002B4E4A" w:rsidRDefault="0094756A" w:rsidP="0094756A">
      <w:pPr>
        <w:ind w:left="360"/>
        <w:rPr>
          <w:rFonts w:ascii="Times New Roman" w:hAnsi="Times New Roman" w:cs="Times New Roman"/>
        </w:rPr>
      </w:pPr>
      <w:r w:rsidRPr="002B4E4A">
        <w:rPr>
          <w:rFonts w:ascii="Times New Roman" w:hAnsi="Times New Roman" w:cs="Times New Roman"/>
        </w:rPr>
        <w:t xml:space="preserve">APSA Revenue as of </w:t>
      </w:r>
      <w:r w:rsidR="00F0244C">
        <w:rPr>
          <w:rFonts w:ascii="Times New Roman" w:hAnsi="Times New Roman" w:cs="Times New Roman"/>
        </w:rPr>
        <w:t xml:space="preserve">April 30, 2023 </w:t>
      </w:r>
      <w:r w:rsidRPr="002B4E4A">
        <w:rPr>
          <w:rFonts w:ascii="Times New Roman" w:hAnsi="Times New Roman" w:cs="Times New Roman"/>
        </w:rPr>
        <w:t>$1</w:t>
      </w:r>
      <w:r w:rsidR="00D16434">
        <w:rPr>
          <w:rFonts w:ascii="Times New Roman" w:hAnsi="Times New Roman" w:cs="Times New Roman"/>
        </w:rPr>
        <w:t>3</w:t>
      </w:r>
      <w:r w:rsidRPr="002B4E4A">
        <w:rPr>
          <w:rFonts w:ascii="Times New Roman" w:hAnsi="Times New Roman" w:cs="Times New Roman"/>
        </w:rPr>
        <w:t>,</w:t>
      </w:r>
      <w:r w:rsidR="00794F80">
        <w:rPr>
          <w:rFonts w:ascii="Times New Roman" w:hAnsi="Times New Roman" w:cs="Times New Roman"/>
        </w:rPr>
        <w:t>218</w:t>
      </w:r>
      <w:r w:rsidR="00D16434">
        <w:rPr>
          <w:rFonts w:ascii="Times New Roman" w:hAnsi="Times New Roman" w:cs="Times New Roman"/>
        </w:rPr>
        <w:t>.</w:t>
      </w:r>
      <w:r w:rsidR="00794F80">
        <w:rPr>
          <w:rFonts w:ascii="Times New Roman" w:hAnsi="Times New Roman" w:cs="Times New Roman"/>
        </w:rPr>
        <w:t>81</w:t>
      </w:r>
    </w:p>
    <w:p w14:paraId="01FBE3F5" w14:textId="01C0AA31" w:rsidR="00B66D56" w:rsidRPr="00F0244C" w:rsidRDefault="00B66D56" w:rsidP="00B66D56">
      <w:pPr>
        <w:ind w:left="360"/>
        <w:rPr>
          <w:rFonts w:ascii="Times New Roman" w:hAnsi="Times New Roman" w:cs="Times New Roman"/>
          <w:u w:val="single"/>
        </w:rPr>
      </w:pPr>
      <w:r w:rsidRPr="00F0244C">
        <w:rPr>
          <w:rFonts w:ascii="Times New Roman" w:hAnsi="Times New Roman" w:cs="Times New Roman"/>
          <w:u w:val="single"/>
        </w:rPr>
        <w:t xml:space="preserve">APSA Expenses as of </w:t>
      </w:r>
      <w:r w:rsidR="00F0244C" w:rsidRPr="00F0244C">
        <w:rPr>
          <w:rFonts w:ascii="Times New Roman" w:hAnsi="Times New Roman" w:cs="Times New Roman"/>
          <w:u w:val="single"/>
        </w:rPr>
        <w:t xml:space="preserve">April 30, 2023 </w:t>
      </w:r>
      <w:r w:rsidR="00D16434" w:rsidRPr="00F0244C">
        <w:rPr>
          <w:rFonts w:ascii="Times New Roman" w:hAnsi="Times New Roman" w:cs="Times New Roman"/>
          <w:u w:val="single"/>
        </w:rPr>
        <w:t>$</w:t>
      </w:r>
      <w:r w:rsidR="00794F80">
        <w:rPr>
          <w:rFonts w:ascii="Times New Roman" w:hAnsi="Times New Roman" w:cs="Times New Roman"/>
          <w:u w:val="single"/>
        </w:rPr>
        <w:t>9,654.03</w:t>
      </w:r>
    </w:p>
    <w:p w14:paraId="34533B8C" w14:textId="7730F50A" w:rsidR="00B66D56" w:rsidRDefault="00B66D56" w:rsidP="00B66D56">
      <w:pPr>
        <w:ind w:left="360"/>
        <w:rPr>
          <w:rFonts w:ascii="Times New Roman" w:hAnsi="Times New Roman" w:cs="Times New Roman"/>
        </w:rPr>
      </w:pPr>
      <w:r w:rsidRPr="002B4E4A">
        <w:rPr>
          <w:rFonts w:ascii="Times New Roman" w:hAnsi="Times New Roman" w:cs="Times New Roman"/>
        </w:rPr>
        <w:t xml:space="preserve">APSA Net Change as of </w:t>
      </w:r>
      <w:r w:rsidR="00F0244C">
        <w:rPr>
          <w:rFonts w:ascii="Times New Roman" w:hAnsi="Times New Roman" w:cs="Times New Roman"/>
        </w:rPr>
        <w:t xml:space="preserve">April 30, 2023 </w:t>
      </w:r>
      <w:r w:rsidR="00AE0C31" w:rsidRPr="002B4E4A">
        <w:rPr>
          <w:rFonts w:ascii="Times New Roman" w:hAnsi="Times New Roman" w:cs="Times New Roman"/>
        </w:rPr>
        <w:t>-</w:t>
      </w:r>
      <w:r w:rsidR="00CC7B30" w:rsidRPr="002B4E4A">
        <w:rPr>
          <w:rFonts w:ascii="Times New Roman" w:hAnsi="Times New Roman" w:cs="Times New Roman"/>
        </w:rPr>
        <w:t>$</w:t>
      </w:r>
      <w:r w:rsidR="00794F80">
        <w:rPr>
          <w:rFonts w:ascii="Times New Roman" w:hAnsi="Times New Roman" w:cs="Times New Roman"/>
        </w:rPr>
        <w:t>3</w:t>
      </w:r>
      <w:r w:rsidR="00D16434">
        <w:rPr>
          <w:rFonts w:ascii="Times New Roman" w:hAnsi="Times New Roman" w:cs="Times New Roman"/>
        </w:rPr>
        <w:t>,</w:t>
      </w:r>
      <w:r w:rsidR="00794F80">
        <w:rPr>
          <w:rFonts w:ascii="Times New Roman" w:hAnsi="Times New Roman" w:cs="Times New Roman"/>
        </w:rPr>
        <w:t>564</w:t>
      </w:r>
      <w:r w:rsidR="00D16434">
        <w:rPr>
          <w:rFonts w:ascii="Times New Roman" w:hAnsi="Times New Roman" w:cs="Times New Roman"/>
        </w:rPr>
        <w:t>.</w:t>
      </w:r>
      <w:r w:rsidR="00794F80">
        <w:rPr>
          <w:rFonts w:ascii="Times New Roman" w:hAnsi="Times New Roman" w:cs="Times New Roman"/>
        </w:rPr>
        <w:t>78</w:t>
      </w:r>
    </w:p>
    <w:p w14:paraId="100C0CA2" w14:textId="675481EB" w:rsidR="005D6DC0" w:rsidRPr="002B4E4A" w:rsidRDefault="005D6DC0" w:rsidP="005D6DC0">
      <w:pPr>
        <w:pStyle w:val="paragraph"/>
        <w:spacing w:before="0" w:beforeAutospacing="0" w:after="0" w:afterAutospacing="0"/>
        <w:textAlignment w:val="baseline"/>
        <w:rPr>
          <w:rStyle w:val="normaltextrun"/>
          <w:color w:val="000000" w:themeColor="text1"/>
          <w:sz w:val="22"/>
          <w:szCs w:val="22"/>
          <w:u w:val="single"/>
        </w:rPr>
      </w:pPr>
      <w:r w:rsidRPr="002B4E4A">
        <w:rPr>
          <w:rStyle w:val="normaltextrun"/>
          <w:color w:val="000000" w:themeColor="text1"/>
          <w:sz w:val="22"/>
          <w:szCs w:val="22"/>
          <w:u w:val="single"/>
        </w:rPr>
        <w:t xml:space="preserve">Recording Secretary – Kathleen Deneau  </w:t>
      </w:r>
    </w:p>
    <w:p w14:paraId="394D58CD" w14:textId="77777777" w:rsidR="005D6DC0" w:rsidRPr="002B4E4A" w:rsidRDefault="005D6DC0" w:rsidP="005D6DC0">
      <w:pPr>
        <w:pStyle w:val="paragraph"/>
        <w:numPr>
          <w:ilvl w:val="0"/>
          <w:numId w:val="2"/>
        </w:numPr>
        <w:spacing w:before="0" w:beforeAutospacing="0" w:after="0" w:afterAutospacing="0"/>
        <w:textAlignment w:val="baseline"/>
        <w:rPr>
          <w:rStyle w:val="normaltextrun"/>
          <w:color w:val="000000" w:themeColor="text1"/>
          <w:sz w:val="22"/>
          <w:szCs w:val="22"/>
        </w:rPr>
      </w:pPr>
      <w:r w:rsidRPr="002B4E4A">
        <w:rPr>
          <w:rStyle w:val="normaltextrun"/>
          <w:color w:val="000000" w:themeColor="text1"/>
          <w:sz w:val="22"/>
          <w:szCs w:val="22"/>
        </w:rPr>
        <w:t xml:space="preserve">No report </w:t>
      </w:r>
    </w:p>
    <w:p w14:paraId="65062DE6" w14:textId="21200396" w:rsidR="00E2080A" w:rsidRDefault="00E2080A" w:rsidP="00E2080A">
      <w:pPr>
        <w:spacing w:before="100" w:beforeAutospacing="1" w:after="0" w:afterAutospacing="1" w:line="240" w:lineRule="auto"/>
        <w:textAlignment w:val="baseline"/>
        <w:rPr>
          <w:rStyle w:val="eop"/>
          <w:rFonts w:ascii="Times New Roman" w:hAnsi="Times New Roman" w:cs="Times New Roman"/>
          <w:color w:val="000000" w:themeColor="text1"/>
        </w:rPr>
      </w:pPr>
      <w:r w:rsidRPr="002B4E4A">
        <w:rPr>
          <w:rStyle w:val="normaltextrun"/>
          <w:rFonts w:ascii="Times New Roman" w:hAnsi="Times New Roman" w:cs="Times New Roman"/>
          <w:color w:val="000000" w:themeColor="text1"/>
          <w:u w:val="single"/>
        </w:rPr>
        <w:t>Report of the Corresponding Secretary – Randy Brown</w:t>
      </w:r>
      <w:r w:rsidRPr="002B4E4A">
        <w:rPr>
          <w:rStyle w:val="eop"/>
          <w:rFonts w:ascii="Times New Roman" w:hAnsi="Times New Roman" w:cs="Times New Roman"/>
          <w:color w:val="000000" w:themeColor="text1"/>
        </w:rPr>
        <w:t> </w:t>
      </w:r>
      <w:r w:rsidR="006C0499">
        <w:rPr>
          <w:rStyle w:val="eop"/>
          <w:rFonts w:ascii="Times New Roman" w:hAnsi="Times New Roman" w:cs="Times New Roman"/>
          <w:color w:val="000000" w:themeColor="text1"/>
        </w:rPr>
        <w:t xml:space="preserve">– report sent electronically </w:t>
      </w:r>
    </w:p>
    <w:p w14:paraId="453FA479" w14:textId="77777777" w:rsidR="006C0499" w:rsidRPr="00BA7349" w:rsidRDefault="006C0499" w:rsidP="006C0499">
      <w:pPr>
        <w:pStyle w:val="Heading1"/>
        <w:rPr>
          <w:rFonts w:ascii="Times New Roman" w:hAnsi="Times New Roman" w:cs="Times New Roman"/>
          <w:color w:val="000000" w:themeColor="text1"/>
          <w:sz w:val="22"/>
          <w:szCs w:val="22"/>
        </w:rPr>
      </w:pPr>
      <w:r w:rsidRPr="00BA7349">
        <w:rPr>
          <w:rFonts w:ascii="Times New Roman" w:hAnsi="Times New Roman" w:cs="Times New Roman"/>
          <w:color w:val="000000" w:themeColor="text1"/>
          <w:sz w:val="22"/>
          <w:szCs w:val="22"/>
        </w:rPr>
        <w:t>Correspondence with the board and members</w:t>
      </w:r>
    </w:p>
    <w:p w14:paraId="0BD944C7" w14:textId="77777777" w:rsidR="00D90BD2" w:rsidRPr="009B27ED" w:rsidRDefault="00D90BD2" w:rsidP="00D90BD2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color w:val="808080" w:themeColor="background1" w:themeShade="80"/>
        </w:rPr>
      </w:pPr>
      <w:r w:rsidRPr="009B27ED">
        <w:rPr>
          <w:rFonts w:ascii="Times New Roman" w:hAnsi="Times New Roman" w:cs="Times New Roman"/>
        </w:rPr>
        <w:t>Corresponded with 11 members regarding nomination form.</w:t>
      </w:r>
    </w:p>
    <w:p w14:paraId="29304037" w14:textId="77777777" w:rsidR="00D90BD2" w:rsidRPr="009B27ED" w:rsidRDefault="00D90BD2" w:rsidP="00D90BD2">
      <w:pPr>
        <w:pStyle w:val="ListParagraph"/>
        <w:numPr>
          <w:ilvl w:val="0"/>
          <w:numId w:val="11"/>
        </w:numPr>
        <w:rPr>
          <w:rFonts w:ascii="Times New Roman" w:hAnsi="Times New Roman" w:cs="Times New Roman"/>
        </w:rPr>
      </w:pPr>
      <w:r w:rsidRPr="009B27ED">
        <w:rPr>
          <w:rFonts w:ascii="Times New Roman" w:hAnsi="Times New Roman" w:cs="Times New Roman"/>
        </w:rPr>
        <w:t>Corresponded with 16 members regarding upcoming semi-annual</w:t>
      </w:r>
    </w:p>
    <w:p w14:paraId="3B1C411E" w14:textId="77777777" w:rsidR="00D90BD2" w:rsidRPr="009B27ED" w:rsidRDefault="00D90BD2" w:rsidP="00D90BD2">
      <w:pPr>
        <w:pStyle w:val="ListParagraph"/>
        <w:numPr>
          <w:ilvl w:val="0"/>
          <w:numId w:val="11"/>
        </w:numPr>
        <w:rPr>
          <w:rFonts w:ascii="Times New Roman" w:hAnsi="Times New Roman" w:cs="Times New Roman"/>
        </w:rPr>
      </w:pPr>
      <w:r w:rsidRPr="009B27ED">
        <w:rPr>
          <w:rFonts w:ascii="Times New Roman" w:hAnsi="Times New Roman" w:cs="Times New Roman"/>
        </w:rPr>
        <w:t xml:space="preserve">Corresponded with MSUFCU regarding technology in the Farm Lane community room for upcoming semi-annual </w:t>
      </w:r>
    </w:p>
    <w:p w14:paraId="45FAEC26" w14:textId="77777777" w:rsidR="00D90BD2" w:rsidRPr="009B27ED" w:rsidRDefault="00D90BD2" w:rsidP="00D90BD2">
      <w:pPr>
        <w:pStyle w:val="ListParagraph"/>
        <w:numPr>
          <w:ilvl w:val="0"/>
          <w:numId w:val="11"/>
        </w:numPr>
        <w:rPr>
          <w:rFonts w:ascii="Times New Roman" w:hAnsi="Times New Roman" w:cs="Times New Roman"/>
        </w:rPr>
      </w:pPr>
      <w:r w:rsidRPr="009B27ED">
        <w:rPr>
          <w:rFonts w:ascii="Times New Roman" w:hAnsi="Times New Roman" w:cs="Times New Roman"/>
        </w:rPr>
        <w:t>Correspondence with new MSU APSA board members (Cheryl Berry, Mariano Porco and Sheryl Soczek)</w:t>
      </w:r>
    </w:p>
    <w:p w14:paraId="464235E3" w14:textId="77777777" w:rsidR="00D90BD2" w:rsidRPr="009B27ED" w:rsidRDefault="00D90BD2" w:rsidP="00D90BD2">
      <w:pPr>
        <w:pStyle w:val="ListParagraph"/>
        <w:numPr>
          <w:ilvl w:val="0"/>
          <w:numId w:val="11"/>
        </w:numPr>
        <w:rPr>
          <w:rFonts w:ascii="Times New Roman" w:eastAsia="Calibri" w:hAnsi="Times New Roman" w:cs="Times New Roman"/>
          <w:color w:val="000000" w:themeColor="text1"/>
        </w:rPr>
      </w:pPr>
      <w:r w:rsidRPr="009B27ED">
        <w:rPr>
          <w:rFonts w:ascii="Times New Roman" w:eastAsia="Calibri" w:hAnsi="Times New Roman" w:cs="Times New Roman"/>
          <w:color w:val="000000" w:themeColor="text1"/>
        </w:rPr>
        <w:t>Staged/sent 5 emails (“Your company is requested...”) promoting the upcoming   Semi-Annual membership meeting to APSA membership (04/05/2023 -- 04/18/2023).</w:t>
      </w:r>
    </w:p>
    <w:p w14:paraId="5034A27E" w14:textId="77777777" w:rsidR="006C0499" w:rsidRPr="00BA7349" w:rsidRDefault="006C0499" w:rsidP="006C0499">
      <w:pPr>
        <w:pStyle w:val="Heading1"/>
        <w:rPr>
          <w:rFonts w:ascii="Times New Roman" w:hAnsi="Times New Roman" w:cs="Times New Roman"/>
          <w:color w:val="000000" w:themeColor="text1"/>
          <w:sz w:val="22"/>
          <w:szCs w:val="22"/>
        </w:rPr>
      </w:pPr>
      <w:r w:rsidRPr="00BA7349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Listserv </w:t>
      </w:r>
    </w:p>
    <w:p w14:paraId="0E4A97A4" w14:textId="77777777" w:rsidR="006C0499" w:rsidRPr="00BA7349" w:rsidRDefault="006C0499" w:rsidP="006C0499">
      <w:pPr>
        <w:pStyle w:val="ListParagraph"/>
        <w:numPr>
          <w:ilvl w:val="0"/>
          <w:numId w:val="30"/>
        </w:numPr>
        <w:rPr>
          <w:rFonts w:ascii="Times New Roman" w:hAnsi="Times New Roman" w:cs="Times New Roman"/>
          <w:color w:val="000000" w:themeColor="text1"/>
        </w:rPr>
      </w:pPr>
      <w:r w:rsidRPr="00BA7349">
        <w:rPr>
          <w:rFonts w:ascii="Times New Roman" w:hAnsi="Times New Roman" w:cs="Times New Roman"/>
          <w:color w:val="000000" w:themeColor="text1"/>
        </w:rPr>
        <w:t>Updated ALLAPSA-L listserv (</w:t>
      </w:r>
      <w:hyperlink r:id="rId11">
        <w:r w:rsidRPr="00BA7349">
          <w:rPr>
            <w:rStyle w:val="Hyperlink"/>
            <w:rFonts w:ascii="Times New Roman" w:hAnsi="Times New Roman" w:cs="Times New Roman"/>
            <w:color w:val="000000" w:themeColor="text1"/>
          </w:rPr>
          <w:t>ALLAPSA-L@list.msu.edu</w:t>
        </w:r>
      </w:hyperlink>
      <w:r w:rsidRPr="00BA7349">
        <w:rPr>
          <w:rFonts w:ascii="Times New Roman" w:hAnsi="Times New Roman" w:cs="Times New Roman"/>
          <w:color w:val="000000" w:themeColor="text1"/>
        </w:rPr>
        <w:t xml:space="preserve">) </w:t>
      </w:r>
    </w:p>
    <w:p w14:paraId="5EA81637" w14:textId="77777777" w:rsidR="006C0499" w:rsidRPr="00BA7349" w:rsidRDefault="006C0499" w:rsidP="006C0499">
      <w:pPr>
        <w:pStyle w:val="ListParagraph"/>
        <w:numPr>
          <w:ilvl w:val="0"/>
          <w:numId w:val="30"/>
        </w:numPr>
        <w:rPr>
          <w:rFonts w:ascii="Times New Roman" w:hAnsi="Times New Roman" w:cs="Times New Roman"/>
          <w:color w:val="000000" w:themeColor="text1"/>
        </w:rPr>
      </w:pPr>
      <w:r w:rsidRPr="00BA7349">
        <w:rPr>
          <w:rFonts w:ascii="Times New Roman" w:hAnsi="Times New Roman" w:cs="Times New Roman"/>
          <w:color w:val="000000" w:themeColor="text1"/>
        </w:rPr>
        <w:t>Updated EXECAPSA-L listserv (</w:t>
      </w:r>
      <w:hyperlink r:id="rId12">
        <w:r w:rsidRPr="00BA7349">
          <w:rPr>
            <w:rStyle w:val="Hyperlink"/>
            <w:rFonts w:ascii="Times New Roman" w:hAnsi="Times New Roman" w:cs="Times New Roman"/>
            <w:color w:val="000000" w:themeColor="text1"/>
          </w:rPr>
          <w:t>EXECAPSA-L@list.msu.edu</w:t>
        </w:r>
      </w:hyperlink>
      <w:r w:rsidRPr="00BA7349">
        <w:rPr>
          <w:rFonts w:ascii="Times New Roman" w:hAnsi="Times New Roman" w:cs="Times New Roman"/>
          <w:color w:val="000000" w:themeColor="text1"/>
        </w:rPr>
        <w:t xml:space="preserve">) </w:t>
      </w:r>
    </w:p>
    <w:p w14:paraId="71691930" w14:textId="77777777" w:rsidR="006C0499" w:rsidRPr="00BA7349" w:rsidRDefault="006C0499" w:rsidP="006C0499">
      <w:pPr>
        <w:pStyle w:val="Heading1"/>
        <w:rPr>
          <w:rFonts w:ascii="Times New Roman" w:hAnsi="Times New Roman" w:cs="Times New Roman"/>
          <w:color w:val="000000" w:themeColor="text1"/>
          <w:sz w:val="22"/>
          <w:szCs w:val="22"/>
        </w:rPr>
      </w:pPr>
      <w:r w:rsidRPr="00BA7349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Website and </w:t>
      </w:r>
      <w:bookmarkStart w:id="0" w:name="_Int_oBE1nMk8"/>
      <w:r w:rsidRPr="00BA7349">
        <w:rPr>
          <w:rFonts w:ascii="Times New Roman" w:hAnsi="Times New Roman" w:cs="Times New Roman"/>
          <w:color w:val="000000" w:themeColor="text1"/>
          <w:sz w:val="22"/>
          <w:szCs w:val="22"/>
        </w:rPr>
        <w:t>DNS (Domain Name System)</w:t>
      </w:r>
      <w:bookmarkEnd w:id="0"/>
      <w:r w:rsidRPr="00BA7349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</w:t>
      </w:r>
    </w:p>
    <w:p w14:paraId="17DEB6A0" w14:textId="77777777" w:rsidR="00D90BD2" w:rsidRPr="009B27ED" w:rsidRDefault="00D90BD2" w:rsidP="00D90BD2">
      <w:pPr>
        <w:pStyle w:val="ListParagraph"/>
        <w:numPr>
          <w:ilvl w:val="0"/>
          <w:numId w:val="41"/>
        </w:numPr>
        <w:rPr>
          <w:rFonts w:ascii="Times New Roman" w:eastAsia="Calibri" w:hAnsi="Times New Roman" w:cs="Times New Roman"/>
          <w:color w:val="000000" w:themeColor="text1"/>
        </w:rPr>
      </w:pPr>
      <w:r w:rsidRPr="009B27ED">
        <w:rPr>
          <w:rFonts w:ascii="Times New Roman" w:eastAsia="Calibri" w:hAnsi="Times New Roman" w:cs="Times New Roman"/>
          <w:color w:val="000000" w:themeColor="text1"/>
        </w:rPr>
        <w:t>Updated meeting minutes</w:t>
      </w:r>
    </w:p>
    <w:p w14:paraId="5610E59A" w14:textId="77777777" w:rsidR="00D90BD2" w:rsidRPr="009B27ED" w:rsidRDefault="00D90BD2" w:rsidP="00D90BD2">
      <w:pPr>
        <w:pStyle w:val="ListParagraph"/>
        <w:numPr>
          <w:ilvl w:val="0"/>
          <w:numId w:val="41"/>
        </w:numPr>
        <w:rPr>
          <w:rFonts w:ascii="Times New Roman" w:eastAsia="Calibri" w:hAnsi="Times New Roman" w:cs="Times New Roman"/>
          <w:color w:val="000000" w:themeColor="text1"/>
        </w:rPr>
      </w:pPr>
      <w:r w:rsidRPr="009B27ED">
        <w:rPr>
          <w:rFonts w:ascii="Times New Roman" w:eastAsia="Calibri" w:hAnsi="Times New Roman" w:cs="Times New Roman"/>
          <w:color w:val="000000" w:themeColor="text1"/>
        </w:rPr>
        <w:t>Updated financial reports</w:t>
      </w:r>
    </w:p>
    <w:p w14:paraId="614517BD" w14:textId="77777777" w:rsidR="00D90BD2" w:rsidRPr="009B27ED" w:rsidRDefault="00D90BD2" w:rsidP="00D90BD2">
      <w:pPr>
        <w:pStyle w:val="ListParagraph"/>
        <w:numPr>
          <w:ilvl w:val="0"/>
          <w:numId w:val="41"/>
        </w:numPr>
        <w:rPr>
          <w:rFonts w:ascii="Times New Roman" w:eastAsia="Calibri" w:hAnsi="Times New Roman" w:cs="Times New Roman"/>
          <w:color w:val="000000" w:themeColor="text1"/>
        </w:rPr>
      </w:pPr>
      <w:r w:rsidRPr="009B27ED">
        <w:rPr>
          <w:rFonts w:ascii="Times New Roman" w:eastAsia="Calibri" w:hAnsi="Times New Roman" w:cs="Times New Roman"/>
          <w:color w:val="000000" w:themeColor="text1"/>
        </w:rPr>
        <w:t xml:space="preserve">Deactivated the Election page – </w:t>
      </w:r>
      <w:hyperlink r:id="rId13">
        <w:r w:rsidRPr="009B27ED">
          <w:rPr>
            <w:rStyle w:val="Hyperlink"/>
            <w:rFonts w:ascii="Times New Roman" w:eastAsia="Calibri" w:hAnsi="Times New Roman" w:cs="Times New Roman"/>
          </w:rPr>
          <w:t>https://msuapas.org/elections/</w:t>
        </w:r>
      </w:hyperlink>
    </w:p>
    <w:p w14:paraId="32ACA2D9" w14:textId="77777777" w:rsidR="00D90BD2" w:rsidRPr="009B27ED" w:rsidRDefault="00D90BD2" w:rsidP="00D90BD2">
      <w:pPr>
        <w:pStyle w:val="ListParagraph"/>
        <w:numPr>
          <w:ilvl w:val="0"/>
          <w:numId w:val="41"/>
        </w:numPr>
        <w:rPr>
          <w:rFonts w:ascii="Times New Roman" w:eastAsia="Calibri" w:hAnsi="Times New Roman" w:cs="Times New Roman"/>
          <w:color w:val="000000" w:themeColor="text1"/>
        </w:rPr>
      </w:pPr>
      <w:r w:rsidRPr="009B27ED">
        <w:rPr>
          <w:rFonts w:ascii="Times New Roman" w:eastAsia="Calibri" w:hAnsi="Times New Roman" w:cs="Times New Roman"/>
          <w:color w:val="000000" w:themeColor="text1"/>
        </w:rPr>
        <w:t>Updated BIO page with new members and new ending terms.</w:t>
      </w:r>
    </w:p>
    <w:p w14:paraId="23F03BF8" w14:textId="77777777" w:rsidR="00D90BD2" w:rsidRPr="009B27ED" w:rsidRDefault="00D90BD2" w:rsidP="00D90BD2">
      <w:pPr>
        <w:pStyle w:val="ListParagraph"/>
        <w:numPr>
          <w:ilvl w:val="0"/>
          <w:numId w:val="41"/>
        </w:numPr>
        <w:rPr>
          <w:rFonts w:ascii="Times New Roman" w:hAnsi="Times New Roman" w:cs="Times New Roman"/>
          <w:b/>
          <w:bCs/>
          <w:color w:val="808080" w:themeColor="background1" w:themeShade="80"/>
        </w:rPr>
      </w:pPr>
      <w:r w:rsidRPr="009B27ED">
        <w:rPr>
          <w:rFonts w:ascii="Times New Roman" w:hAnsi="Times New Roman" w:cs="Times New Roman"/>
          <w:b/>
          <w:bCs/>
          <w:color w:val="808080" w:themeColor="background1" w:themeShade="80"/>
        </w:rPr>
        <w:t>Working on adding LOA’s for Dental, Winter Break, MLK and Personal Observance Days (4/6/2023)</w:t>
      </w:r>
    </w:p>
    <w:p w14:paraId="6BAD7369" w14:textId="77777777" w:rsidR="006C0499" w:rsidRPr="00BA7349" w:rsidRDefault="006C0499" w:rsidP="006C0499">
      <w:pPr>
        <w:pStyle w:val="Heading1"/>
        <w:rPr>
          <w:rFonts w:ascii="Times New Roman" w:hAnsi="Times New Roman" w:cs="Times New Roman"/>
          <w:color w:val="000000" w:themeColor="text1"/>
          <w:sz w:val="22"/>
          <w:szCs w:val="22"/>
        </w:rPr>
      </w:pPr>
      <w:r w:rsidRPr="00BA7349">
        <w:rPr>
          <w:rFonts w:ascii="Times New Roman" w:hAnsi="Times New Roman" w:cs="Times New Roman"/>
          <w:color w:val="000000" w:themeColor="text1"/>
          <w:sz w:val="22"/>
          <w:szCs w:val="22"/>
        </w:rPr>
        <w:t>Desktop, Software, and Security Support</w:t>
      </w:r>
    </w:p>
    <w:p w14:paraId="19173CEB" w14:textId="77777777" w:rsidR="00D90BD2" w:rsidRPr="00D90BD2" w:rsidRDefault="00D90BD2" w:rsidP="00D90BD2">
      <w:pPr>
        <w:pStyle w:val="ListParagraph"/>
        <w:numPr>
          <w:ilvl w:val="0"/>
          <w:numId w:val="42"/>
        </w:numPr>
        <w:ind w:left="720"/>
        <w:rPr>
          <w:rFonts w:ascii="Times New Roman" w:hAnsi="Times New Roman" w:cs="Times New Roman"/>
        </w:rPr>
      </w:pPr>
      <w:r w:rsidRPr="00D90BD2">
        <w:rPr>
          <w:rFonts w:ascii="Times New Roman" w:hAnsi="Times New Roman" w:cs="Times New Roman"/>
        </w:rPr>
        <w:t xml:space="preserve">Helped Joe and Heather with two-factor authentication in our Office 365 tenant. </w:t>
      </w:r>
    </w:p>
    <w:p w14:paraId="32F8B280" w14:textId="77777777" w:rsidR="006C0499" w:rsidRPr="00BA7349" w:rsidRDefault="006C0499" w:rsidP="006C0499">
      <w:pPr>
        <w:pStyle w:val="Heading1"/>
        <w:rPr>
          <w:rFonts w:ascii="Times New Roman" w:hAnsi="Times New Roman" w:cs="Times New Roman"/>
          <w:color w:val="000000" w:themeColor="text1"/>
          <w:sz w:val="22"/>
          <w:szCs w:val="22"/>
        </w:rPr>
      </w:pPr>
      <w:r w:rsidRPr="00BA7349">
        <w:rPr>
          <w:rFonts w:ascii="Times New Roman" w:hAnsi="Times New Roman" w:cs="Times New Roman"/>
          <w:color w:val="000000" w:themeColor="text1"/>
          <w:sz w:val="22"/>
          <w:szCs w:val="22"/>
        </w:rPr>
        <w:t>Analytics</w:t>
      </w:r>
    </w:p>
    <w:p w14:paraId="09E4944C" w14:textId="77777777" w:rsidR="006C0499" w:rsidRPr="00BA7349" w:rsidRDefault="006C0499" w:rsidP="006C0499">
      <w:pPr>
        <w:pStyle w:val="ListParagraph"/>
        <w:numPr>
          <w:ilvl w:val="0"/>
          <w:numId w:val="30"/>
        </w:numPr>
        <w:rPr>
          <w:rFonts w:ascii="Times New Roman" w:hAnsi="Times New Roman" w:cs="Times New Roman"/>
          <w:color w:val="000000" w:themeColor="text1"/>
        </w:rPr>
      </w:pPr>
      <w:r w:rsidRPr="00BA7349">
        <w:rPr>
          <w:rFonts w:ascii="Times New Roman" w:hAnsi="Times New Roman" w:cs="Times New Roman"/>
          <w:color w:val="000000" w:themeColor="text1"/>
        </w:rPr>
        <w:t>No Update</w:t>
      </w:r>
    </w:p>
    <w:p w14:paraId="2119D924" w14:textId="3BFF17B0" w:rsidR="006C0499" w:rsidRDefault="006C0499" w:rsidP="006C0499">
      <w:pPr>
        <w:pStyle w:val="Heading1"/>
        <w:rPr>
          <w:rFonts w:ascii="Times New Roman" w:hAnsi="Times New Roman" w:cs="Times New Roman"/>
          <w:color w:val="000000" w:themeColor="text1"/>
          <w:sz w:val="22"/>
          <w:szCs w:val="22"/>
        </w:rPr>
      </w:pPr>
      <w:r w:rsidRPr="00BA7349">
        <w:rPr>
          <w:rFonts w:ascii="Times New Roman" w:hAnsi="Times New Roman" w:cs="Times New Roman"/>
          <w:color w:val="000000" w:themeColor="text1"/>
          <w:sz w:val="22"/>
          <w:szCs w:val="22"/>
        </w:rPr>
        <w:t>Office 365</w:t>
      </w:r>
    </w:p>
    <w:p w14:paraId="5F759262" w14:textId="77777777" w:rsidR="00D90BD2" w:rsidRPr="009B27ED" w:rsidRDefault="00D90BD2" w:rsidP="00D90BD2">
      <w:pPr>
        <w:pStyle w:val="ListParagraph"/>
        <w:numPr>
          <w:ilvl w:val="0"/>
          <w:numId w:val="43"/>
        </w:numPr>
        <w:rPr>
          <w:rFonts w:ascii="Times New Roman" w:hAnsi="Times New Roman" w:cs="Times New Roman"/>
        </w:rPr>
      </w:pPr>
      <w:r w:rsidRPr="009B27ED">
        <w:rPr>
          <w:rFonts w:ascii="Times New Roman" w:hAnsi="Times New Roman" w:cs="Times New Roman"/>
        </w:rPr>
        <w:t>Created Office 365 account for Cheryl Berry, Mariano Porco and Sheryl Soczek</w:t>
      </w:r>
    </w:p>
    <w:p w14:paraId="3C7D9BFC" w14:textId="77777777" w:rsidR="00D90BD2" w:rsidRPr="009B27ED" w:rsidRDefault="00D90BD2" w:rsidP="00D90BD2">
      <w:pPr>
        <w:pStyle w:val="ListParagraph"/>
        <w:numPr>
          <w:ilvl w:val="0"/>
          <w:numId w:val="43"/>
        </w:numPr>
        <w:rPr>
          <w:rFonts w:ascii="Times New Roman" w:hAnsi="Times New Roman" w:cs="Times New Roman"/>
        </w:rPr>
      </w:pPr>
      <w:r w:rsidRPr="009B27ED">
        <w:rPr>
          <w:rFonts w:ascii="Times New Roman" w:hAnsi="Times New Roman" w:cs="Times New Roman"/>
        </w:rPr>
        <w:t>Created Office 365 account for Mariano Porco</w:t>
      </w:r>
    </w:p>
    <w:p w14:paraId="39D5D8FB" w14:textId="77777777" w:rsidR="00D90BD2" w:rsidRPr="009B27ED" w:rsidRDefault="00D90BD2" w:rsidP="00D90BD2">
      <w:pPr>
        <w:pStyle w:val="ListParagraph"/>
        <w:numPr>
          <w:ilvl w:val="0"/>
          <w:numId w:val="43"/>
        </w:numPr>
        <w:rPr>
          <w:rFonts w:ascii="Times New Roman" w:hAnsi="Times New Roman" w:cs="Times New Roman"/>
        </w:rPr>
      </w:pPr>
      <w:r w:rsidRPr="009B27ED">
        <w:rPr>
          <w:rFonts w:ascii="Times New Roman" w:hAnsi="Times New Roman" w:cs="Times New Roman"/>
        </w:rPr>
        <w:t>Created Office 365 account for Sheryl Soczek</w:t>
      </w:r>
    </w:p>
    <w:p w14:paraId="5BF1E521" w14:textId="77777777" w:rsidR="00D90BD2" w:rsidRPr="009B27ED" w:rsidRDefault="00D90BD2" w:rsidP="00D90BD2">
      <w:pPr>
        <w:pStyle w:val="ListParagraph"/>
        <w:numPr>
          <w:ilvl w:val="0"/>
          <w:numId w:val="43"/>
        </w:numPr>
        <w:rPr>
          <w:rFonts w:ascii="Times New Roman" w:hAnsi="Times New Roman" w:cs="Times New Roman"/>
        </w:rPr>
      </w:pPr>
      <w:r w:rsidRPr="009B27ED">
        <w:rPr>
          <w:rFonts w:ascii="Times New Roman" w:hAnsi="Times New Roman" w:cs="Times New Roman"/>
        </w:rPr>
        <w:lastRenderedPageBreak/>
        <w:t>Removed Office 365 account for Sharon Potter</w:t>
      </w:r>
    </w:p>
    <w:p w14:paraId="69F01BEC" w14:textId="77777777" w:rsidR="00D90BD2" w:rsidRPr="009B27ED" w:rsidRDefault="00D90BD2" w:rsidP="00D90BD2">
      <w:pPr>
        <w:pStyle w:val="ListParagraph"/>
        <w:numPr>
          <w:ilvl w:val="0"/>
          <w:numId w:val="44"/>
        </w:numPr>
        <w:rPr>
          <w:rFonts w:ascii="Times New Roman" w:hAnsi="Times New Roman" w:cs="Times New Roman"/>
        </w:rPr>
      </w:pPr>
      <w:r w:rsidRPr="009B27ED">
        <w:rPr>
          <w:rFonts w:ascii="Times New Roman" w:hAnsi="Times New Roman" w:cs="Times New Roman"/>
        </w:rPr>
        <w:t>Removed Office 365 account for Jaci Sayen</w:t>
      </w:r>
    </w:p>
    <w:p w14:paraId="3B6C0D05" w14:textId="77777777" w:rsidR="00D90BD2" w:rsidRPr="009B27ED" w:rsidRDefault="00D90BD2" w:rsidP="00D90BD2">
      <w:pPr>
        <w:pStyle w:val="ListParagraph"/>
        <w:numPr>
          <w:ilvl w:val="0"/>
          <w:numId w:val="44"/>
        </w:numPr>
        <w:rPr>
          <w:rFonts w:ascii="Times New Roman" w:hAnsi="Times New Roman" w:cs="Times New Roman"/>
        </w:rPr>
      </w:pPr>
      <w:r w:rsidRPr="009B27ED">
        <w:rPr>
          <w:rFonts w:ascii="Times New Roman" w:hAnsi="Times New Roman" w:cs="Times New Roman"/>
        </w:rPr>
        <w:t>Added Cheryl Berry, Mariano Porco and Sheryl Soczek to APSA Executive Board Microsoft Teams chat group</w:t>
      </w:r>
    </w:p>
    <w:p w14:paraId="3B3C3BF4" w14:textId="77777777" w:rsidR="00D90BD2" w:rsidRPr="009B27ED" w:rsidRDefault="00D90BD2" w:rsidP="00D90BD2">
      <w:pPr>
        <w:pStyle w:val="ListParagraph"/>
        <w:numPr>
          <w:ilvl w:val="0"/>
          <w:numId w:val="44"/>
        </w:numPr>
        <w:rPr>
          <w:rFonts w:ascii="Times New Roman" w:hAnsi="Times New Roman" w:cs="Times New Roman"/>
        </w:rPr>
      </w:pPr>
      <w:r w:rsidRPr="009B27ED">
        <w:rPr>
          <w:rFonts w:ascii="Times New Roman" w:hAnsi="Times New Roman" w:cs="Times New Roman"/>
        </w:rPr>
        <w:t xml:space="preserve">Compiled slides for the upcoming MSU APSA semi-annual meeting (4/18/2023). </w:t>
      </w:r>
    </w:p>
    <w:p w14:paraId="10D4CFE4" w14:textId="77777777" w:rsidR="00D90BD2" w:rsidRPr="009B27ED" w:rsidRDefault="00D90BD2" w:rsidP="00D90BD2">
      <w:pPr>
        <w:pStyle w:val="ListParagraph"/>
        <w:numPr>
          <w:ilvl w:val="0"/>
          <w:numId w:val="44"/>
        </w:numPr>
        <w:rPr>
          <w:rFonts w:ascii="Times New Roman" w:hAnsi="Times New Roman" w:cs="Times New Roman"/>
        </w:rPr>
      </w:pPr>
      <w:r w:rsidRPr="009B27ED">
        <w:rPr>
          <w:rFonts w:ascii="Times New Roman" w:hAnsi="Times New Roman" w:cs="Times New Roman"/>
        </w:rPr>
        <w:t>Create RSVP form to collect attendance and food preferences OR register for virtual attendance in the upcoming semi-annual meeting (04/05/2023 - 04/17/2023).</w:t>
      </w:r>
    </w:p>
    <w:p w14:paraId="4F3825E9" w14:textId="77777777" w:rsidR="00D90BD2" w:rsidRPr="009B27ED" w:rsidRDefault="00D90BD2" w:rsidP="00D90BD2">
      <w:pPr>
        <w:pStyle w:val="ListParagraph"/>
        <w:numPr>
          <w:ilvl w:val="0"/>
          <w:numId w:val="44"/>
        </w:numPr>
        <w:rPr>
          <w:rFonts w:ascii="Times New Roman" w:hAnsi="Times New Roman" w:cs="Times New Roman"/>
        </w:rPr>
      </w:pPr>
      <w:r w:rsidRPr="009B27ED">
        <w:rPr>
          <w:rFonts w:ascii="Times New Roman" w:hAnsi="Times New Roman" w:cs="Times New Roman"/>
        </w:rPr>
        <w:t>Created and scheduled 5 email solicitations (“Your Vote Counts...”) for RSVP to semi-annual to be sent between 4/18/2023 - 04/24/2023</w:t>
      </w:r>
    </w:p>
    <w:p w14:paraId="38132B72" w14:textId="77777777" w:rsidR="00D90BD2" w:rsidRPr="009B27ED" w:rsidRDefault="00D90BD2" w:rsidP="00D90BD2">
      <w:pPr>
        <w:pStyle w:val="ListParagraph"/>
        <w:numPr>
          <w:ilvl w:val="0"/>
          <w:numId w:val="44"/>
        </w:numPr>
        <w:rPr>
          <w:rFonts w:ascii="Times New Roman" w:eastAsia="Calibri" w:hAnsi="Times New Roman" w:cs="Times New Roman"/>
          <w:color w:val="000000" w:themeColor="text1"/>
        </w:rPr>
      </w:pPr>
      <w:r w:rsidRPr="009B27ED">
        <w:rPr>
          <w:rFonts w:ascii="Times New Roman" w:eastAsia="Calibri" w:hAnsi="Times New Roman" w:cs="Times New Roman"/>
          <w:color w:val="000000" w:themeColor="text1"/>
        </w:rPr>
        <w:t xml:space="preserve">Created Microsoft Teams Webinar event scheduled for 04/17/2023 </w:t>
      </w:r>
    </w:p>
    <w:p w14:paraId="5276790C" w14:textId="462FF19B" w:rsidR="00D90BD2" w:rsidRPr="009B27ED" w:rsidRDefault="00D90BD2" w:rsidP="00D90BD2">
      <w:pPr>
        <w:pStyle w:val="ListParagraph"/>
        <w:numPr>
          <w:ilvl w:val="0"/>
          <w:numId w:val="44"/>
        </w:numPr>
        <w:rPr>
          <w:rFonts w:ascii="Times New Roman" w:eastAsia="Calibri" w:hAnsi="Times New Roman" w:cs="Times New Roman"/>
          <w:color w:val="000000" w:themeColor="text1"/>
        </w:rPr>
      </w:pPr>
      <w:r w:rsidRPr="009B27ED">
        <w:rPr>
          <w:rFonts w:ascii="Times New Roman" w:eastAsia="Calibri" w:hAnsi="Times New Roman" w:cs="Times New Roman"/>
          <w:color w:val="000000" w:themeColor="text1"/>
        </w:rPr>
        <w:t>Created TEST Microsoft Teams Webinar event scheduled on 04/14/2023 and tested MSUFCU Community Room equipment</w:t>
      </w:r>
      <w:r>
        <w:rPr>
          <w:rFonts w:ascii="Times New Roman" w:eastAsia="Calibri" w:hAnsi="Times New Roman" w:cs="Times New Roman"/>
          <w:color w:val="000000" w:themeColor="text1"/>
        </w:rPr>
        <w:t>.</w:t>
      </w:r>
    </w:p>
    <w:p w14:paraId="364908F3" w14:textId="77777777" w:rsidR="006C0499" w:rsidRPr="00BA7349" w:rsidRDefault="006C0499" w:rsidP="006C0499">
      <w:pPr>
        <w:pStyle w:val="Heading1"/>
        <w:rPr>
          <w:rFonts w:ascii="Times New Roman" w:hAnsi="Times New Roman" w:cs="Times New Roman"/>
          <w:color w:val="000000" w:themeColor="text1"/>
          <w:sz w:val="22"/>
          <w:szCs w:val="22"/>
        </w:rPr>
      </w:pPr>
      <w:r w:rsidRPr="00BA7349">
        <w:rPr>
          <w:rFonts w:ascii="Times New Roman" w:hAnsi="Times New Roman" w:cs="Times New Roman"/>
          <w:color w:val="000000" w:themeColor="text1"/>
          <w:sz w:val="22"/>
          <w:szCs w:val="22"/>
        </w:rPr>
        <w:t>Votenet</w:t>
      </w:r>
    </w:p>
    <w:p w14:paraId="3F547EAC" w14:textId="77777777" w:rsidR="00D90BD2" w:rsidRPr="00D90BD2" w:rsidRDefault="00D90BD2" w:rsidP="00D90BD2">
      <w:pPr>
        <w:pStyle w:val="ListParagraph"/>
        <w:numPr>
          <w:ilvl w:val="0"/>
          <w:numId w:val="45"/>
        </w:numPr>
        <w:ind w:left="720"/>
        <w:rPr>
          <w:rFonts w:ascii="Times New Roman" w:hAnsi="Times New Roman" w:cs="Times New Roman"/>
          <w:color w:val="808080" w:themeColor="background1" w:themeShade="80"/>
        </w:rPr>
      </w:pPr>
      <w:r w:rsidRPr="00D90BD2">
        <w:rPr>
          <w:rFonts w:ascii="Times New Roman" w:hAnsi="Times New Roman" w:cs="Times New Roman"/>
        </w:rPr>
        <w:t>Spoiled ballots for non-members (4/17/2023)</w:t>
      </w:r>
    </w:p>
    <w:p w14:paraId="278C58D7" w14:textId="77777777" w:rsidR="00D90BD2" w:rsidRPr="00D90BD2" w:rsidRDefault="00D90BD2" w:rsidP="00D90BD2">
      <w:pPr>
        <w:pStyle w:val="ListParagraph"/>
        <w:numPr>
          <w:ilvl w:val="0"/>
          <w:numId w:val="45"/>
        </w:numPr>
        <w:ind w:left="720"/>
        <w:rPr>
          <w:rFonts w:ascii="Times New Roman" w:eastAsia="Calibri" w:hAnsi="Times New Roman" w:cs="Times New Roman"/>
          <w:color w:val="000000" w:themeColor="text1"/>
        </w:rPr>
      </w:pPr>
      <w:r w:rsidRPr="00D90BD2">
        <w:rPr>
          <w:rFonts w:ascii="Times New Roman" w:eastAsia="Calibri" w:hAnsi="Times New Roman" w:cs="Times New Roman"/>
          <w:color w:val="000000" w:themeColor="text1"/>
        </w:rPr>
        <w:t>Created election and uploaded voter list for upcoming election (4/18/2023 – 4/24/2023)</w:t>
      </w:r>
    </w:p>
    <w:p w14:paraId="4F1A6363" w14:textId="77777777" w:rsidR="006C0499" w:rsidRPr="00BA7349" w:rsidRDefault="006C0499" w:rsidP="006C0499">
      <w:pPr>
        <w:pStyle w:val="Heading1"/>
        <w:rPr>
          <w:rFonts w:ascii="Times New Roman" w:hAnsi="Times New Roman" w:cs="Times New Roman"/>
          <w:color w:val="000000" w:themeColor="text1"/>
          <w:sz w:val="22"/>
          <w:szCs w:val="22"/>
        </w:rPr>
      </w:pPr>
      <w:r w:rsidRPr="00BA7349">
        <w:rPr>
          <w:rFonts w:ascii="Times New Roman" w:hAnsi="Times New Roman" w:cs="Times New Roman"/>
          <w:color w:val="000000" w:themeColor="text1"/>
          <w:sz w:val="22"/>
          <w:szCs w:val="22"/>
        </w:rPr>
        <w:t>Negotiation Committee</w:t>
      </w:r>
    </w:p>
    <w:p w14:paraId="791D28F4" w14:textId="77777777" w:rsidR="00D90BD2" w:rsidRPr="009B27ED" w:rsidRDefault="00D90BD2" w:rsidP="00D90BD2">
      <w:pPr>
        <w:pStyle w:val="ListParagraph"/>
        <w:numPr>
          <w:ilvl w:val="0"/>
          <w:numId w:val="47"/>
        </w:numPr>
        <w:rPr>
          <w:rFonts w:ascii="Times New Roman" w:hAnsi="Times New Roman" w:cs="Times New Roman"/>
          <w:color w:val="808080" w:themeColor="background1" w:themeShade="80"/>
        </w:rPr>
      </w:pPr>
      <w:r w:rsidRPr="009B27ED">
        <w:rPr>
          <w:rFonts w:ascii="Times New Roman" w:hAnsi="Times New Roman" w:cs="Times New Roman"/>
        </w:rPr>
        <w:t xml:space="preserve">Negotiation meetings </w:t>
      </w:r>
      <w:r w:rsidRPr="009B27ED">
        <w:rPr>
          <w:rFonts w:ascii="Times New Roman" w:hAnsi="Times New Roman" w:cs="Times New Roman"/>
          <w:i/>
          <w:iCs/>
        </w:rPr>
        <w:t>[Tuesday, February 7,2023 |Tuesday, March 14, 2023, |Tuesday, April 4, 2023|Tuesday, May 2, 2023, |Tuesday, June 6, 2023]</w:t>
      </w:r>
    </w:p>
    <w:p w14:paraId="6EB90D00" w14:textId="77777777" w:rsidR="00D90BD2" w:rsidRPr="009B27ED" w:rsidRDefault="00D90BD2" w:rsidP="00D90BD2">
      <w:pPr>
        <w:pStyle w:val="ListParagraph"/>
        <w:numPr>
          <w:ilvl w:val="0"/>
          <w:numId w:val="47"/>
        </w:numPr>
        <w:rPr>
          <w:rFonts w:ascii="Times New Roman" w:hAnsi="Times New Roman" w:cs="Times New Roman"/>
          <w:color w:val="808080" w:themeColor="background1" w:themeShade="80"/>
        </w:rPr>
      </w:pPr>
      <w:r w:rsidRPr="009B27ED">
        <w:rPr>
          <w:rFonts w:ascii="Times New Roman" w:hAnsi="Times New Roman" w:cs="Times New Roman"/>
        </w:rPr>
        <w:t xml:space="preserve">Attended 4-hour APSA contract negotiations meeting 5/5/2023. </w:t>
      </w:r>
    </w:p>
    <w:p w14:paraId="4C34BCA6" w14:textId="77777777" w:rsidR="00D90BD2" w:rsidRPr="009B27ED" w:rsidRDefault="00D90BD2" w:rsidP="00D90BD2">
      <w:pPr>
        <w:pStyle w:val="ListParagraph"/>
        <w:numPr>
          <w:ilvl w:val="0"/>
          <w:numId w:val="47"/>
        </w:numPr>
        <w:rPr>
          <w:rFonts w:ascii="Times New Roman" w:hAnsi="Times New Roman" w:cs="Times New Roman"/>
          <w:color w:val="808080" w:themeColor="background1" w:themeShade="80"/>
        </w:rPr>
      </w:pPr>
      <w:r w:rsidRPr="009B27ED">
        <w:rPr>
          <w:rFonts w:ascii="Times New Roman" w:hAnsi="Times New Roman" w:cs="Times New Roman"/>
        </w:rPr>
        <w:t>Ordered Jimmy Johns (5/4/2023)</w:t>
      </w:r>
    </w:p>
    <w:p w14:paraId="1E360BB1" w14:textId="77777777" w:rsidR="00D90BD2" w:rsidRPr="009B27ED" w:rsidRDefault="00D90BD2" w:rsidP="00D90BD2">
      <w:pPr>
        <w:pStyle w:val="ListParagraph"/>
        <w:numPr>
          <w:ilvl w:val="0"/>
          <w:numId w:val="47"/>
        </w:numPr>
        <w:rPr>
          <w:rFonts w:ascii="Times New Roman" w:hAnsi="Times New Roman" w:cs="Times New Roman"/>
        </w:rPr>
      </w:pPr>
      <w:r w:rsidRPr="009B27ED">
        <w:rPr>
          <w:rFonts w:ascii="Times New Roman" w:hAnsi="Times New Roman" w:cs="Times New Roman"/>
        </w:rPr>
        <w:t>I researched and published my findings regarding U of M unions and codes of conduct (5/4/2023)</w:t>
      </w:r>
    </w:p>
    <w:p w14:paraId="23C7F578" w14:textId="37E134C1" w:rsidR="005A6F2D" w:rsidRPr="002B4E4A" w:rsidRDefault="005A6F2D" w:rsidP="005A6F2D">
      <w:pPr>
        <w:spacing w:before="100" w:beforeAutospacing="1" w:after="0" w:afterAutospacing="1" w:line="240" w:lineRule="auto"/>
        <w:textAlignment w:val="baseline"/>
        <w:rPr>
          <w:rStyle w:val="eop"/>
          <w:rFonts w:ascii="Times New Roman" w:hAnsi="Times New Roman" w:cs="Times New Roman"/>
          <w:color w:val="000000" w:themeColor="text1"/>
        </w:rPr>
      </w:pPr>
      <w:r w:rsidRPr="002B4E4A">
        <w:rPr>
          <w:rStyle w:val="normaltextrun"/>
          <w:rFonts w:ascii="Times New Roman" w:hAnsi="Times New Roman" w:cs="Times New Roman"/>
          <w:color w:val="000000" w:themeColor="text1"/>
          <w:u w:val="single"/>
        </w:rPr>
        <w:t>Report of the Membership Secretary- Karla Bauer</w:t>
      </w:r>
      <w:r w:rsidR="00E21C1B">
        <w:rPr>
          <w:rStyle w:val="normaltextrun"/>
          <w:rFonts w:ascii="Times New Roman" w:hAnsi="Times New Roman" w:cs="Times New Roman"/>
          <w:color w:val="000000" w:themeColor="text1"/>
          <w:u w:val="single"/>
        </w:rPr>
        <w:t xml:space="preserve"> - </w:t>
      </w:r>
      <w:r w:rsidRPr="002B4E4A">
        <w:rPr>
          <w:rStyle w:val="normaltextrun"/>
          <w:rFonts w:ascii="Times New Roman" w:hAnsi="Times New Roman" w:cs="Times New Roman"/>
          <w:color w:val="000000" w:themeColor="text1"/>
          <w:u w:val="single"/>
        </w:rPr>
        <w:t>(</w:t>
      </w:r>
      <w:r w:rsidRPr="002B4E4A">
        <w:rPr>
          <w:rStyle w:val="eop"/>
          <w:rFonts w:ascii="Times New Roman" w:hAnsi="Times New Roman" w:cs="Times New Roman"/>
          <w:color w:val="000000" w:themeColor="text1"/>
        </w:rPr>
        <w:t>Electronically mailed report)</w:t>
      </w:r>
    </w:p>
    <w:p w14:paraId="4920B936" w14:textId="1C0BE1BA" w:rsidR="005A6F2D" w:rsidRPr="002B4E4A" w:rsidRDefault="005A6F2D" w:rsidP="00387F67">
      <w:pPr>
        <w:pStyle w:val="ListParagraph"/>
        <w:numPr>
          <w:ilvl w:val="0"/>
          <w:numId w:val="3"/>
        </w:numPr>
        <w:spacing w:after="0" w:line="240" w:lineRule="auto"/>
        <w:ind w:left="720"/>
        <w:textAlignment w:val="baseline"/>
        <w:rPr>
          <w:rStyle w:val="normaltextrun"/>
          <w:rFonts w:ascii="Times New Roman" w:hAnsi="Times New Roman" w:cs="Times New Roman"/>
          <w:color w:val="000000" w:themeColor="text1"/>
        </w:rPr>
      </w:pPr>
      <w:r w:rsidRPr="002B4E4A">
        <w:rPr>
          <w:rStyle w:val="normaltextrun"/>
          <w:rFonts w:ascii="Times New Roman" w:hAnsi="Times New Roman" w:cs="Times New Roman"/>
          <w:color w:val="000000" w:themeColor="text1"/>
        </w:rPr>
        <w:t>Total number of Roster- 1</w:t>
      </w:r>
      <w:r w:rsidR="00617F06">
        <w:rPr>
          <w:rStyle w:val="normaltextrun"/>
          <w:rFonts w:ascii="Times New Roman" w:hAnsi="Times New Roman" w:cs="Times New Roman"/>
          <w:color w:val="000000" w:themeColor="text1"/>
        </w:rPr>
        <w:t>,</w:t>
      </w:r>
      <w:r w:rsidRPr="002B4E4A">
        <w:rPr>
          <w:rStyle w:val="normaltextrun"/>
          <w:rFonts w:ascii="Times New Roman" w:hAnsi="Times New Roman" w:cs="Times New Roman"/>
          <w:color w:val="000000" w:themeColor="text1"/>
        </w:rPr>
        <w:t>3</w:t>
      </w:r>
      <w:r w:rsidR="00E13854">
        <w:rPr>
          <w:rStyle w:val="normaltextrun"/>
          <w:rFonts w:ascii="Times New Roman" w:hAnsi="Times New Roman" w:cs="Times New Roman"/>
          <w:color w:val="000000" w:themeColor="text1"/>
        </w:rPr>
        <w:t>11</w:t>
      </w:r>
    </w:p>
    <w:p w14:paraId="076E2470" w14:textId="5F50D891" w:rsidR="005A6F2D" w:rsidRPr="002B4E4A" w:rsidRDefault="005A6F2D" w:rsidP="00387F67">
      <w:pPr>
        <w:pStyle w:val="BalloonText"/>
        <w:numPr>
          <w:ilvl w:val="0"/>
          <w:numId w:val="4"/>
        </w:numPr>
        <w:ind w:left="720"/>
        <w:rPr>
          <w:rFonts w:ascii="Times New Roman" w:hAnsi="Times New Roman" w:cs="Times New Roman"/>
          <w:sz w:val="22"/>
          <w:szCs w:val="22"/>
        </w:rPr>
      </w:pPr>
      <w:r w:rsidRPr="002B4E4A">
        <w:rPr>
          <w:rFonts w:ascii="Times New Roman" w:hAnsi="Times New Roman" w:cs="Times New Roman"/>
          <w:sz w:val="22"/>
          <w:szCs w:val="22"/>
        </w:rPr>
        <w:t xml:space="preserve">Change in roster from last month: </w:t>
      </w:r>
      <w:r w:rsidR="00E13854">
        <w:rPr>
          <w:rFonts w:ascii="Times New Roman" w:hAnsi="Times New Roman" w:cs="Times New Roman"/>
          <w:sz w:val="22"/>
          <w:szCs w:val="22"/>
        </w:rPr>
        <w:t>-3</w:t>
      </w:r>
    </w:p>
    <w:p w14:paraId="27788BAB" w14:textId="2B76D6FE" w:rsidR="005A6F2D" w:rsidRPr="002B4E4A" w:rsidRDefault="005A6F2D" w:rsidP="00387F67">
      <w:pPr>
        <w:pStyle w:val="BalloonText"/>
        <w:numPr>
          <w:ilvl w:val="0"/>
          <w:numId w:val="4"/>
        </w:numPr>
        <w:ind w:left="720"/>
        <w:rPr>
          <w:rFonts w:ascii="Times New Roman" w:hAnsi="Times New Roman" w:cs="Times New Roman"/>
          <w:sz w:val="22"/>
          <w:szCs w:val="22"/>
        </w:rPr>
      </w:pPr>
      <w:r w:rsidRPr="002B4E4A">
        <w:rPr>
          <w:rFonts w:ascii="Times New Roman" w:hAnsi="Times New Roman" w:cs="Times New Roman"/>
          <w:sz w:val="22"/>
          <w:szCs w:val="22"/>
        </w:rPr>
        <w:t>Change in roster from one year ago: +</w:t>
      </w:r>
      <w:r w:rsidR="00E13854">
        <w:rPr>
          <w:rFonts w:ascii="Times New Roman" w:hAnsi="Times New Roman" w:cs="Times New Roman"/>
          <w:sz w:val="22"/>
          <w:szCs w:val="22"/>
        </w:rPr>
        <w:t>41</w:t>
      </w:r>
    </w:p>
    <w:p w14:paraId="5692F4B0" w14:textId="133E464F" w:rsidR="005A6F2D" w:rsidRPr="002B4E4A" w:rsidRDefault="005A6F2D" w:rsidP="00387F67">
      <w:pPr>
        <w:pStyle w:val="BalloonText"/>
        <w:numPr>
          <w:ilvl w:val="0"/>
          <w:numId w:val="4"/>
        </w:numPr>
        <w:ind w:left="720"/>
        <w:rPr>
          <w:rFonts w:ascii="Times New Roman" w:hAnsi="Times New Roman" w:cs="Times New Roman"/>
          <w:sz w:val="22"/>
          <w:szCs w:val="22"/>
        </w:rPr>
      </w:pPr>
      <w:r w:rsidRPr="002B4E4A">
        <w:rPr>
          <w:rFonts w:ascii="Times New Roman" w:hAnsi="Times New Roman" w:cs="Times New Roman"/>
          <w:sz w:val="22"/>
          <w:szCs w:val="22"/>
        </w:rPr>
        <w:t xml:space="preserve">Retirements: </w:t>
      </w:r>
      <w:r w:rsidR="00D065B6">
        <w:rPr>
          <w:rFonts w:ascii="Times New Roman" w:hAnsi="Times New Roman" w:cs="Times New Roman"/>
          <w:sz w:val="22"/>
          <w:szCs w:val="22"/>
        </w:rPr>
        <w:t>0</w:t>
      </w:r>
    </w:p>
    <w:p w14:paraId="5EC1EE69" w14:textId="6AD27C90" w:rsidR="005A6F2D" w:rsidRPr="002B4E4A" w:rsidRDefault="005A6F2D" w:rsidP="00387F67">
      <w:pPr>
        <w:pStyle w:val="BalloonText"/>
        <w:numPr>
          <w:ilvl w:val="0"/>
          <w:numId w:val="4"/>
        </w:numPr>
        <w:ind w:left="720"/>
        <w:rPr>
          <w:rFonts w:ascii="Times New Roman" w:hAnsi="Times New Roman" w:cs="Times New Roman"/>
          <w:sz w:val="22"/>
          <w:szCs w:val="22"/>
        </w:rPr>
      </w:pPr>
      <w:r w:rsidRPr="002B4E4A">
        <w:rPr>
          <w:rFonts w:ascii="Times New Roman" w:hAnsi="Times New Roman" w:cs="Times New Roman"/>
          <w:sz w:val="22"/>
          <w:szCs w:val="22"/>
        </w:rPr>
        <w:t xml:space="preserve">New to MSU: </w:t>
      </w:r>
      <w:r w:rsidR="00D065B6">
        <w:rPr>
          <w:rFonts w:ascii="Times New Roman" w:hAnsi="Times New Roman" w:cs="Times New Roman"/>
          <w:sz w:val="22"/>
          <w:szCs w:val="22"/>
        </w:rPr>
        <w:t>1</w:t>
      </w:r>
    </w:p>
    <w:p w14:paraId="50E41041" w14:textId="0DD53D89" w:rsidR="005A6F2D" w:rsidRDefault="005A6F2D" w:rsidP="00387F67">
      <w:pPr>
        <w:pStyle w:val="BalloonText"/>
        <w:numPr>
          <w:ilvl w:val="0"/>
          <w:numId w:val="4"/>
        </w:numPr>
        <w:ind w:left="720"/>
        <w:rPr>
          <w:rFonts w:ascii="Times New Roman" w:hAnsi="Times New Roman" w:cs="Times New Roman"/>
          <w:sz w:val="22"/>
          <w:szCs w:val="22"/>
        </w:rPr>
      </w:pPr>
      <w:r w:rsidRPr="002B4E4A">
        <w:rPr>
          <w:rFonts w:ascii="Times New Roman" w:hAnsi="Times New Roman" w:cs="Times New Roman"/>
          <w:sz w:val="22"/>
          <w:szCs w:val="22"/>
        </w:rPr>
        <w:t xml:space="preserve">Left MSU: </w:t>
      </w:r>
      <w:r w:rsidR="00E13854">
        <w:rPr>
          <w:rFonts w:ascii="Times New Roman" w:hAnsi="Times New Roman" w:cs="Times New Roman"/>
          <w:sz w:val="22"/>
          <w:szCs w:val="22"/>
        </w:rPr>
        <w:t>4</w:t>
      </w:r>
    </w:p>
    <w:p w14:paraId="7A56A367" w14:textId="77777777" w:rsidR="004C499F" w:rsidRDefault="004C499F" w:rsidP="00576A08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  <w:sz w:val="22"/>
          <w:szCs w:val="22"/>
        </w:rPr>
      </w:pPr>
    </w:p>
    <w:p w14:paraId="58506CD9" w14:textId="48640A08" w:rsidR="005A6F2D" w:rsidRPr="00DF452E" w:rsidRDefault="005A6F2D" w:rsidP="00576A08">
      <w:pPr>
        <w:pStyle w:val="paragraph"/>
        <w:spacing w:before="0" w:beforeAutospacing="0" w:after="0" w:afterAutospacing="0"/>
        <w:textAlignment w:val="baseline"/>
        <w:rPr>
          <w:rStyle w:val="apple-converted-space"/>
          <w:b/>
          <w:bCs/>
          <w:sz w:val="22"/>
          <w:szCs w:val="22"/>
        </w:rPr>
      </w:pPr>
      <w:r w:rsidRPr="00DF452E">
        <w:rPr>
          <w:rStyle w:val="normaltextrun"/>
          <w:b/>
          <w:bCs/>
          <w:sz w:val="22"/>
          <w:szCs w:val="22"/>
        </w:rPr>
        <w:t xml:space="preserve">Motion by </w:t>
      </w:r>
      <w:r w:rsidR="004C499F">
        <w:rPr>
          <w:rStyle w:val="normaltextrun"/>
          <w:b/>
          <w:bCs/>
          <w:sz w:val="22"/>
          <w:szCs w:val="22"/>
        </w:rPr>
        <w:t xml:space="preserve">Treasurer Deneau </w:t>
      </w:r>
      <w:r w:rsidRPr="00DF452E">
        <w:rPr>
          <w:rStyle w:val="normaltextrun"/>
          <w:b/>
          <w:bCs/>
          <w:sz w:val="22"/>
          <w:szCs w:val="22"/>
        </w:rPr>
        <w:t>to accept all officer reports</w:t>
      </w:r>
      <w:r w:rsidRPr="00DF452E">
        <w:rPr>
          <w:rStyle w:val="apple-converted-space"/>
          <w:b/>
          <w:bCs/>
          <w:sz w:val="22"/>
          <w:szCs w:val="22"/>
        </w:rPr>
        <w:t xml:space="preserve">; seconded by </w:t>
      </w:r>
      <w:r w:rsidR="00AA6ACF">
        <w:rPr>
          <w:rStyle w:val="apple-converted-space"/>
          <w:b/>
          <w:bCs/>
          <w:sz w:val="22"/>
          <w:szCs w:val="22"/>
        </w:rPr>
        <w:t>Corresponding Secretary Brown</w:t>
      </w:r>
      <w:r w:rsidRPr="00DF452E">
        <w:rPr>
          <w:rStyle w:val="apple-converted-space"/>
          <w:b/>
          <w:bCs/>
          <w:sz w:val="22"/>
          <w:szCs w:val="22"/>
        </w:rPr>
        <w:t>, motion approved without dissent.</w:t>
      </w:r>
    </w:p>
    <w:p w14:paraId="5D08DB0A" w14:textId="1761193E" w:rsidR="00FF2012" w:rsidRDefault="00FF2012" w:rsidP="00A73253">
      <w:pPr>
        <w:pStyle w:val="paragraph"/>
        <w:spacing w:before="0" w:beforeAutospacing="0" w:after="0" w:afterAutospacing="0"/>
        <w:textAlignment w:val="baseline"/>
        <w:rPr>
          <w:rStyle w:val="normaltextrun"/>
          <w:color w:val="000000" w:themeColor="text1"/>
          <w:sz w:val="22"/>
          <w:szCs w:val="22"/>
          <w:u w:val="single"/>
        </w:rPr>
      </w:pPr>
    </w:p>
    <w:p w14:paraId="031213C1" w14:textId="77777777" w:rsidR="001838A0" w:rsidRDefault="001838A0" w:rsidP="00A73253">
      <w:pPr>
        <w:pStyle w:val="paragraph"/>
        <w:spacing w:before="0" w:beforeAutospacing="0" w:after="0" w:afterAutospacing="0"/>
        <w:textAlignment w:val="baseline"/>
        <w:rPr>
          <w:rStyle w:val="normaltextrun"/>
          <w:color w:val="000000" w:themeColor="text1"/>
          <w:sz w:val="22"/>
          <w:szCs w:val="22"/>
          <w:u w:val="single"/>
        </w:rPr>
      </w:pPr>
    </w:p>
    <w:p w14:paraId="6448E6B9" w14:textId="7058AE83" w:rsidR="00A73253" w:rsidRPr="002C2A50" w:rsidRDefault="00A73253" w:rsidP="00A73253">
      <w:pPr>
        <w:pStyle w:val="paragraph"/>
        <w:spacing w:before="0" w:beforeAutospacing="0" w:after="0" w:afterAutospacing="0"/>
        <w:textAlignment w:val="baseline"/>
        <w:rPr>
          <w:rStyle w:val="normaltextrun"/>
          <w:sz w:val="22"/>
          <w:szCs w:val="22"/>
          <w:u w:val="single"/>
        </w:rPr>
      </w:pPr>
      <w:r w:rsidRPr="002C2A50">
        <w:rPr>
          <w:rStyle w:val="normaltextrun"/>
          <w:sz w:val="22"/>
          <w:szCs w:val="22"/>
          <w:u w:val="single"/>
        </w:rPr>
        <w:t>Member’s Privilege:</w:t>
      </w:r>
    </w:p>
    <w:p w14:paraId="51B237CC" w14:textId="7551FF17" w:rsidR="00945C69" w:rsidRPr="002C2A50" w:rsidRDefault="00945C69" w:rsidP="00387F67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Style w:val="normaltextrun"/>
          <w:sz w:val="22"/>
          <w:szCs w:val="22"/>
        </w:rPr>
      </w:pPr>
      <w:r w:rsidRPr="002C2A50">
        <w:rPr>
          <w:rStyle w:val="normaltextrun"/>
          <w:sz w:val="22"/>
          <w:szCs w:val="22"/>
        </w:rPr>
        <w:t xml:space="preserve">None </w:t>
      </w:r>
    </w:p>
    <w:p w14:paraId="5BF93B7A" w14:textId="77777777" w:rsidR="00945C69" w:rsidRPr="005A3E8F" w:rsidRDefault="00945C69" w:rsidP="00AA516C">
      <w:pPr>
        <w:pStyle w:val="paragraph"/>
        <w:spacing w:before="0" w:beforeAutospacing="0" w:after="0" w:afterAutospacing="0"/>
        <w:textAlignment w:val="baseline"/>
        <w:rPr>
          <w:color w:val="FF0000"/>
          <w:sz w:val="22"/>
          <w:szCs w:val="22"/>
          <w:u w:val="single"/>
        </w:rPr>
      </w:pPr>
    </w:p>
    <w:p w14:paraId="2B0F93D9" w14:textId="1AFBB95E" w:rsidR="00A73253" w:rsidRDefault="00A73253" w:rsidP="00AA516C">
      <w:pPr>
        <w:pStyle w:val="paragraph"/>
        <w:spacing w:before="0" w:beforeAutospacing="0" w:after="0" w:afterAutospacing="0"/>
        <w:textAlignment w:val="baseline"/>
        <w:rPr>
          <w:color w:val="000000" w:themeColor="text1"/>
          <w:sz w:val="22"/>
          <w:szCs w:val="22"/>
          <w:u w:val="single"/>
        </w:rPr>
      </w:pPr>
      <w:r w:rsidRPr="00A87FF1">
        <w:rPr>
          <w:color w:val="000000" w:themeColor="text1"/>
          <w:sz w:val="22"/>
          <w:szCs w:val="22"/>
          <w:u w:val="single"/>
        </w:rPr>
        <w:t>Unfinished Business:</w:t>
      </w:r>
    </w:p>
    <w:p w14:paraId="2AA615B3" w14:textId="77777777" w:rsidR="00F0244C" w:rsidRPr="00F0244C" w:rsidRDefault="00F0244C" w:rsidP="00F0244C">
      <w:pPr>
        <w:pStyle w:val="xmsolistparagraph"/>
        <w:numPr>
          <w:ilvl w:val="0"/>
          <w:numId w:val="37"/>
        </w:numPr>
        <w:tabs>
          <w:tab w:val="clear" w:pos="720"/>
        </w:tabs>
        <w:spacing w:before="0" w:beforeAutospacing="0" w:after="0" w:afterAutospacing="0"/>
        <w:ind w:right="2880"/>
        <w:rPr>
          <w:rFonts w:ascii="Times New Roman" w:eastAsia="Times New Roman" w:hAnsi="Times New Roman" w:cs="Times New Roman"/>
          <w:color w:val="000000" w:themeColor="text1"/>
        </w:rPr>
      </w:pPr>
      <w:r w:rsidRPr="00F0244C">
        <w:rPr>
          <w:rFonts w:ascii="Times New Roman" w:eastAsia="Times New Roman" w:hAnsi="Times New Roman" w:cs="Times New Roman"/>
          <w:color w:val="000000" w:themeColor="text1"/>
        </w:rPr>
        <w:t xml:space="preserve">Negotiations Committee- will create initial proposal. Final draft to be shared with the board at a special meeting. </w:t>
      </w:r>
    </w:p>
    <w:p w14:paraId="409B3CEF" w14:textId="05E8973F" w:rsidR="00F0244C" w:rsidRPr="00F0244C" w:rsidRDefault="00F0244C" w:rsidP="00F0244C">
      <w:pPr>
        <w:pStyle w:val="xmsolistparagraph"/>
        <w:numPr>
          <w:ilvl w:val="0"/>
          <w:numId w:val="37"/>
        </w:numPr>
        <w:spacing w:before="0" w:beforeAutospacing="0" w:after="0" w:afterAutospacing="0"/>
        <w:ind w:right="2880"/>
        <w:rPr>
          <w:rFonts w:ascii="Times New Roman" w:eastAsia="Times New Roman" w:hAnsi="Times New Roman" w:cs="Times New Roman"/>
          <w:color w:val="000000" w:themeColor="text1"/>
        </w:rPr>
      </w:pPr>
      <w:r w:rsidRPr="00F0244C">
        <w:rPr>
          <w:rStyle w:val="contentpasted0"/>
          <w:rFonts w:ascii="Times New Roman" w:eastAsia="Times New Roman" w:hAnsi="Times New Roman" w:cs="Times New Roman"/>
          <w:b/>
          <w:bCs/>
          <w:color w:val="000000" w:themeColor="text1"/>
        </w:rPr>
        <w:t>​</w:t>
      </w:r>
      <w:r w:rsidRPr="00F0244C">
        <w:rPr>
          <w:rStyle w:val="contentpasted0"/>
          <w:rFonts w:ascii="Times New Roman" w:eastAsia="Times New Roman" w:hAnsi="Times New Roman" w:cs="Times New Roman"/>
          <w:color w:val="000000" w:themeColor="text1"/>
        </w:rPr>
        <w:t>Discuss RFP process for legal counsel</w:t>
      </w:r>
      <w:r w:rsidR="009435D0">
        <w:rPr>
          <w:rStyle w:val="contentpasted0"/>
          <w:rFonts w:ascii="Times New Roman" w:eastAsia="Times New Roman" w:hAnsi="Times New Roman" w:cs="Times New Roman"/>
          <w:color w:val="000000" w:themeColor="text1"/>
        </w:rPr>
        <w:t xml:space="preserve"> – added to the fall retreat in September </w:t>
      </w:r>
    </w:p>
    <w:p w14:paraId="1E7D6C8D" w14:textId="4BC2DC76" w:rsidR="00F0244C" w:rsidRPr="00F0244C" w:rsidRDefault="009435D0" w:rsidP="00F0244C">
      <w:pPr>
        <w:pStyle w:val="xmsolistparagraph"/>
        <w:numPr>
          <w:ilvl w:val="0"/>
          <w:numId w:val="37"/>
        </w:numPr>
        <w:spacing w:before="0" w:beforeAutospacing="0" w:after="0" w:afterAutospacing="0"/>
        <w:ind w:right="2880"/>
        <w:rPr>
          <w:rFonts w:ascii="Times New Roman" w:eastAsia="Times New Roman" w:hAnsi="Times New Roman" w:cs="Times New Roman"/>
          <w:color w:val="000000" w:themeColor="text1"/>
        </w:rPr>
      </w:pPr>
      <w:r>
        <w:rPr>
          <w:rStyle w:val="contentpasted1"/>
          <w:rFonts w:ascii="Times New Roman" w:eastAsia="Times New Roman" w:hAnsi="Times New Roman" w:cs="Times New Roman"/>
          <w:color w:val="000000" w:themeColor="text1"/>
        </w:rPr>
        <w:t xml:space="preserve">APSA </w:t>
      </w:r>
      <w:r w:rsidR="00267EB5">
        <w:rPr>
          <w:rStyle w:val="contentpasted1"/>
          <w:rFonts w:ascii="Times New Roman" w:eastAsia="Times New Roman" w:hAnsi="Times New Roman" w:cs="Times New Roman"/>
          <w:color w:val="000000" w:themeColor="text1"/>
        </w:rPr>
        <w:t xml:space="preserve">Board </w:t>
      </w:r>
      <w:r w:rsidR="00F0244C" w:rsidRPr="00F0244C">
        <w:rPr>
          <w:rStyle w:val="contentpasted1"/>
          <w:rFonts w:ascii="Times New Roman" w:eastAsia="Times New Roman" w:hAnsi="Times New Roman" w:cs="Times New Roman"/>
          <w:color w:val="000000" w:themeColor="text1"/>
        </w:rPr>
        <w:t>Retreat- we will schedule in the Fall</w:t>
      </w:r>
    </w:p>
    <w:p w14:paraId="15CBF7A3" w14:textId="77777777" w:rsidR="00D90BD2" w:rsidRDefault="00D90BD2" w:rsidP="0094756A">
      <w:pPr>
        <w:spacing w:before="100" w:beforeAutospacing="1" w:after="100" w:afterAutospacing="1" w:line="240" w:lineRule="auto"/>
        <w:contextualSpacing/>
        <w:textAlignment w:val="baseline"/>
        <w:rPr>
          <w:rFonts w:ascii="Times New Roman" w:hAnsi="Times New Roman" w:cs="Times New Roman"/>
          <w:u w:val="single"/>
        </w:rPr>
      </w:pPr>
    </w:p>
    <w:p w14:paraId="441E7D27" w14:textId="0F143899" w:rsidR="00AA1331" w:rsidRDefault="00AA1331" w:rsidP="0094756A">
      <w:pPr>
        <w:spacing w:before="100" w:beforeAutospacing="1" w:after="100" w:afterAutospacing="1" w:line="240" w:lineRule="auto"/>
        <w:contextualSpacing/>
        <w:textAlignment w:val="baseline"/>
        <w:rPr>
          <w:rFonts w:ascii="Times New Roman" w:hAnsi="Times New Roman" w:cs="Times New Roman"/>
          <w:u w:val="single"/>
        </w:rPr>
      </w:pPr>
      <w:r w:rsidRPr="001972A9">
        <w:rPr>
          <w:rFonts w:ascii="Times New Roman" w:hAnsi="Times New Roman" w:cs="Times New Roman"/>
          <w:u w:val="single"/>
        </w:rPr>
        <w:lastRenderedPageBreak/>
        <w:t xml:space="preserve">New Business: </w:t>
      </w:r>
    </w:p>
    <w:p w14:paraId="3649FD5D" w14:textId="13BA9C8E" w:rsidR="00F0244C" w:rsidRPr="00F0244C" w:rsidRDefault="00F0244C" w:rsidP="00F0244C">
      <w:pPr>
        <w:pStyle w:val="xxxxxmsonormal"/>
        <w:numPr>
          <w:ilvl w:val="0"/>
          <w:numId w:val="38"/>
        </w:numPr>
        <w:spacing w:before="0" w:beforeAutospacing="0" w:after="0" w:afterAutospacing="0"/>
        <w:rPr>
          <w:rFonts w:ascii="Times New Roman" w:eastAsia="Times New Roman" w:hAnsi="Times New Roman" w:cs="Times New Roman"/>
          <w:color w:val="000000" w:themeColor="text1"/>
        </w:rPr>
      </w:pPr>
      <w:r w:rsidRPr="00F0244C">
        <w:rPr>
          <w:rFonts w:ascii="Times New Roman" w:eastAsia="Times New Roman" w:hAnsi="Times New Roman" w:cs="Times New Roman"/>
          <w:color w:val="000000" w:themeColor="text1"/>
        </w:rPr>
        <w:t>Business Committee - ​Should address dues for the upcoming fiscal year and provide recommendation to the Board.</w:t>
      </w:r>
    </w:p>
    <w:p w14:paraId="4F899F5E" w14:textId="77777777" w:rsidR="00F0244C" w:rsidRPr="00F0244C" w:rsidRDefault="00F0244C" w:rsidP="00F0244C">
      <w:pPr>
        <w:pStyle w:val="xxxxxxxxelementtoproof0"/>
        <w:numPr>
          <w:ilvl w:val="0"/>
          <w:numId w:val="38"/>
        </w:numPr>
        <w:spacing w:before="0" w:beforeAutospacing="0" w:after="0" w:afterAutospacing="0"/>
        <w:rPr>
          <w:rFonts w:ascii="Times New Roman" w:eastAsia="Times New Roman" w:hAnsi="Times New Roman" w:cs="Times New Roman"/>
          <w:color w:val="000000" w:themeColor="text1"/>
        </w:rPr>
      </w:pPr>
      <w:r w:rsidRPr="00F0244C">
        <w:rPr>
          <w:rFonts w:ascii="Times New Roman" w:eastAsia="Times New Roman" w:hAnsi="Times New Roman" w:cs="Times New Roman"/>
          <w:color w:val="000000" w:themeColor="text1"/>
        </w:rPr>
        <w:t>Member Outreach Committee Report- </w:t>
      </w:r>
    </w:p>
    <w:p w14:paraId="6DB3B708" w14:textId="77777777" w:rsidR="00F0244C" w:rsidRPr="00F0244C" w:rsidRDefault="00F0244C" w:rsidP="00F0244C">
      <w:pPr>
        <w:pStyle w:val="xxxxxmsonormal"/>
        <w:numPr>
          <w:ilvl w:val="0"/>
          <w:numId w:val="38"/>
        </w:numPr>
        <w:spacing w:before="0" w:beforeAutospacing="0" w:after="0" w:afterAutospacing="0"/>
        <w:rPr>
          <w:rFonts w:ascii="Times New Roman" w:eastAsia="Times New Roman" w:hAnsi="Times New Roman" w:cs="Times New Roman"/>
          <w:color w:val="000000" w:themeColor="text1"/>
        </w:rPr>
      </w:pPr>
      <w:r w:rsidRPr="00F0244C">
        <w:rPr>
          <w:rFonts w:ascii="Times New Roman" w:eastAsia="Times New Roman" w:hAnsi="Times New Roman" w:cs="Times New Roman"/>
          <w:color w:val="000000" w:themeColor="text1"/>
        </w:rPr>
        <w:t>By Law Committee Report-</w:t>
      </w:r>
    </w:p>
    <w:p w14:paraId="22819E9A" w14:textId="77777777" w:rsidR="00F0244C" w:rsidRPr="00F0244C" w:rsidRDefault="00F0244C" w:rsidP="00F0244C">
      <w:pPr>
        <w:pStyle w:val="xxxxxmsonormal"/>
        <w:numPr>
          <w:ilvl w:val="0"/>
          <w:numId w:val="38"/>
        </w:numPr>
        <w:spacing w:before="0" w:beforeAutospacing="0" w:after="0" w:afterAutospacing="0"/>
        <w:rPr>
          <w:rFonts w:ascii="Times New Roman" w:eastAsia="Times New Roman" w:hAnsi="Times New Roman" w:cs="Times New Roman"/>
          <w:color w:val="000000" w:themeColor="text1"/>
        </w:rPr>
      </w:pPr>
      <w:r w:rsidRPr="00F0244C">
        <w:rPr>
          <w:rFonts w:ascii="Times New Roman" w:eastAsia="Times New Roman" w:hAnsi="Times New Roman" w:cs="Times New Roman"/>
          <w:color w:val="000000" w:themeColor="text1"/>
        </w:rPr>
        <w:t xml:space="preserve">Grievance Committee Report </w:t>
      </w:r>
    </w:p>
    <w:p w14:paraId="06783769" w14:textId="7914BFB6" w:rsidR="00796F30" w:rsidRPr="00C324CB" w:rsidRDefault="00CF2821" w:rsidP="008C09CF">
      <w:pPr>
        <w:spacing w:before="100" w:beforeAutospacing="1" w:after="100" w:afterAutospacing="1" w:line="240" w:lineRule="auto"/>
        <w:rPr>
          <w:rStyle w:val="eop"/>
          <w:rFonts w:ascii="Times New Roman" w:hAnsi="Times New Roman" w:cs="Times New Roman"/>
        </w:rPr>
      </w:pPr>
      <w:r w:rsidRPr="00C324CB">
        <w:rPr>
          <w:rStyle w:val="normaltextrun"/>
          <w:rFonts w:ascii="Times New Roman" w:hAnsi="Times New Roman" w:cs="Times New Roman"/>
          <w:u w:val="single"/>
        </w:rPr>
        <w:t>S</w:t>
      </w:r>
      <w:r w:rsidR="00796F30" w:rsidRPr="00C324CB">
        <w:rPr>
          <w:rStyle w:val="normaltextrun"/>
          <w:rFonts w:ascii="Times New Roman" w:hAnsi="Times New Roman" w:cs="Times New Roman"/>
          <w:u w:val="single"/>
        </w:rPr>
        <w:t>tanding Committee Reports </w:t>
      </w:r>
      <w:r w:rsidR="00796F30" w:rsidRPr="00C324CB">
        <w:rPr>
          <w:rStyle w:val="eop"/>
          <w:rFonts w:ascii="Times New Roman" w:hAnsi="Times New Roman" w:cs="Times New Roman"/>
        </w:rPr>
        <w:t xml:space="preserve">  </w:t>
      </w:r>
    </w:p>
    <w:p w14:paraId="4CF27ACE" w14:textId="77777777" w:rsidR="00796F30" w:rsidRPr="00C324CB" w:rsidRDefault="00796F30" w:rsidP="00796F30">
      <w:pPr>
        <w:pStyle w:val="paragraph"/>
        <w:numPr>
          <w:ilvl w:val="0"/>
          <w:numId w:val="1"/>
        </w:numPr>
        <w:ind w:left="720"/>
        <w:rPr>
          <w:rFonts w:eastAsiaTheme="minorEastAsia"/>
          <w:sz w:val="22"/>
          <w:szCs w:val="22"/>
        </w:rPr>
      </w:pPr>
      <w:r w:rsidRPr="00C324CB">
        <w:rPr>
          <w:sz w:val="22"/>
          <w:szCs w:val="22"/>
          <w:u w:val="single"/>
        </w:rPr>
        <w:t>Member Outreach Committee Report:</w:t>
      </w:r>
      <w:r w:rsidRPr="00C324CB">
        <w:rPr>
          <w:sz w:val="22"/>
          <w:szCs w:val="22"/>
        </w:rPr>
        <w:t xml:space="preserve"> ​No report  </w:t>
      </w:r>
    </w:p>
    <w:p w14:paraId="0D5E0B81" w14:textId="1FFE6ABA" w:rsidR="00796F30" w:rsidRPr="00C324CB" w:rsidRDefault="00796F30" w:rsidP="00796F30">
      <w:pPr>
        <w:pStyle w:val="paragraph"/>
        <w:numPr>
          <w:ilvl w:val="0"/>
          <w:numId w:val="1"/>
        </w:numPr>
        <w:ind w:left="720"/>
        <w:contextualSpacing/>
        <w:textAlignment w:val="baseline"/>
        <w:rPr>
          <w:sz w:val="22"/>
          <w:szCs w:val="22"/>
        </w:rPr>
      </w:pPr>
      <w:r w:rsidRPr="00C324CB">
        <w:rPr>
          <w:sz w:val="22"/>
          <w:szCs w:val="22"/>
          <w:u w:val="single"/>
        </w:rPr>
        <w:t>By Law Committee Report</w:t>
      </w:r>
      <w:r w:rsidRPr="00C324CB">
        <w:rPr>
          <w:sz w:val="22"/>
          <w:szCs w:val="22"/>
        </w:rPr>
        <w:t xml:space="preserve"> – </w:t>
      </w:r>
      <w:r w:rsidR="00BB5B56" w:rsidRPr="00C324CB">
        <w:rPr>
          <w:sz w:val="22"/>
          <w:szCs w:val="22"/>
        </w:rPr>
        <w:t xml:space="preserve">No report </w:t>
      </w:r>
    </w:p>
    <w:p w14:paraId="6BEBFF18" w14:textId="77777777" w:rsidR="00796F30" w:rsidRPr="00C324CB" w:rsidRDefault="00796F30" w:rsidP="00796F30">
      <w:pPr>
        <w:pStyle w:val="ListParagraph"/>
        <w:numPr>
          <w:ilvl w:val="0"/>
          <w:numId w:val="1"/>
        </w:num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</w:rPr>
      </w:pPr>
      <w:r w:rsidRPr="00C324CB">
        <w:rPr>
          <w:rFonts w:ascii="Times New Roman" w:eastAsia="Times New Roman" w:hAnsi="Times New Roman" w:cs="Times New Roman"/>
          <w:u w:val="single"/>
        </w:rPr>
        <w:t>Grievance Committee Report</w:t>
      </w:r>
      <w:r w:rsidRPr="00C324CB">
        <w:rPr>
          <w:rFonts w:ascii="Times New Roman" w:eastAsia="Times New Roman" w:hAnsi="Times New Roman" w:cs="Times New Roman"/>
        </w:rPr>
        <w:t xml:space="preserve"> – No report </w:t>
      </w:r>
    </w:p>
    <w:p w14:paraId="57A63481" w14:textId="77777777" w:rsidR="00796F30" w:rsidRPr="00C324CB" w:rsidRDefault="00796F30" w:rsidP="00796F30">
      <w:pPr>
        <w:pStyle w:val="paragraph"/>
        <w:numPr>
          <w:ilvl w:val="0"/>
          <w:numId w:val="1"/>
        </w:numPr>
        <w:spacing w:before="0" w:beforeAutospacing="0" w:after="0" w:afterAutospacing="0"/>
        <w:ind w:left="720"/>
        <w:rPr>
          <w:rFonts w:eastAsiaTheme="minorEastAsia"/>
          <w:sz w:val="22"/>
          <w:szCs w:val="22"/>
        </w:rPr>
      </w:pPr>
      <w:r w:rsidRPr="00C324CB">
        <w:rPr>
          <w:rStyle w:val="normaltextrun"/>
          <w:sz w:val="22"/>
          <w:szCs w:val="22"/>
          <w:u w:val="single"/>
        </w:rPr>
        <w:t>Business Committee:</w:t>
      </w:r>
      <w:r w:rsidRPr="00C324CB">
        <w:rPr>
          <w:sz w:val="22"/>
          <w:szCs w:val="22"/>
        </w:rPr>
        <w:t xml:space="preserve"> No report  </w:t>
      </w:r>
    </w:p>
    <w:p w14:paraId="3B60DCE3" w14:textId="32BBA8CD" w:rsidR="00A40CEE" w:rsidRPr="00C324CB" w:rsidRDefault="00796F30" w:rsidP="00A40CEE">
      <w:pPr>
        <w:pStyle w:val="paragraph"/>
        <w:numPr>
          <w:ilvl w:val="0"/>
          <w:numId w:val="1"/>
        </w:numPr>
        <w:spacing w:before="0" w:beforeAutospacing="0" w:after="0" w:afterAutospacing="0"/>
        <w:ind w:left="720"/>
        <w:contextualSpacing/>
        <w:rPr>
          <w:sz w:val="22"/>
          <w:szCs w:val="22"/>
        </w:rPr>
      </w:pPr>
      <w:r w:rsidRPr="00C324CB">
        <w:rPr>
          <w:rStyle w:val="normaltextrun"/>
          <w:sz w:val="22"/>
          <w:szCs w:val="22"/>
          <w:u w:val="single"/>
        </w:rPr>
        <w:t>Employee Assistance Program</w:t>
      </w:r>
      <w:r w:rsidRPr="00C324CB">
        <w:rPr>
          <w:rStyle w:val="normaltextrun"/>
          <w:sz w:val="22"/>
          <w:szCs w:val="22"/>
        </w:rPr>
        <w:t>:</w:t>
      </w:r>
      <w:r w:rsidRPr="00C324CB">
        <w:rPr>
          <w:rStyle w:val="apple-converted-space"/>
          <w:sz w:val="22"/>
          <w:szCs w:val="22"/>
        </w:rPr>
        <w:t> </w:t>
      </w:r>
      <w:r w:rsidR="00BB5B56" w:rsidRPr="00C324CB">
        <w:rPr>
          <w:rStyle w:val="apple-converted-space"/>
          <w:sz w:val="22"/>
          <w:szCs w:val="22"/>
        </w:rPr>
        <w:t xml:space="preserve">No report </w:t>
      </w:r>
    </w:p>
    <w:p w14:paraId="7A89EEE6" w14:textId="4D1AAF0E" w:rsidR="001D0299" w:rsidRPr="00C324CB" w:rsidRDefault="00796F30" w:rsidP="00796F30">
      <w:pPr>
        <w:pStyle w:val="paragraph"/>
        <w:numPr>
          <w:ilvl w:val="0"/>
          <w:numId w:val="1"/>
        </w:numPr>
        <w:spacing w:before="0" w:beforeAutospacing="0" w:after="0" w:afterAutospacing="0"/>
        <w:ind w:left="720"/>
        <w:contextualSpacing/>
        <w:rPr>
          <w:rStyle w:val="normaltextrun"/>
          <w:sz w:val="22"/>
          <w:szCs w:val="22"/>
        </w:rPr>
      </w:pPr>
      <w:r w:rsidRPr="00C324CB">
        <w:rPr>
          <w:rStyle w:val="normaltextrun"/>
          <w:sz w:val="22"/>
          <w:szCs w:val="22"/>
          <w:u w:val="single"/>
        </w:rPr>
        <w:t>All-University Traffic Committee:</w:t>
      </w:r>
      <w:r w:rsidRPr="00C324CB">
        <w:rPr>
          <w:rStyle w:val="normaltextrun"/>
          <w:sz w:val="22"/>
          <w:szCs w:val="22"/>
        </w:rPr>
        <w:t xml:space="preserve">  </w:t>
      </w:r>
      <w:r w:rsidR="00382671">
        <w:rPr>
          <w:rStyle w:val="normaltextrun"/>
          <w:sz w:val="22"/>
          <w:szCs w:val="22"/>
        </w:rPr>
        <w:t xml:space="preserve">No report </w:t>
      </w:r>
    </w:p>
    <w:p w14:paraId="183DC323" w14:textId="38F0E5C5" w:rsidR="00796F30" w:rsidRPr="00C324CB" w:rsidRDefault="00796F30" w:rsidP="00796F30">
      <w:pPr>
        <w:pStyle w:val="paragraph"/>
        <w:numPr>
          <w:ilvl w:val="0"/>
          <w:numId w:val="1"/>
        </w:numPr>
        <w:spacing w:before="0" w:beforeAutospacing="0" w:after="0" w:afterAutospacing="0"/>
        <w:ind w:left="720"/>
        <w:contextualSpacing/>
        <w:textAlignment w:val="baseline"/>
        <w:rPr>
          <w:rStyle w:val="eop"/>
          <w:sz w:val="22"/>
          <w:szCs w:val="22"/>
        </w:rPr>
      </w:pPr>
      <w:r w:rsidRPr="00C324CB">
        <w:rPr>
          <w:rStyle w:val="normaltextrun"/>
          <w:sz w:val="22"/>
          <w:szCs w:val="22"/>
          <w:u w:val="single"/>
        </w:rPr>
        <w:t>Other Committees:</w:t>
      </w:r>
      <w:r w:rsidRPr="00C324CB">
        <w:rPr>
          <w:rStyle w:val="apple-converted-space"/>
          <w:sz w:val="22"/>
          <w:szCs w:val="22"/>
        </w:rPr>
        <w:t> </w:t>
      </w:r>
      <w:r w:rsidRPr="00C324CB">
        <w:rPr>
          <w:rStyle w:val="eop"/>
          <w:sz w:val="22"/>
          <w:szCs w:val="22"/>
        </w:rPr>
        <w:t xml:space="preserve"> No report </w:t>
      </w:r>
    </w:p>
    <w:p w14:paraId="6D2E2BEA" w14:textId="77777777" w:rsidR="009D4FFC" w:rsidRPr="005A3E8F" w:rsidRDefault="009D4FFC" w:rsidP="00796F30">
      <w:pPr>
        <w:pStyle w:val="paragraph"/>
        <w:spacing w:before="0" w:beforeAutospacing="0" w:after="0" w:afterAutospacing="0"/>
        <w:contextualSpacing/>
        <w:textAlignment w:val="baseline"/>
        <w:rPr>
          <w:rStyle w:val="normaltextrun"/>
          <w:b/>
          <w:bCs/>
          <w:color w:val="FF0000"/>
          <w:sz w:val="22"/>
          <w:szCs w:val="22"/>
        </w:rPr>
      </w:pPr>
    </w:p>
    <w:p w14:paraId="3D1EDEC0" w14:textId="31B21510" w:rsidR="00796F30" w:rsidRPr="000E5E06" w:rsidRDefault="00796F30" w:rsidP="00796F30">
      <w:pPr>
        <w:pStyle w:val="paragraph"/>
        <w:spacing w:before="0" w:beforeAutospacing="0" w:after="0" w:afterAutospacing="0"/>
        <w:contextualSpacing/>
        <w:textAlignment w:val="baseline"/>
        <w:rPr>
          <w:rStyle w:val="eop"/>
          <w:sz w:val="22"/>
          <w:szCs w:val="22"/>
        </w:rPr>
      </w:pPr>
      <w:r w:rsidRPr="000E5E06">
        <w:rPr>
          <w:rStyle w:val="normaltextrun"/>
          <w:b/>
          <w:bCs/>
          <w:sz w:val="22"/>
          <w:szCs w:val="22"/>
        </w:rPr>
        <w:t>ADJOURNMENT</w:t>
      </w:r>
      <w:r w:rsidRPr="000E5E06">
        <w:rPr>
          <w:rStyle w:val="eop"/>
          <w:sz w:val="22"/>
          <w:szCs w:val="22"/>
        </w:rPr>
        <w:t> </w:t>
      </w:r>
    </w:p>
    <w:p w14:paraId="64545300" w14:textId="17FF6CF2" w:rsidR="00796F30" w:rsidRPr="000E5E06" w:rsidRDefault="00796F30" w:rsidP="00796F30">
      <w:pPr>
        <w:pStyle w:val="paragraph"/>
        <w:spacing w:before="0" w:beforeAutospacing="0" w:after="0" w:afterAutospacing="0"/>
        <w:textAlignment w:val="baseline"/>
        <w:rPr>
          <w:sz w:val="22"/>
          <w:szCs w:val="22"/>
        </w:rPr>
      </w:pPr>
      <w:r w:rsidRPr="000E5E06">
        <w:rPr>
          <w:rStyle w:val="normaltextrun"/>
          <w:b/>
          <w:bCs/>
          <w:sz w:val="22"/>
          <w:szCs w:val="22"/>
        </w:rPr>
        <w:t xml:space="preserve">MOTION by </w:t>
      </w:r>
      <w:r w:rsidR="00A13EBB" w:rsidRPr="000E5E06">
        <w:rPr>
          <w:rStyle w:val="normaltextrun"/>
          <w:b/>
          <w:bCs/>
          <w:sz w:val="22"/>
          <w:szCs w:val="22"/>
        </w:rPr>
        <w:t xml:space="preserve">Director </w:t>
      </w:r>
      <w:r w:rsidR="00267EB5">
        <w:rPr>
          <w:rStyle w:val="normaltextrun"/>
          <w:b/>
          <w:bCs/>
          <w:sz w:val="22"/>
          <w:szCs w:val="22"/>
        </w:rPr>
        <w:t xml:space="preserve">Hazzard </w:t>
      </w:r>
      <w:r w:rsidR="0058224A" w:rsidRPr="000E5E06">
        <w:rPr>
          <w:rStyle w:val="normaltextrun"/>
          <w:b/>
          <w:bCs/>
          <w:sz w:val="22"/>
          <w:szCs w:val="22"/>
        </w:rPr>
        <w:t xml:space="preserve">and </w:t>
      </w:r>
      <w:r w:rsidRPr="000E5E06">
        <w:rPr>
          <w:rStyle w:val="apple-converted-space"/>
          <w:b/>
          <w:bCs/>
          <w:sz w:val="22"/>
          <w:szCs w:val="22"/>
        </w:rPr>
        <w:t>t</w:t>
      </w:r>
      <w:r w:rsidRPr="000E5E06">
        <w:rPr>
          <w:rStyle w:val="normaltextrun"/>
          <w:b/>
          <w:bCs/>
          <w:sz w:val="22"/>
          <w:szCs w:val="22"/>
        </w:rPr>
        <w:t>o adjourn the meeting;</w:t>
      </w:r>
      <w:r w:rsidRPr="000E5E06">
        <w:rPr>
          <w:rStyle w:val="apple-converted-space"/>
          <w:b/>
          <w:bCs/>
          <w:sz w:val="22"/>
          <w:szCs w:val="22"/>
        </w:rPr>
        <w:t> </w:t>
      </w:r>
      <w:r w:rsidRPr="000E5E06">
        <w:rPr>
          <w:rStyle w:val="normaltextrun"/>
          <w:b/>
          <w:bCs/>
          <w:sz w:val="22"/>
          <w:szCs w:val="22"/>
        </w:rPr>
        <w:t>seconded by</w:t>
      </w:r>
      <w:r w:rsidR="00DF7A30">
        <w:rPr>
          <w:rStyle w:val="normaltextrun"/>
          <w:b/>
          <w:bCs/>
          <w:sz w:val="22"/>
          <w:szCs w:val="22"/>
        </w:rPr>
        <w:t xml:space="preserve"> </w:t>
      </w:r>
      <w:r w:rsidR="00267EB5">
        <w:rPr>
          <w:rStyle w:val="normaltextrun"/>
          <w:b/>
          <w:bCs/>
          <w:sz w:val="22"/>
          <w:szCs w:val="22"/>
        </w:rPr>
        <w:t xml:space="preserve">Corresponding Secretary Brown </w:t>
      </w:r>
      <w:r w:rsidR="00DF7A30">
        <w:rPr>
          <w:rStyle w:val="normaltextrun"/>
          <w:b/>
          <w:bCs/>
          <w:sz w:val="22"/>
          <w:szCs w:val="22"/>
        </w:rPr>
        <w:t xml:space="preserve">Director </w:t>
      </w:r>
      <w:r w:rsidR="00E1067F">
        <w:rPr>
          <w:rStyle w:val="normaltextrun"/>
          <w:b/>
          <w:bCs/>
          <w:sz w:val="22"/>
          <w:szCs w:val="22"/>
        </w:rPr>
        <w:t xml:space="preserve">Fortino </w:t>
      </w:r>
      <w:r w:rsidRPr="000E5E06">
        <w:rPr>
          <w:rStyle w:val="apple-converted-space"/>
          <w:b/>
          <w:bCs/>
          <w:sz w:val="22"/>
          <w:szCs w:val="22"/>
        </w:rPr>
        <w:t xml:space="preserve">motion </w:t>
      </w:r>
      <w:r w:rsidRPr="000E5E06">
        <w:rPr>
          <w:rStyle w:val="normaltextrun"/>
          <w:b/>
          <w:bCs/>
          <w:sz w:val="22"/>
          <w:szCs w:val="22"/>
        </w:rPr>
        <w:t>approved without dissent. Meeting adjourned at</w:t>
      </w:r>
      <w:r w:rsidRPr="000E5E06">
        <w:rPr>
          <w:rStyle w:val="apple-converted-space"/>
          <w:b/>
          <w:bCs/>
          <w:sz w:val="22"/>
          <w:szCs w:val="22"/>
        </w:rPr>
        <w:t> </w:t>
      </w:r>
      <w:r w:rsidR="007D6F76" w:rsidRPr="000E5E06">
        <w:rPr>
          <w:rStyle w:val="apple-converted-space"/>
          <w:b/>
          <w:bCs/>
          <w:sz w:val="22"/>
          <w:szCs w:val="22"/>
        </w:rPr>
        <w:t>1:</w:t>
      </w:r>
      <w:r w:rsidR="00267EB5">
        <w:rPr>
          <w:rStyle w:val="apple-converted-space"/>
          <w:b/>
          <w:bCs/>
          <w:sz w:val="22"/>
          <w:szCs w:val="22"/>
        </w:rPr>
        <w:t>11</w:t>
      </w:r>
      <w:r w:rsidRPr="000E5E06">
        <w:rPr>
          <w:rStyle w:val="apple-converted-space"/>
          <w:b/>
          <w:bCs/>
          <w:sz w:val="22"/>
          <w:szCs w:val="22"/>
        </w:rPr>
        <w:t xml:space="preserve"> PM</w:t>
      </w:r>
      <w:r w:rsidRPr="000E5E06">
        <w:rPr>
          <w:rStyle w:val="normaltextrun"/>
          <w:b/>
          <w:bCs/>
          <w:sz w:val="22"/>
          <w:szCs w:val="22"/>
        </w:rPr>
        <w:t>.</w:t>
      </w:r>
      <w:r w:rsidRPr="000E5E06">
        <w:rPr>
          <w:rStyle w:val="eop"/>
          <w:sz w:val="22"/>
          <w:szCs w:val="22"/>
        </w:rPr>
        <w:t> </w:t>
      </w:r>
    </w:p>
    <w:p w14:paraId="12010C62" w14:textId="77777777" w:rsidR="00796F30" w:rsidRPr="00A87FF1" w:rsidRDefault="00796F30" w:rsidP="00796F30">
      <w:pPr>
        <w:pStyle w:val="paragraph"/>
        <w:spacing w:before="0" w:beforeAutospacing="0" w:after="0" w:afterAutospacing="0"/>
        <w:textAlignment w:val="baseline"/>
        <w:rPr>
          <w:rStyle w:val="normaltextrun"/>
          <w:color w:val="000000" w:themeColor="text1"/>
          <w:sz w:val="22"/>
          <w:szCs w:val="22"/>
        </w:rPr>
      </w:pPr>
    </w:p>
    <w:p w14:paraId="5E74F42C" w14:textId="29165A2A" w:rsidR="00796F30" w:rsidRDefault="00796F30" w:rsidP="000A6B99">
      <w:pPr>
        <w:pStyle w:val="paragraph"/>
        <w:spacing w:before="0" w:beforeAutospacing="0" w:after="0" w:afterAutospacing="0"/>
        <w:textAlignment w:val="baseline"/>
        <w:rPr>
          <w:rStyle w:val="normaltextrun"/>
          <w:color w:val="000000" w:themeColor="text1"/>
        </w:rPr>
      </w:pPr>
      <w:r w:rsidRPr="00A87FF1">
        <w:rPr>
          <w:rStyle w:val="normaltextrun"/>
          <w:color w:val="000000" w:themeColor="text1"/>
          <w:sz w:val="22"/>
          <w:szCs w:val="22"/>
        </w:rPr>
        <w:t>Meeting minutes respectfully recorded by Kathleen Deneau, APSA Recording Secretary</w:t>
      </w:r>
      <w:r w:rsidR="00CC7B30" w:rsidRPr="00A87FF1">
        <w:rPr>
          <w:rStyle w:val="normaltextrun"/>
          <w:color w:val="000000" w:themeColor="text1"/>
          <w:sz w:val="22"/>
          <w:szCs w:val="22"/>
        </w:rPr>
        <w:t xml:space="preserve">. </w:t>
      </w:r>
    </w:p>
    <w:sectPr w:rsidR="00796F30" w:rsidSect="001972A9">
      <w:headerReference w:type="default" r:id="rId14"/>
      <w:footerReference w:type="default" r:id="rId15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052D6E" w14:textId="77777777" w:rsidR="00102512" w:rsidRDefault="00102512" w:rsidP="000F1562">
      <w:pPr>
        <w:spacing w:after="0" w:line="240" w:lineRule="auto"/>
      </w:pPr>
      <w:r>
        <w:separator/>
      </w:r>
    </w:p>
  </w:endnote>
  <w:endnote w:type="continuationSeparator" w:id="0">
    <w:p w14:paraId="44B2CE93" w14:textId="77777777" w:rsidR="00102512" w:rsidRDefault="00102512" w:rsidP="000F156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Times New Roman" w:hAnsi="Times New Roman" w:cs="Times New Roman"/>
      </w:rPr>
      <w:id w:val="134531574"/>
      <w:docPartObj>
        <w:docPartGallery w:val="Page Numbers (Bottom of Page)"/>
        <w:docPartUnique/>
      </w:docPartObj>
    </w:sdtPr>
    <w:sdtEndPr/>
    <w:sdtContent>
      <w:sdt>
        <w:sdtPr>
          <w:rPr>
            <w:rFonts w:ascii="Times New Roman" w:hAnsi="Times New Roman" w:cs="Times New Roman"/>
          </w:r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7CEA9CF9" w14:textId="51494C55" w:rsidR="00DB4347" w:rsidRPr="0038673C" w:rsidRDefault="00DB4347">
            <w:pPr>
              <w:pStyle w:val="Footer"/>
              <w:jc w:val="center"/>
              <w:rPr>
                <w:rFonts w:ascii="Times New Roman" w:hAnsi="Times New Roman" w:cs="Times New Roman"/>
              </w:rPr>
            </w:pPr>
            <w:r w:rsidRPr="0038673C">
              <w:rPr>
                <w:rFonts w:ascii="Times New Roman" w:hAnsi="Times New Roman" w:cs="Times New Roman"/>
              </w:rPr>
              <w:t xml:space="preserve">Page </w:t>
            </w:r>
            <w:r w:rsidRPr="0038673C">
              <w:rPr>
                <w:rFonts w:ascii="Times New Roman" w:hAnsi="Times New Roman" w:cs="Times New Roman"/>
                <w:b/>
                <w:bCs/>
              </w:rPr>
              <w:fldChar w:fldCharType="begin"/>
            </w:r>
            <w:r w:rsidRPr="0038673C">
              <w:rPr>
                <w:rFonts w:ascii="Times New Roman" w:hAnsi="Times New Roman" w:cs="Times New Roman"/>
                <w:b/>
                <w:bCs/>
              </w:rPr>
              <w:instrText xml:space="preserve"> PAGE </w:instrText>
            </w:r>
            <w:r w:rsidRPr="0038673C">
              <w:rPr>
                <w:rFonts w:ascii="Times New Roman" w:hAnsi="Times New Roman" w:cs="Times New Roman"/>
                <w:b/>
                <w:bCs/>
              </w:rPr>
              <w:fldChar w:fldCharType="separate"/>
            </w:r>
            <w:r w:rsidRPr="0038673C">
              <w:rPr>
                <w:rFonts w:ascii="Times New Roman" w:hAnsi="Times New Roman" w:cs="Times New Roman"/>
                <w:b/>
                <w:bCs/>
                <w:noProof/>
              </w:rPr>
              <w:t>2</w:t>
            </w:r>
            <w:r w:rsidRPr="0038673C">
              <w:rPr>
                <w:rFonts w:ascii="Times New Roman" w:hAnsi="Times New Roman" w:cs="Times New Roman"/>
                <w:b/>
                <w:bCs/>
              </w:rPr>
              <w:fldChar w:fldCharType="end"/>
            </w:r>
            <w:r w:rsidRPr="0038673C">
              <w:rPr>
                <w:rFonts w:ascii="Times New Roman" w:hAnsi="Times New Roman" w:cs="Times New Roman"/>
              </w:rPr>
              <w:t xml:space="preserve"> of </w:t>
            </w:r>
            <w:r w:rsidRPr="0038673C">
              <w:rPr>
                <w:rFonts w:ascii="Times New Roman" w:hAnsi="Times New Roman" w:cs="Times New Roman"/>
                <w:b/>
                <w:bCs/>
              </w:rPr>
              <w:fldChar w:fldCharType="begin"/>
            </w:r>
            <w:r w:rsidRPr="0038673C">
              <w:rPr>
                <w:rFonts w:ascii="Times New Roman" w:hAnsi="Times New Roman" w:cs="Times New Roman"/>
                <w:b/>
                <w:bCs/>
              </w:rPr>
              <w:instrText xml:space="preserve"> NUMPAGES  </w:instrText>
            </w:r>
            <w:r w:rsidRPr="0038673C">
              <w:rPr>
                <w:rFonts w:ascii="Times New Roman" w:hAnsi="Times New Roman" w:cs="Times New Roman"/>
                <w:b/>
                <w:bCs/>
              </w:rPr>
              <w:fldChar w:fldCharType="separate"/>
            </w:r>
            <w:r w:rsidRPr="0038673C">
              <w:rPr>
                <w:rFonts w:ascii="Times New Roman" w:hAnsi="Times New Roman" w:cs="Times New Roman"/>
                <w:b/>
                <w:bCs/>
                <w:noProof/>
              </w:rPr>
              <w:t>2</w:t>
            </w:r>
            <w:r w:rsidRPr="0038673C">
              <w:rPr>
                <w:rFonts w:ascii="Times New Roman" w:hAnsi="Times New Roman" w:cs="Times New Roman"/>
                <w:b/>
                <w:bCs/>
              </w:rPr>
              <w:fldChar w:fldCharType="end"/>
            </w:r>
          </w:p>
        </w:sdtContent>
      </w:sdt>
    </w:sdtContent>
  </w:sdt>
  <w:p w14:paraId="3CF2D8B6" w14:textId="77777777" w:rsidR="0045749F" w:rsidRDefault="0045749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2CAC32" w14:textId="77777777" w:rsidR="00102512" w:rsidRDefault="00102512" w:rsidP="000F1562">
      <w:pPr>
        <w:spacing w:after="0" w:line="240" w:lineRule="auto"/>
      </w:pPr>
      <w:r>
        <w:separator/>
      </w:r>
    </w:p>
  </w:footnote>
  <w:footnote w:type="continuationSeparator" w:id="0">
    <w:p w14:paraId="161610E6" w14:textId="77777777" w:rsidR="00102512" w:rsidRDefault="00102512" w:rsidP="000F156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909BD8" w14:textId="5DF62086" w:rsidR="00DB4347" w:rsidRPr="0038673C" w:rsidRDefault="00DB4347">
    <w:pPr>
      <w:pStyle w:val="Header"/>
      <w:rPr>
        <w:rFonts w:ascii="Times New Roman" w:hAnsi="Times New Roman" w:cs="Times New Roman"/>
      </w:rPr>
    </w:pPr>
    <w:r w:rsidRPr="0038673C">
      <w:rPr>
        <w:rFonts w:ascii="Times New Roman" w:hAnsi="Times New Roman" w:cs="Times New Roman"/>
      </w:rPr>
      <w:t xml:space="preserve">Tuesday, </w:t>
    </w:r>
    <w:r w:rsidR="00877133">
      <w:rPr>
        <w:rFonts w:ascii="Times New Roman" w:hAnsi="Times New Roman" w:cs="Times New Roman"/>
      </w:rPr>
      <w:t xml:space="preserve">May 9, </w:t>
    </w:r>
    <w:r w:rsidRPr="0038673C">
      <w:rPr>
        <w:rFonts w:ascii="Times New Roman" w:hAnsi="Times New Roman" w:cs="Times New Roman"/>
      </w:rPr>
      <w:t>2023</w:t>
    </w:r>
  </w:p>
  <w:p w14:paraId="14A211D3" w14:textId="0DBE1349" w:rsidR="00653160" w:rsidRDefault="0065316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6305CC"/>
    <w:multiLevelType w:val="multilevel"/>
    <w:tmpl w:val="43AECD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39359F3"/>
    <w:multiLevelType w:val="hybridMultilevel"/>
    <w:tmpl w:val="BD9A3B4A"/>
    <w:lvl w:ilvl="0" w:tplc="FFFFFFFF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197A64"/>
    <w:multiLevelType w:val="hybridMultilevel"/>
    <w:tmpl w:val="48D0DC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D8169A"/>
    <w:multiLevelType w:val="hybridMultilevel"/>
    <w:tmpl w:val="5C92B0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38147D"/>
    <w:multiLevelType w:val="hybridMultilevel"/>
    <w:tmpl w:val="8434385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26C6F52"/>
    <w:multiLevelType w:val="hybridMultilevel"/>
    <w:tmpl w:val="20803B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72638D3"/>
    <w:multiLevelType w:val="hybridMultilevel"/>
    <w:tmpl w:val="20A49BD4"/>
    <w:lvl w:ilvl="0" w:tplc="FFFFFFFF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7B82B34"/>
    <w:multiLevelType w:val="hybridMultilevel"/>
    <w:tmpl w:val="3F5E55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1D21FC"/>
    <w:multiLevelType w:val="hybridMultilevel"/>
    <w:tmpl w:val="EBCCB1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9B01DC5"/>
    <w:multiLevelType w:val="multilevel"/>
    <w:tmpl w:val="76A884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1C627FA2"/>
    <w:multiLevelType w:val="multilevel"/>
    <w:tmpl w:val="7194D7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20F10451"/>
    <w:multiLevelType w:val="multilevel"/>
    <w:tmpl w:val="7B7A5C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22F66CB5"/>
    <w:multiLevelType w:val="multilevel"/>
    <w:tmpl w:val="31C4AF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23482A0A"/>
    <w:multiLevelType w:val="multilevel"/>
    <w:tmpl w:val="10B8A8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247A0C2C"/>
    <w:multiLevelType w:val="multilevel"/>
    <w:tmpl w:val="6C8CAA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2A6949BC"/>
    <w:multiLevelType w:val="multilevel"/>
    <w:tmpl w:val="F6E8D7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2D8D2D20"/>
    <w:multiLevelType w:val="hybridMultilevel"/>
    <w:tmpl w:val="03CAC7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E7B556B"/>
    <w:multiLevelType w:val="multilevel"/>
    <w:tmpl w:val="660C60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" w15:restartNumberingAfterBreak="0">
    <w:nsid w:val="30CE04D2"/>
    <w:multiLevelType w:val="hybridMultilevel"/>
    <w:tmpl w:val="35BCC9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2813788"/>
    <w:multiLevelType w:val="hybridMultilevel"/>
    <w:tmpl w:val="3DC0658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33F57003"/>
    <w:multiLevelType w:val="multilevel"/>
    <w:tmpl w:val="ED6009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381D0130"/>
    <w:multiLevelType w:val="hybridMultilevel"/>
    <w:tmpl w:val="7F148614"/>
    <w:lvl w:ilvl="0" w:tplc="41FCE36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8D20B6A"/>
    <w:multiLevelType w:val="hybridMultilevel"/>
    <w:tmpl w:val="3FCA8E7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3BD053B3"/>
    <w:multiLevelType w:val="hybridMultilevel"/>
    <w:tmpl w:val="5D2264A2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90CE110">
      <w:numFmt w:val="bullet"/>
      <w:lvlText w:val="-"/>
      <w:lvlJc w:val="left"/>
      <w:pPr>
        <w:ind w:left="2160" w:hanging="360"/>
      </w:pPr>
      <w:rPr>
        <w:rFonts w:ascii="Times New Roman" w:eastAsiaTheme="minorHAnsi" w:hAnsi="Times New Roman" w:cs="Times New Roman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C15435F"/>
    <w:multiLevelType w:val="multilevel"/>
    <w:tmpl w:val="AE4E5F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3C431FC2"/>
    <w:multiLevelType w:val="multilevel"/>
    <w:tmpl w:val="F9D4C5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" w15:restartNumberingAfterBreak="0">
    <w:nsid w:val="3F265D06"/>
    <w:multiLevelType w:val="multilevel"/>
    <w:tmpl w:val="D2128C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7" w15:restartNumberingAfterBreak="0">
    <w:nsid w:val="3F927293"/>
    <w:multiLevelType w:val="multilevel"/>
    <w:tmpl w:val="6FA201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8" w15:restartNumberingAfterBreak="0">
    <w:nsid w:val="41C85D9A"/>
    <w:multiLevelType w:val="hybridMultilevel"/>
    <w:tmpl w:val="7150809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41CC7212"/>
    <w:multiLevelType w:val="multilevel"/>
    <w:tmpl w:val="D7DCC6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0" w15:restartNumberingAfterBreak="0">
    <w:nsid w:val="42EE5744"/>
    <w:multiLevelType w:val="hybridMultilevel"/>
    <w:tmpl w:val="A4AE5A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6FC6E2D"/>
    <w:multiLevelType w:val="multilevel"/>
    <w:tmpl w:val="243C71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2" w15:restartNumberingAfterBreak="0">
    <w:nsid w:val="47A5502D"/>
    <w:multiLevelType w:val="hybridMultilevel"/>
    <w:tmpl w:val="F87896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C726C10"/>
    <w:multiLevelType w:val="hybridMultilevel"/>
    <w:tmpl w:val="455C60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4F1779B3"/>
    <w:multiLevelType w:val="hybridMultilevel"/>
    <w:tmpl w:val="573293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26D76D6"/>
    <w:multiLevelType w:val="multilevel"/>
    <w:tmpl w:val="B30E993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61095381"/>
    <w:multiLevelType w:val="hybridMultilevel"/>
    <w:tmpl w:val="A63CB4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24E0FF9"/>
    <w:multiLevelType w:val="multilevel"/>
    <w:tmpl w:val="D590B2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8" w15:restartNumberingAfterBreak="0">
    <w:nsid w:val="62BE61F0"/>
    <w:multiLevelType w:val="multilevel"/>
    <w:tmpl w:val="0CB01F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9" w15:restartNumberingAfterBreak="0">
    <w:nsid w:val="65216C0E"/>
    <w:multiLevelType w:val="multilevel"/>
    <w:tmpl w:val="650608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0" w15:restartNumberingAfterBreak="0">
    <w:nsid w:val="65885B8D"/>
    <w:multiLevelType w:val="hybridMultilevel"/>
    <w:tmpl w:val="68A037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627461C"/>
    <w:multiLevelType w:val="hybridMultilevel"/>
    <w:tmpl w:val="A484F5A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2" w15:restartNumberingAfterBreak="0">
    <w:nsid w:val="68317371"/>
    <w:multiLevelType w:val="multilevel"/>
    <w:tmpl w:val="080284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3" w15:restartNumberingAfterBreak="0">
    <w:nsid w:val="733C0CC9"/>
    <w:multiLevelType w:val="multilevel"/>
    <w:tmpl w:val="7A4AEC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4" w15:restartNumberingAfterBreak="0">
    <w:nsid w:val="770429E2"/>
    <w:multiLevelType w:val="hybridMultilevel"/>
    <w:tmpl w:val="F26CE0C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5" w15:restartNumberingAfterBreak="0">
    <w:nsid w:val="77F40F49"/>
    <w:multiLevelType w:val="hybridMultilevel"/>
    <w:tmpl w:val="6DF85B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CC723F1"/>
    <w:multiLevelType w:val="multilevel"/>
    <w:tmpl w:val="3DC291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621692222">
    <w:abstractNumId w:val="35"/>
  </w:num>
  <w:num w:numId="2" w16cid:durableId="1185054511">
    <w:abstractNumId w:val="23"/>
  </w:num>
  <w:num w:numId="3" w16cid:durableId="633222084">
    <w:abstractNumId w:val="44"/>
  </w:num>
  <w:num w:numId="4" w16cid:durableId="1246652506">
    <w:abstractNumId w:val="19"/>
  </w:num>
  <w:num w:numId="5" w16cid:durableId="205609517">
    <w:abstractNumId w:val="22"/>
  </w:num>
  <w:num w:numId="6" w16cid:durableId="1808545975">
    <w:abstractNumId w:val="5"/>
  </w:num>
  <w:num w:numId="7" w16cid:durableId="1664699349">
    <w:abstractNumId w:val="41"/>
  </w:num>
  <w:num w:numId="8" w16cid:durableId="71857044">
    <w:abstractNumId w:val="45"/>
  </w:num>
  <w:num w:numId="9" w16cid:durableId="1260720209">
    <w:abstractNumId w:val="3"/>
  </w:num>
  <w:num w:numId="10" w16cid:durableId="263344495">
    <w:abstractNumId w:val="30"/>
  </w:num>
  <w:num w:numId="11" w16cid:durableId="917639520">
    <w:abstractNumId w:val="33"/>
  </w:num>
  <w:num w:numId="12" w16cid:durableId="2118866389">
    <w:abstractNumId w:val="18"/>
  </w:num>
  <w:num w:numId="13" w16cid:durableId="599727975">
    <w:abstractNumId w:val="43"/>
  </w:num>
  <w:num w:numId="14" w16cid:durableId="2069113034">
    <w:abstractNumId w:val="38"/>
  </w:num>
  <w:num w:numId="15" w16cid:durableId="1119106481">
    <w:abstractNumId w:val="46"/>
  </w:num>
  <w:num w:numId="16" w16cid:durableId="580062881">
    <w:abstractNumId w:val="15"/>
  </w:num>
  <w:num w:numId="17" w16cid:durableId="2020697137">
    <w:abstractNumId w:val="37"/>
  </w:num>
  <w:num w:numId="18" w16cid:durableId="1737779828">
    <w:abstractNumId w:val="11"/>
  </w:num>
  <w:num w:numId="19" w16cid:durableId="554776040">
    <w:abstractNumId w:val="21"/>
  </w:num>
  <w:num w:numId="20" w16cid:durableId="1148400565">
    <w:abstractNumId w:val="1"/>
  </w:num>
  <w:num w:numId="21" w16cid:durableId="1542135663">
    <w:abstractNumId w:val="0"/>
  </w:num>
  <w:num w:numId="22" w16cid:durableId="327830844">
    <w:abstractNumId w:val="27"/>
  </w:num>
  <w:num w:numId="23" w16cid:durableId="778259933">
    <w:abstractNumId w:val="20"/>
  </w:num>
  <w:num w:numId="24" w16cid:durableId="45103610">
    <w:abstractNumId w:val="29"/>
  </w:num>
  <w:num w:numId="25" w16cid:durableId="1620142833">
    <w:abstractNumId w:val="24"/>
  </w:num>
  <w:num w:numId="26" w16cid:durableId="1558513979">
    <w:abstractNumId w:val="10"/>
  </w:num>
  <w:num w:numId="27" w16cid:durableId="1912275243">
    <w:abstractNumId w:val="12"/>
  </w:num>
  <w:num w:numId="28" w16cid:durableId="1964076247">
    <w:abstractNumId w:val="13"/>
  </w:num>
  <w:num w:numId="29" w16cid:durableId="86007531">
    <w:abstractNumId w:val="17"/>
  </w:num>
  <w:num w:numId="30" w16cid:durableId="746535734">
    <w:abstractNumId w:val="2"/>
  </w:num>
  <w:num w:numId="31" w16cid:durableId="1125931920">
    <w:abstractNumId w:val="40"/>
  </w:num>
  <w:num w:numId="32" w16cid:durableId="289823081">
    <w:abstractNumId w:val="9"/>
  </w:num>
  <w:num w:numId="33" w16cid:durableId="1719158386">
    <w:abstractNumId w:val="39"/>
  </w:num>
  <w:num w:numId="34" w16cid:durableId="1732996308">
    <w:abstractNumId w:val="31"/>
  </w:num>
  <w:num w:numId="35" w16cid:durableId="1529836170">
    <w:abstractNumId w:val="25"/>
  </w:num>
  <w:num w:numId="36" w16cid:durableId="499925306">
    <w:abstractNumId w:val="14"/>
  </w:num>
  <w:num w:numId="37" w16cid:durableId="1040279444">
    <w:abstractNumId w:val="42"/>
  </w:num>
  <w:num w:numId="38" w16cid:durableId="207108001">
    <w:abstractNumId w:val="26"/>
  </w:num>
  <w:num w:numId="39" w16cid:durableId="1241872649">
    <w:abstractNumId w:val="7"/>
  </w:num>
  <w:num w:numId="40" w16cid:durableId="7484235">
    <w:abstractNumId w:val="6"/>
  </w:num>
  <w:num w:numId="41" w16cid:durableId="103693749">
    <w:abstractNumId w:val="32"/>
  </w:num>
  <w:num w:numId="42" w16cid:durableId="1584144005">
    <w:abstractNumId w:val="4"/>
  </w:num>
  <w:num w:numId="43" w16cid:durableId="1606039271">
    <w:abstractNumId w:val="16"/>
  </w:num>
  <w:num w:numId="44" w16cid:durableId="1230963757">
    <w:abstractNumId w:val="36"/>
  </w:num>
  <w:num w:numId="45" w16cid:durableId="653534905">
    <w:abstractNumId w:val="28"/>
  </w:num>
  <w:num w:numId="46" w16cid:durableId="132867324">
    <w:abstractNumId w:val="8"/>
  </w:num>
  <w:num w:numId="47" w16cid:durableId="410006835">
    <w:abstractNumId w:val="34"/>
  </w:num>
  <w:numIdMacAtCleanup w:val="1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8"/>
  <w:defaultTabStop w:val="36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zNzCytDC3sDS0sDBR0lEKTi0uzszPAykws6wFALfIv8stAAAA"/>
  </w:docVars>
  <w:rsids>
    <w:rsidRoot w:val="0072600E"/>
    <w:rsid w:val="000016BF"/>
    <w:rsid w:val="000016CE"/>
    <w:rsid w:val="00001D1F"/>
    <w:rsid w:val="00004B33"/>
    <w:rsid w:val="00005AC8"/>
    <w:rsid w:val="00007163"/>
    <w:rsid w:val="0001087E"/>
    <w:rsid w:val="00010AC7"/>
    <w:rsid w:val="0001176B"/>
    <w:rsid w:val="00011A59"/>
    <w:rsid w:val="00011F15"/>
    <w:rsid w:val="00012783"/>
    <w:rsid w:val="00013BE0"/>
    <w:rsid w:val="000141AA"/>
    <w:rsid w:val="0001431C"/>
    <w:rsid w:val="00015560"/>
    <w:rsid w:val="00015686"/>
    <w:rsid w:val="000173AE"/>
    <w:rsid w:val="00021209"/>
    <w:rsid w:val="00021430"/>
    <w:rsid w:val="000262F8"/>
    <w:rsid w:val="00026634"/>
    <w:rsid w:val="0002710E"/>
    <w:rsid w:val="00030016"/>
    <w:rsid w:val="000309F4"/>
    <w:rsid w:val="00030CF3"/>
    <w:rsid w:val="00031368"/>
    <w:rsid w:val="00031647"/>
    <w:rsid w:val="000320A1"/>
    <w:rsid w:val="000320BE"/>
    <w:rsid w:val="00032B28"/>
    <w:rsid w:val="00032B64"/>
    <w:rsid w:val="00032F51"/>
    <w:rsid w:val="00033DC4"/>
    <w:rsid w:val="0003474A"/>
    <w:rsid w:val="00034A30"/>
    <w:rsid w:val="000350F2"/>
    <w:rsid w:val="00035721"/>
    <w:rsid w:val="0003711A"/>
    <w:rsid w:val="000375B3"/>
    <w:rsid w:val="000413C1"/>
    <w:rsid w:val="00041CE6"/>
    <w:rsid w:val="0004273A"/>
    <w:rsid w:val="000430A5"/>
    <w:rsid w:val="000458B1"/>
    <w:rsid w:val="00045BB7"/>
    <w:rsid w:val="00052342"/>
    <w:rsid w:val="00052AB0"/>
    <w:rsid w:val="00053872"/>
    <w:rsid w:val="00053A4A"/>
    <w:rsid w:val="00056CA9"/>
    <w:rsid w:val="000578B3"/>
    <w:rsid w:val="0006039B"/>
    <w:rsid w:val="00061483"/>
    <w:rsid w:val="000619E7"/>
    <w:rsid w:val="00062832"/>
    <w:rsid w:val="00062E5C"/>
    <w:rsid w:val="000644CB"/>
    <w:rsid w:val="000657F4"/>
    <w:rsid w:val="00066572"/>
    <w:rsid w:val="000667CD"/>
    <w:rsid w:val="00066D65"/>
    <w:rsid w:val="0007003D"/>
    <w:rsid w:val="00070E2D"/>
    <w:rsid w:val="000718AF"/>
    <w:rsid w:val="0007313A"/>
    <w:rsid w:val="00073684"/>
    <w:rsid w:val="00073CEF"/>
    <w:rsid w:val="00073F39"/>
    <w:rsid w:val="00075347"/>
    <w:rsid w:val="00075632"/>
    <w:rsid w:val="000757D6"/>
    <w:rsid w:val="00076BDB"/>
    <w:rsid w:val="00076C31"/>
    <w:rsid w:val="00076EB7"/>
    <w:rsid w:val="00077907"/>
    <w:rsid w:val="00080158"/>
    <w:rsid w:val="00082A63"/>
    <w:rsid w:val="00082FAA"/>
    <w:rsid w:val="000831CC"/>
    <w:rsid w:val="0008327D"/>
    <w:rsid w:val="00083F2B"/>
    <w:rsid w:val="000841B5"/>
    <w:rsid w:val="00085698"/>
    <w:rsid w:val="000856B0"/>
    <w:rsid w:val="00086BFA"/>
    <w:rsid w:val="00090028"/>
    <w:rsid w:val="00091696"/>
    <w:rsid w:val="00092E1B"/>
    <w:rsid w:val="000940F2"/>
    <w:rsid w:val="00095138"/>
    <w:rsid w:val="00095A0C"/>
    <w:rsid w:val="00095CEB"/>
    <w:rsid w:val="000A03FA"/>
    <w:rsid w:val="000A0802"/>
    <w:rsid w:val="000A0A79"/>
    <w:rsid w:val="000A20C6"/>
    <w:rsid w:val="000A23EC"/>
    <w:rsid w:val="000A2ADD"/>
    <w:rsid w:val="000A349F"/>
    <w:rsid w:val="000A4172"/>
    <w:rsid w:val="000A6B7B"/>
    <w:rsid w:val="000A6B99"/>
    <w:rsid w:val="000B0119"/>
    <w:rsid w:val="000B08E2"/>
    <w:rsid w:val="000B2367"/>
    <w:rsid w:val="000B2806"/>
    <w:rsid w:val="000B2D95"/>
    <w:rsid w:val="000B3556"/>
    <w:rsid w:val="000B3FC1"/>
    <w:rsid w:val="000B3FFA"/>
    <w:rsid w:val="000B47BD"/>
    <w:rsid w:val="000B5177"/>
    <w:rsid w:val="000B66D1"/>
    <w:rsid w:val="000B6F3D"/>
    <w:rsid w:val="000C1885"/>
    <w:rsid w:val="000C1891"/>
    <w:rsid w:val="000C1B63"/>
    <w:rsid w:val="000C1E72"/>
    <w:rsid w:val="000C2142"/>
    <w:rsid w:val="000C34F2"/>
    <w:rsid w:val="000C40ED"/>
    <w:rsid w:val="000C426C"/>
    <w:rsid w:val="000C782F"/>
    <w:rsid w:val="000C78FA"/>
    <w:rsid w:val="000D0AB7"/>
    <w:rsid w:val="000D1730"/>
    <w:rsid w:val="000D1FFD"/>
    <w:rsid w:val="000D3881"/>
    <w:rsid w:val="000D3C11"/>
    <w:rsid w:val="000D539E"/>
    <w:rsid w:val="000D58FB"/>
    <w:rsid w:val="000D79A2"/>
    <w:rsid w:val="000E1E44"/>
    <w:rsid w:val="000E20B1"/>
    <w:rsid w:val="000E22A5"/>
    <w:rsid w:val="000E2ED1"/>
    <w:rsid w:val="000E311F"/>
    <w:rsid w:val="000E31E9"/>
    <w:rsid w:val="000E4D02"/>
    <w:rsid w:val="000E5E06"/>
    <w:rsid w:val="000E6A17"/>
    <w:rsid w:val="000E6E80"/>
    <w:rsid w:val="000F07AF"/>
    <w:rsid w:val="000F0820"/>
    <w:rsid w:val="000F08DC"/>
    <w:rsid w:val="000F14A0"/>
    <w:rsid w:val="000F1562"/>
    <w:rsid w:val="000F15F8"/>
    <w:rsid w:val="000F1C8E"/>
    <w:rsid w:val="000F22E2"/>
    <w:rsid w:val="000F2777"/>
    <w:rsid w:val="000F4D7B"/>
    <w:rsid w:val="000F4E7A"/>
    <w:rsid w:val="000F570E"/>
    <w:rsid w:val="000F5EBD"/>
    <w:rsid w:val="000F62AC"/>
    <w:rsid w:val="000F7086"/>
    <w:rsid w:val="000F71C4"/>
    <w:rsid w:val="001020E7"/>
    <w:rsid w:val="00102512"/>
    <w:rsid w:val="00102ABD"/>
    <w:rsid w:val="00103C83"/>
    <w:rsid w:val="00103E50"/>
    <w:rsid w:val="001048D9"/>
    <w:rsid w:val="00106FA1"/>
    <w:rsid w:val="0010773C"/>
    <w:rsid w:val="001106A8"/>
    <w:rsid w:val="00111A9A"/>
    <w:rsid w:val="00111D7D"/>
    <w:rsid w:val="00111E56"/>
    <w:rsid w:val="001123FF"/>
    <w:rsid w:val="00113367"/>
    <w:rsid w:val="001140F0"/>
    <w:rsid w:val="00114CB6"/>
    <w:rsid w:val="00114D8C"/>
    <w:rsid w:val="00114ED3"/>
    <w:rsid w:val="00114FE4"/>
    <w:rsid w:val="0011503F"/>
    <w:rsid w:val="00116C2F"/>
    <w:rsid w:val="00116DE4"/>
    <w:rsid w:val="00117386"/>
    <w:rsid w:val="00120155"/>
    <w:rsid w:val="0012069E"/>
    <w:rsid w:val="001230A3"/>
    <w:rsid w:val="00123931"/>
    <w:rsid w:val="001247C7"/>
    <w:rsid w:val="0012484E"/>
    <w:rsid w:val="00124C0E"/>
    <w:rsid w:val="001255C1"/>
    <w:rsid w:val="00126156"/>
    <w:rsid w:val="001264FC"/>
    <w:rsid w:val="00126588"/>
    <w:rsid w:val="00130597"/>
    <w:rsid w:val="00131F10"/>
    <w:rsid w:val="0013236B"/>
    <w:rsid w:val="00133416"/>
    <w:rsid w:val="00133D9F"/>
    <w:rsid w:val="00134F96"/>
    <w:rsid w:val="00137D24"/>
    <w:rsid w:val="001419D1"/>
    <w:rsid w:val="00143BBC"/>
    <w:rsid w:val="00144D98"/>
    <w:rsid w:val="0014507B"/>
    <w:rsid w:val="00145163"/>
    <w:rsid w:val="0014626D"/>
    <w:rsid w:val="00147EF8"/>
    <w:rsid w:val="0015319A"/>
    <w:rsid w:val="00153859"/>
    <w:rsid w:val="00154361"/>
    <w:rsid w:val="00154F6F"/>
    <w:rsid w:val="001555A2"/>
    <w:rsid w:val="001572FD"/>
    <w:rsid w:val="00160444"/>
    <w:rsid w:val="00162B3E"/>
    <w:rsid w:val="00163364"/>
    <w:rsid w:val="00163C83"/>
    <w:rsid w:val="00164C09"/>
    <w:rsid w:val="00165C2A"/>
    <w:rsid w:val="001669FD"/>
    <w:rsid w:val="001676F9"/>
    <w:rsid w:val="0017078C"/>
    <w:rsid w:val="00170E19"/>
    <w:rsid w:val="0017147F"/>
    <w:rsid w:val="001718A5"/>
    <w:rsid w:val="00172622"/>
    <w:rsid w:val="001743D1"/>
    <w:rsid w:val="00175B9F"/>
    <w:rsid w:val="001770C8"/>
    <w:rsid w:val="00177E08"/>
    <w:rsid w:val="0018062E"/>
    <w:rsid w:val="00180D6B"/>
    <w:rsid w:val="001818D7"/>
    <w:rsid w:val="001838A0"/>
    <w:rsid w:val="001844B9"/>
    <w:rsid w:val="0018487A"/>
    <w:rsid w:val="00184D6F"/>
    <w:rsid w:val="00184DE5"/>
    <w:rsid w:val="001858BC"/>
    <w:rsid w:val="00187796"/>
    <w:rsid w:val="00187B05"/>
    <w:rsid w:val="00190063"/>
    <w:rsid w:val="001924CF"/>
    <w:rsid w:val="00192B94"/>
    <w:rsid w:val="0019341D"/>
    <w:rsid w:val="00193B04"/>
    <w:rsid w:val="00193B3A"/>
    <w:rsid w:val="00193CFA"/>
    <w:rsid w:val="00195388"/>
    <w:rsid w:val="00196899"/>
    <w:rsid w:val="00196C8F"/>
    <w:rsid w:val="001972A9"/>
    <w:rsid w:val="0019739D"/>
    <w:rsid w:val="00197A01"/>
    <w:rsid w:val="00197F49"/>
    <w:rsid w:val="001A000D"/>
    <w:rsid w:val="001A0E4F"/>
    <w:rsid w:val="001A1DA0"/>
    <w:rsid w:val="001A2DA2"/>
    <w:rsid w:val="001A402D"/>
    <w:rsid w:val="001A45F7"/>
    <w:rsid w:val="001A4AF5"/>
    <w:rsid w:val="001A4B4C"/>
    <w:rsid w:val="001A6E22"/>
    <w:rsid w:val="001B0C2B"/>
    <w:rsid w:val="001B1FEE"/>
    <w:rsid w:val="001B2232"/>
    <w:rsid w:val="001B267C"/>
    <w:rsid w:val="001B330B"/>
    <w:rsid w:val="001B3C66"/>
    <w:rsid w:val="001B3FFE"/>
    <w:rsid w:val="001B4A34"/>
    <w:rsid w:val="001B50F4"/>
    <w:rsid w:val="001B5227"/>
    <w:rsid w:val="001B533C"/>
    <w:rsid w:val="001B60A8"/>
    <w:rsid w:val="001B6474"/>
    <w:rsid w:val="001B6683"/>
    <w:rsid w:val="001B719A"/>
    <w:rsid w:val="001C14CD"/>
    <w:rsid w:val="001C1E4C"/>
    <w:rsid w:val="001C214B"/>
    <w:rsid w:val="001C2190"/>
    <w:rsid w:val="001C263A"/>
    <w:rsid w:val="001C3050"/>
    <w:rsid w:val="001C347D"/>
    <w:rsid w:val="001C34D5"/>
    <w:rsid w:val="001C44D6"/>
    <w:rsid w:val="001C5333"/>
    <w:rsid w:val="001C54F8"/>
    <w:rsid w:val="001C6833"/>
    <w:rsid w:val="001C7377"/>
    <w:rsid w:val="001D0299"/>
    <w:rsid w:val="001D1CEC"/>
    <w:rsid w:val="001D36FA"/>
    <w:rsid w:val="001D45FF"/>
    <w:rsid w:val="001D4BF1"/>
    <w:rsid w:val="001D6F3C"/>
    <w:rsid w:val="001D7AE9"/>
    <w:rsid w:val="001E1035"/>
    <w:rsid w:val="001E2C6A"/>
    <w:rsid w:val="001E3298"/>
    <w:rsid w:val="001E4655"/>
    <w:rsid w:val="001E4BDA"/>
    <w:rsid w:val="001E60B0"/>
    <w:rsid w:val="001E6634"/>
    <w:rsid w:val="001E6BF7"/>
    <w:rsid w:val="001E7619"/>
    <w:rsid w:val="001F05AE"/>
    <w:rsid w:val="001F1F7B"/>
    <w:rsid w:val="001F2E31"/>
    <w:rsid w:val="001F3252"/>
    <w:rsid w:val="001F3F75"/>
    <w:rsid w:val="001F4FB3"/>
    <w:rsid w:val="001F5A4C"/>
    <w:rsid w:val="002001D3"/>
    <w:rsid w:val="002019D3"/>
    <w:rsid w:val="00201EDD"/>
    <w:rsid w:val="0020304B"/>
    <w:rsid w:val="002034C1"/>
    <w:rsid w:val="00206400"/>
    <w:rsid w:val="00206DE2"/>
    <w:rsid w:val="002105F9"/>
    <w:rsid w:val="00211BE3"/>
    <w:rsid w:val="00212A68"/>
    <w:rsid w:val="00213EB4"/>
    <w:rsid w:val="00213FED"/>
    <w:rsid w:val="002168C5"/>
    <w:rsid w:val="00217229"/>
    <w:rsid w:val="002179E8"/>
    <w:rsid w:val="0022203A"/>
    <w:rsid w:val="0022208C"/>
    <w:rsid w:val="0022393E"/>
    <w:rsid w:val="00224683"/>
    <w:rsid w:val="00225D48"/>
    <w:rsid w:val="002279B8"/>
    <w:rsid w:val="0023042C"/>
    <w:rsid w:val="00230733"/>
    <w:rsid w:val="00231CE4"/>
    <w:rsid w:val="002328EF"/>
    <w:rsid w:val="00234630"/>
    <w:rsid w:val="0023595E"/>
    <w:rsid w:val="00236D7F"/>
    <w:rsid w:val="0023738A"/>
    <w:rsid w:val="002373E1"/>
    <w:rsid w:val="00237BF4"/>
    <w:rsid w:val="00241E37"/>
    <w:rsid w:val="002442C5"/>
    <w:rsid w:val="00244714"/>
    <w:rsid w:val="00245A4F"/>
    <w:rsid w:val="00246364"/>
    <w:rsid w:val="0024653F"/>
    <w:rsid w:val="00247E78"/>
    <w:rsid w:val="00250550"/>
    <w:rsid w:val="00252AA6"/>
    <w:rsid w:val="00253E37"/>
    <w:rsid w:val="002609BC"/>
    <w:rsid w:val="00261294"/>
    <w:rsid w:val="002625FC"/>
    <w:rsid w:val="00262F36"/>
    <w:rsid w:val="00263B1C"/>
    <w:rsid w:val="0026563F"/>
    <w:rsid w:val="0026574F"/>
    <w:rsid w:val="00266343"/>
    <w:rsid w:val="00267664"/>
    <w:rsid w:val="002676C1"/>
    <w:rsid w:val="00267D7A"/>
    <w:rsid w:val="00267EB5"/>
    <w:rsid w:val="00267EBB"/>
    <w:rsid w:val="00270C5E"/>
    <w:rsid w:val="002711FB"/>
    <w:rsid w:val="00271F82"/>
    <w:rsid w:val="00272076"/>
    <w:rsid w:val="00274B61"/>
    <w:rsid w:val="00274CD8"/>
    <w:rsid w:val="00280BE4"/>
    <w:rsid w:val="00283374"/>
    <w:rsid w:val="00283FB4"/>
    <w:rsid w:val="00284046"/>
    <w:rsid w:val="002848F0"/>
    <w:rsid w:val="00284E52"/>
    <w:rsid w:val="00286AB3"/>
    <w:rsid w:val="00287297"/>
    <w:rsid w:val="002917C5"/>
    <w:rsid w:val="00291F98"/>
    <w:rsid w:val="002948BB"/>
    <w:rsid w:val="0029578B"/>
    <w:rsid w:val="00295F51"/>
    <w:rsid w:val="00296408"/>
    <w:rsid w:val="002A08FC"/>
    <w:rsid w:val="002A24EF"/>
    <w:rsid w:val="002A3EB6"/>
    <w:rsid w:val="002A3F42"/>
    <w:rsid w:val="002A5711"/>
    <w:rsid w:val="002A59EE"/>
    <w:rsid w:val="002A6615"/>
    <w:rsid w:val="002A6DBB"/>
    <w:rsid w:val="002B0DAD"/>
    <w:rsid w:val="002B1335"/>
    <w:rsid w:val="002B2498"/>
    <w:rsid w:val="002B2A4C"/>
    <w:rsid w:val="002B3023"/>
    <w:rsid w:val="002B3146"/>
    <w:rsid w:val="002B32B0"/>
    <w:rsid w:val="002B3418"/>
    <w:rsid w:val="002B3E7C"/>
    <w:rsid w:val="002B3FDA"/>
    <w:rsid w:val="002B4E4A"/>
    <w:rsid w:val="002B514B"/>
    <w:rsid w:val="002B59B6"/>
    <w:rsid w:val="002B7B63"/>
    <w:rsid w:val="002C1772"/>
    <w:rsid w:val="002C20CB"/>
    <w:rsid w:val="002C2269"/>
    <w:rsid w:val="002C2A50"/>
    <w:rsid w:val="002C2B7B"/>
    <w:rsid w:val="002C4400"/>
    <w:rsid w:val="002C605A"/>
    <w:rsid w:val="002C6B86"/>
    <w:rsid w:val="002C6C2B"/>
    <w:rsid w:val="002C7F07"/>
    <w:rsid w:val="002D0794"/>
    <w:rsid w:val="002D0EFD"/>
    <w:rsid w:val="002D13C9"/>
    <w:rsid w:val="002D1442"/>
    <w:rsid w:val="002D204F"/>
    <w:rsid w:val="002D2DBA"/>
    <w:rsid w:val="002D3102"/>
    <w:rsid w:val="002D4F6C"/>
    <w:rsid w:val="002D526B"/>
    <w:rsid w:val="002D5F3F"/>
    <w:rsid w:val="002E0E9D"/>
    <w:rsid w:val="002E1014"/>
    <w:rsid w:val="002E11BA"/>
    <w:rsid w:val="002E1635"/>
    <w:rsid w:val="002E23F3"/>
    <w:rsid w:val="002E24B4"/>
    <w:rsid w:val="002E334F"/>
    <w:rsid w:val="002E3875"/>
    <w:rsid w:val="002E5AAF"/>
    <w:rsid w:val="002E5BCF"/>
    <w:rsid w:val="002E74F8"/>
    <w:rsid w:val="002E7D7D"/>
    <w:rsid w:val="002F030D"/>
    <w:rsid w:val="002F04A2"/>
    <w:rsid w:val="002F09EC"/>
    <w:rsid w:val="002F5D65"/>
    <w:rsid w:val="002F6716"/>
    <w:rsid w:val="002F764D"/>
    <w:rsid w:val="00300610"/>
    <w:rsid w:val="003009C3"/>
    <w:rsid w:val="00300E24"/>
    <w:rsid w:val="00303F76"/>
    <w:rsid w:val="003103D5"/>
    <w:rsid w:val="00310585"/>
    <w:rsid w:val="00310E1A"/>
    <w:rsid w:val="0031228C"/>
    <w:rsid w:val="00312701"/>
    <w:rsid w:val="00312779"/>
    <w:rsid w:val="00312863"/>
    <w:rsid w:val="00313A8F"/>
    <w:rsid w:val="00314752"/>
    <w:rsid w:val="00314A2F"/>
    <w:rsid w:val="00315F64"/>
    <w:rsid w:val="00316BC9"/>
    <w:rsid w:val="00317391"/>
    <w:rsid w:val="00317625"/>
    <w:rsid w:val="003178DF"/>
    <w:rsid w:val="0032033B"/>
    <w:rsid w:val="003210FE"/>
    <w:rsid w:val="0032160B"/>
    <w:rsid w:val="00321754"/>
    <w:rsid w:val="003218FD"/>
    <w:rsid w:val="00322600"/>
    <w:rsid w:val="0032692D"/>
    <w:rsid w:val="0032697A"/>
    <w:rsid w:val="00326DEF"/>
    <w:rsid w:val="00330A0D"/>
    <w:rsid w:val="00331954"/>
    <w:rsid w:val="00331B8A"/>
    <w:rsid w:val="0033228F"/>
    <w:rsid w:val="0033393B"/>
    <w:rsid w:val="00333E3E"/>
    <w:rsid w:val="00335884"/>
    <w:rsid w:val="00336237"/>
    <w:rsid w:val="003405A0"/>
    <w:rsid w:val="003406A8"/>
    <w:rsid w:val="00340870"/>
    <w:rsid w:val="0034092E"/>
    <w:rsid w:val="003411FE"/>
    <w:rsid w:val="00341C3E"/>
    <w:rsid w:val="00341E67"/>
    <w:rsid w:val="00345A52"/>
    <w:rsid w:val="003464C0"/>
    <w:rsid w:val="00346D67"/>
    <w:rsid w:val="00347C0B"/>
    <w:rsid w:val="00347E1C"/>
    <w:rsid w:val="003501BB"/>
    <w:rsid w:val="003528BD"/>
    <w:rsid w:val="0035436A"/>
    <w:rsid w:val="00354433"/>
    <w:rsid w:val="00355168"/>
    <w:rsid w:val="003556EF"/>
    <w:rsid w:val="0035739F"/>
    <w:rsid w:val="00360182"/>
    <w:rsid w:val="00362035"/>
    <w:rsid w:val="00363F43"/>
    <w:rsid w:val="00364160"/>
    <w:rsid w:val="00366A09"/>
    <w:rsid w:val="00366E68"/>
    <w:rsid w:val="0036768F"/>
    <w:rsid w:val="00367C9A"/>
    <w:rsid w:val="0037205E"/>
    <w:rsid w:val="0037273E"/>
    <w:rsid w:val="0037300C"/>
    <w:rsid w:val="00373DE2"/>
    <w:rsid w:val="00374936"/>
    <w:rsid w:val="00374D9C"/>
    <w:rsid w:val="003751FA"/>
    <w:rsid w:val="00375BB6"/>
    <w:rsid w:val="0037645C"/>
    <w:rsid w:val="0037772A"/>
    <w:rsid w:val="00377C08"/>
    <w:rsid w:val="00377DC3"/>
    <w:rsid w:val="00377FFA"/>
    <w:rsid w:val="00380B21"/>
    <w:rsid w:val="00380D73"/>
    <w:rsid w:val="003812B5"/>
    <w:rsid w:val="003815D1"/>
    <w:rsid w:val="003815DC"/>
    <w:rsid w:val="00382302"/>
    <w:rsid w:val="003825B3"/>
    <w:rsid w:val="00382671"/>
    <w:rsid w:val="003829F7"/>
    <w:rsid w:val="0038302A"/>
    <w:rsid w:val="003838A9"/>
    <w:rsid w:val="00384333"/>
    <w:rsid w:val="00384817"/>
    <w:rsid w:val="00384B7E"/>
    <w:rsid w:val="00384C14"/>
    <w:rsid w:val="003859D9"/>
    <w:rsid w:val="00386059"/>
    <w:rsid w:val="0038606C"/>
    <w:rsid w:val="0038673C"/>
    <w:rsid w:val="00387F67"/>
    <w:rsid w:val="003947A5"/>
    <w:rsid w:val="003955DD"/>
    <w:rsid w:val="003957A6"/>
    <w:rsid w:val="00396149"/>
    <w:rsid w:val="003966A8"/>
    <w:rsid w:val="003970E0"/>
    <w:rsid w:val="00397AF9"/>
    <w:rsid w:val="003A0B2B"/>
    <w:rsid w:val="003A1BB2"/>
    <w:rsid w:val="003A2A0C"/>
    <w:rsid w:val="003A3480"/>
    <w:rsid w:val="003A54D5"/>
    <w:rsid w:val="003A6930"/>
    <w:rsid w:val="003A7A02"/>
    <w:rsid w:val="003A7AB5"/>
    <w:rsid w:val="003A7B5C"/>
    <w:rsid w:val="003B0D16"/>
    <w:rsid w:val="003B1EDC"/>
    <w:rsid w:val="003B3851"/>
    <w:rsid w:val="003B6D11"/>
    <w:rsid w:val="003C00E4"/>
    <w:rsid w:val="003C0CA2"/>
    <w:rsid w:val="003C0CF0"/>
    <w:rsid w:val="003C1407"/>
    <w:rsid w:val="003C3486"/>
    <w:rsid w:val="003C37D3"/>
    <w:rsid w:val="003C3B79"/>
    <w:rsid w:val="003C612B"/>
    <w:rsid w:val="003C61D8"/>
    <w:rsid w:val="003C64A6"/>
    <w:rsid w:val="003D00BE"/>
    <w:rsid w:val="003D04FD"/>
    <w:rsid w:val="003D2E2E"/>
    <w:rsid w:val="003D4A48"/>
    <w:rsid w:val="003D5508"/>
    <w:rsid w:val="003D57A6"/>
    <w:rsid w:val="003D6B5A"/>
    <w:rsid w:val="003D6C33"/>
    <w:rsid w:val="003D7BC0"/>
    <w:rsid w:val="003E0B3C"/>
    <w:rsid w:val="003E217C"/>
    <w:rsid w:val="003E2A94"/>
    <w:rsid w:val="003E2CB0"/>
    <w:rsid w:val="003E3327"/>
    <w:rsid w:val="003E5BE6"/>
    <w:rsid w:val="003E6A27"/>
    <w:rsid w:val="003E748A"/>
    <w:rsid w:val="003E7D9E"/>
    <w:rsid w:val="003F0CC0"/>
    <w:rsid w:val="003F17D0"/>
    <w:rsid w:val="003F455D"/>
    <w:rsid w:val="003F4CD4"/>
    <w:rsid w:val="003F6437"/>
    <w:rsid w:val="003F6B8F"/>
    <w:rsid w:val="003F6D3D"/>
    <w:rsid w:val="003F6DA8"/>
    <w:rsid w:val="003F742C"/>
    <w:rsid w:val="003F7BB3"/>
    <w:rsid w:val="003F7FD2"/>
    <w:rsid w:val="00400375"/>
    <w:rsid w:val="00400A21"/>
    <w:rsid w:val="00401341"/>
    <w:rsid w:val="004026E2"/>
    <w:rsid w:val="00403046"/>
    <w:rsid w:val="00403113"/>
    <w:rsid w:val="00403126"/>
    <w:rsid w:val="00403473"/>
    <w:rsid w:val="004044A1"/>
    <w:rsid w:val="00404F0A"/>
    <w:rsid w:val="004054BE"/>
    <w:rsid w:val="0040676F"/>
    <w:rsid w:val="004067D3"/>
    <w:rsid w:val="00406DBB"/>
    <w:rsid w:val="004071E7"/>
    <w:rsid w:val="004102F0"/>
    <w:rsid w:val="00410865"/>
    <w:rsid w:val="00410995"/>
    <w:rsid w:val="004111C7"/>
    <w:rsid w:val="0041153E"/>
    <w:rsid w:val="004121CD"/>
    <w:rsid w:val="0041365A"/>
    <w:rsid w:val="00415CBD"/>
    <w:rsid w:val="0041652F"/>
    <w:rsid w:val="00417B10"/>
    <w:rsid w:val="0042090A"/>
    <w:rsid w:val="00420CE4"/>
    <w:rsid w:val="004210E4"/>
    <w:rsid w:val="0042180E"/>
    <w:rsid w:val="0042211A"/>
    <w:rsid w:val="004221AD"/>
    <w:rsid w:val="0042287B"/>
    <w:rsid w:val="00422FA8"/>
    <w:rsid w:val="0042495C"/>
    <w:rsid w:val="004258B0"/>
    <w:rsid w:val="00425D1C"/>
    <w:rsid w:val="00425FB3"/>
    <w:rsid w:val="00427D6A"/>
    <w:rsid w:val="00427E48"/>
    <w:rsid w:val="00430217"/>
    <w:rsid w:val="0043023F"/>
    <w:rsid w:val="00430436"/>
    <w:rsid w:val="004342A8"/>
    <w:rsid w:val="00434554"/>
    <w:rsid w:val="004345A6"/>
    <w:rsid w:val="00434C93"/>
    <w:rsid w:val="004355C3"/>
    <w:rsid w:val="00436897"/>
    <w:rsid w:val="0043692E"/>
    <w:rsid w:val="004372E9"/>
    <w:rsid w:val="004377EB"/>
    <w:rsid w:val="00437D36"/>
    <w:rsid w:val="00440569"/>
    <w:rsid w:val="004414FD"/>
    <w:rsid w:val="00442DE7"/>
    <w:rsid w:val="00445B46"/>
    <w:rsid w:val="00446EF8"/>
    <w:rsid w:val="0044720E"/>
    <w:rsid w:val="00447E68"/>
    <w:rsid w:val="0045006D"/>
    <w:rsid w:val="004503B0"/>
    <w:rsid w:val="004521D8"/>
    <w:rsid w:val="00452FCB"/>
    <w:rsid w:val="0045527A"/>
    <w:rsid w:val="00456889"/>
    <w:rsid w:val="0045749F"/>
    <w:rsid w:val="00460231"/>
    <w:rsid w:val="00460FE8"/>
    <w:rsid w:val="00461123"/>
    <w:rsid w:val="0046125E"/>
    <w:rsid w:val="00461BCB"/>
    <w:rsid w:val="00461FB1"/>
    <w:rsid w:val="0046271B"/>
    <w:rsid w:val="004631E4"/>
    <w:rsid w:val="004634EC"/>
    <w:rsid w:val="00463645"/>
    <w:rsid w:val="00465681"/>
    <w:rsid w:val="00466417"/>
    <w:rsid w:val="004668FA"/>
    <w:rsid w:val="00466A10"/>
    <w:rsid w:val="0046799A"/>
    <w:rsid w:val="00467BC3"/>
    <w:rsid w:val="00467C61"/>
    <w:rsid w:val="00467DCE"/>
    <w:rsid w:val="00467F20"/>
    <w:rsid w:val="004701FF"/>
    <w:rsid w:val="00471937"/>
    <w:rsid w:val="00472B61"/>
    <w:rsid w:val="0047424F"/>
    <w:rsid w:val="00474502"/>
    <w:rsid w:val="00474C85"/>
    <w:rsid w:val="00475C59"/>
    <w:rsid w:val="00476327"/>
    <w:rsid w:val="00477F00"/>
    <w:rsid w:val="00480679"/>
    <w:rsid w:val="00480C71"/>
    <w:rsid w:val="00482364"/>
    <w:rsid w:val="00482AAE"/>
    <w:rsid w:val="004856A0"/>
    <w:rsid w:val="00485E5D"/>
    <w:rsid w:val="004864EB"/>
    <w:rsid w:val="004904AD"/>
    <w:rsid w:val="00490C12"/>
    <w:rsid w:val="00491585"/>
    <w:rsid w:val="0049289E"/>
    <w:rsid w:val="00492E52"/>
    <w:rsid w:val="00492F46"/>
    <w:rsid w:val="0049368C"/>
    <w:rsid w:val="0049378E"/>
    <w:rsid w:val="004941E3"/>
    <w:rsid w:val="00495409"/>
    <w:rsid w:val="004955AC"/>
    <w:rsid w:val="00495B5C"/>
    <w:rsid w:val="004A060E"/>
    <w:rsid w:val="004A159D"/>
    <w:rsid w:val="004A1B15"/>
    <w:rsid w:val="004A34CE"/>
    <w:rsid w:val="004A37BF"/>
    <w:rsid w:val="004A6B7A"/>
    <w:rsid w:val="004A75B8"/>
    <w:rsid w:val="004A79EE"/>
    <w:rsid w:val="004B03E3"/>
    <w:rsid w:val="004B143D"/>
    <w:rsid w:val="004B1959"/>
    <w:rsid w:val="004B240F"/>
    <w:rsid w:val="004B318D"/>
    <w:rsid w:val="004B3477"/>
    <w:rsid w:val="004B3625"/>
    <w:rsid w:val="004B7006"/>
    <w:rsid w:val="004C0333"/>
    <w:rsid w:val="004C040C"/>
    <w:rsid w:val="004C0571"/>
    <w:rsid w:val="004C08EE"/>
    <w:rsid w:val="004C0C71"/>
    <w:rsid w:val="004C2355"/>
    <w:rsid w:val="004C280C"/>
    <w:rsid w:val="004C28E9"/>
    <w:rsid w:val="004C325A"/>
    <w:rsid w:val="004C38E4"/>
    <w:rsid w:val="004C3B3C"/>
    <w:rsid w:val="004C499F"/>
    <w:rsid w:val="004C50E2"/>
    <w:rsid w:val="004C5746"/>
    <w:rsid w:val="004C68FB"/>
    <w:rsid w:val="004C6B0F"/>
    <w:rsid w:val="004C72CD"/>
    <w:rsid w:val="004D0D23"/>
    <w:rsid w:val="004D18C2"/>
    <w:rsid w:val="004D19E0"/>
    <w:rsid w:val="004D1D85"/>
    <w:rsid w:val="004D270D"/>
    <w:rsid w:val="004D5D59"/>
    <w:rsid w:val="004D6405"/>
    <w:rsid w:val="004D76C1"/>
    <w:rsid w:val="004E0683"/>
    <w:rsid w:val="004E0886"/>
    <w:rsid w:val="004E1008"/>
    <w:rsid w:val="004E22D2"/>
    <w:rsid w:val="004E246B"/>
    <w:rsid w:val="004E2D8A"/>
    <w:rsid w:val="004E5B53"/>
    <w:rsid w:val="004E5F37"/>
    <w:rsid w:val="004E7438"/>
    <w:rsid w:val="004F030F"/>
    <w:rsid w:val="004F0791"/>
    <w:rsid w:val="004F1976"/>
    <w:rsid w:val="004F3626"/>
    <w:rsid w:val="004F4658"/>
    <w:rsid w:val="004F4E68"/>
    <w:rsid w:val="004F5E97"/>
    <w:rsid w:val="004F7A0A"/>
    <w:rsid w:val="00500C1E"/>
    <w:rsid w:val="00500E0C"/>
    <w:rsid w:val="00500E31"/>
    <w:rsid w:val="0050144A"/>
    <w:rsid w:val="005018EA"/>
    <w:rsid w:val="005020EC"/>
    <w:rsid w:val="005020FE"/>
    <w:rsid w:val="00502305"/>
    <w:rsid w:val="0050256A"/>
    <w:rsid w:val="00504198"/>
    <w:rsid w:val="00504703"/>
    <w:rsid w:val="00507A39"/>
    <w:rsid w:val="00510DAF"/>
    <w:rsid w:val="00511403"/>
    <w:rsid w:val="0051179B"/>
    <w:rsid w:val="00512297"/>
    <w:rsid w:val="00512C43"/>
    <w:rsid w:val="005144F4"/>
    <w:rsid w:val="005151CE"/>
    <w:rsid w:val="0051567D"/>
    <w:rsid w:val="00515A5D"/>
    <w:rsid w:val="00516141"/>
    <w:rsid w:val="00517654"/>
    <w:rsid w:val="005206F5"/>
    <w:rsid w:val="005207FA"/>
    <w:rsid w:val="005215E6"/>
    <w:rsid w:val="00521F01"/>
    <w:rsid w:val="00522B33"/>
    <w:rsid w:val="00525CD9"/>
    <w:rsid w:val="00526259"/>
    <w:rsid w:val="005277C7"/>
    <w:rsid w:val="0053054F"/>
    <w:rsid w:val="00532A50"/>
    <w:rsid w:val="00534390"/>
    <w:rsid w:val="0053605A"/>
    <w:rsid w:val="00536B11"/>
    <w:rsid w:val="00537555"/>
    <w:rsid w:val="0054147C"/>
    <w:rsid w:val="005415B4"/>
    <w:rsid w:val="00543062"/>
    <w:rsid w:val="00543340"/>
    <w:rsid w:val="00543372"/>
    <w:rsid w:val="0054365B"/>
    <w:rsid w:val="00543D2B"/>
    <w:rsid w:val="0054528C"/>
    <w:rsid w:val="0054544F"/>
    <w:rsid w:val="00545503"/>
    <w:rsid w:val="00547403"/>
    <w:rsid w:val="005508FE"/>
    <w:rsid w:val="00550EC7"/>
    <w:rsid w:val="00550F4F"/>
    <w:rsid w:val="00551668"/>
    <w:rsid w:val="0055212D"/>
    <w:rsid w:val="005532F6"/>
    <w:rsid w:val="00553A36"/>
    <w:rsid w:val="00553AD4"/>
    <w:rsid w:val="00555BCA"/>
    <w:rsid w:val="00556100"/>
    <w:rsid w:val="00557346"/>
    <w:rsid w:val="005573BA"/>
    <w:rsid w:val="00560906"/>
    <w:rsid w:val="005609A0"/>
    <w:rsid w:val="005609E4"/>
    <w:rsid w:val="00561B70"/>
    <w:rsid w:val="00561B89"/>
    <w:rsid w:val="00561BE4"/>
    <w:rsid w:val="0056272E"/>
    <w:rsid w:val="00563451"/>
    <w:rsid w:val="00564A7A"/>
    <w:rsid w:val="00564EC9"/>
    <w:rsid w:val="005672EF"/>
    <w:rsid w:val="00570432"/>
    <w:rsid w:val="00570A42"/>
    <w:rsid w:val="00571126"/>
    <w:rsid w:val="0057372F"/>
    <w:rsid w:val="00573EFF"/>
    <w:rsid w:val="00574B5B"/>
    <w:rsid w:val="00575E5A"/>
    <w:rsid w:val="00576A08"/>
    <w:rsid w:val="00577746"/>
    <w:rsid w:val="00577FCF"/>
    <w:rsid w:val="00581A92"/>
    <w:rsid w:val="0058224A"/>
    <w:rsid w:val="00583872"/>
    <w:rsid w:val="005838D8"/>
    <w:rsid w:val="00583BD5"/>
    <w:rsid w:val="00584347"/>
    <w:rsid w:val="00584CDB"/>
    <w:rsid w:val="00586468"/>
    <w:rsid w:val="005865E8"/>
    <w:rsid w:val="00587503"/>
    <w:rsid w:val="0058767B"/>
    <w:rsid w:val="005916E9"/>
    <w:rsid w:val="00591B09"/>
    <w:rsid w:val="00591B23"/>
    <w:rsid w:val="00592EA9"/>
    <w:rsid w:val="00593CD1"/>
    <w:rsid w:val="0059475F"/>
    <w:rsid w:val="00595270"/>
    <w:rsid w:val="005955EE"/>
    <w:rsid w:val="005956CA"/>
    <w:rsid w:val="005960C8"/>
    <w:rsid w:val="005974B8"/>
    <w:rsid w:val="005A0D75"/>
    <w:rsid w:val="005A1663"/>
    <w:rsid w:val="005A1919"/>
    <w:rsid w:val="005A31B8"/>
    <w:rsid w:val="005A3E8F"/>
    <w:rsid w:val="005A45E8"/>
    <w:rsid w:val="005A584F"/>
    <w:rsid w:val="005A640C"/>
    <w:rsid w:val="005A6D48"/>
    <w:rsid w:val="005A6F2D"/>
    <w:rsid w:val="005A7342"/>
    <w:rsid w:val="005A73A9"/>
    <w:rsid w:val="005A7407"/>
    <w:rsid w:val="005A74FF"/>
    <w:rsid w:val="005B02F0"/>
    <w:rsid w:val="005B069E"/>
    <w:rsid w:val="005B0F4F"/>
    <w:rsid w:val="005B16AE"/>
    <w:rsid w:val="005B4A36"/>
    <w:rsid w:val="005C0377"/>
    <w:rsid w:val="005C1131"/>
    <w:rsid w:val="005C1684"/>
    <w:rsid w:val="005C2152"/>
    <w:rsid w:val="005C2FF8"/>
    <w:rsid w:val="005C4E34"/>
    <w:rsid w:val="005D44C4"/>
    <w:rsid w:val="005D4565"/>
    <w:rsid w:val="005D52D7"/>
    <w:rsid w:val="005D6868"/>
    <w:rsid w:val="005D68A2"/>
    <w:rsid w:val="005D6DC0"/>
    <w:rsid w:val="005D74F1"/>
    <w:rsid w:val="005D78A2"/>
    <w:rsid w:val="005E08D9"/>
    <w:rsid w:val="005E19A6"/>
    <w:rsid w:val="005E1CE2"/>
    <w:rsid w:val="005E2995"/>
    <w:rsid w:val="005E3166"/>
    <w:rsid w:val="005E3382"/>
    <w:rsid w:val="005E3F6F"/>
    <w:rsid w:val="005E54ED"/>
    <w:rsid w:val="005E587A"/>
    <w:rsid w:val="005E6417"/>
    <w:rsid w:val="005E672B"/>
    <w:rsid w:val="005E6EE7"/>
    <w:rsid w:val="005F054C"/>
    <w:rsid w:val="005F12DA"/>
    <w:rsid w:val="005F2A25"/>
    <w:rsid w:val="005F2C12"/>
    <w:rsid w:val="005F4B76"/>
    <w:rsid w:val="005F50E6"/>
    <w:rsid w:val="005F555A"/>
    <w:rsid w:val="005F5D12"/>
    <w:rsid w:val="005F617B"/>
    <w:rsid w:val="005F62D1"/>
    <w:rsid w:val="005F6670"/>
    <w:rsid w:val="005F6B13"/>
    <w:rsid w:val="005F6D2C"/>
    <w:rsid w:val="005F79E4"/>
    <w:rsid w:val="005F7C53"/>
    <w:rsid w:val="00601417"/>
    <w:rsid w:val="00602E8F"/>
    <w:rsid w:val="00604E30"/>
    <w:rsid w:val="00606E92"/>
    <w:rsid w:val="00607E5D"/>
    <w:rsid w:val="006135CA"/>
    <w:rsid w:val="00613DE8"/>
    <w:rsid w:val="0061556C"/>
    <w:rsid w:val="006155FC"/>
    <w:rsid w:val="00616EE5"/>
    <w:rsid w:val="00616F43"/>
    <w:rsid w:val="006174B4"/>
    <w:rsid w:val="00617950"/>
    <w:rsid w:val="00617F06"/>
    <w:rsid w:val="0062182A"/>
    <w:rsid w:val="006218C3"/>
    <w:rsid w:val="0062198F"/>
    <w:rsid w:val="0062347B"/>
    <w:rsid w:val="0062369A"/>
    <w:rsid w:val="006250CA"/>
    <w:rsid w:val="00625745"/>
    <w:rsid w:val="006266F0"/>
    <w:rsid w:val="00627F22"/>
    <w:rsid w:val="0063114E"/>
    <w:rsid w:val="00631663"/>
    <w:rsid w:val="00632579"/>
    <w:rsid w:val="006325A2"/>
    <w:rsid w:val="00632819"/>
    <w:rsid w:val="00632EF4"/>
    <w:rsid w:val="00633673"/>
    <w:rsid w:val="00633F0D"/>
    <w:rsid w:val="00634BC2"/>
    <w:rsid w:val="00634C85"/>
    <w:rsid w:val="00635700"/>
    <w:rsid w:val="0063619D"/>
    <w:rsid w:val="00637AB4"/>
    <w:rsid w:val="00637EC0"/>
    <w:rsid w:val="00640957"/>
    <w:rsid w:val="0064102A"/>
    <w:rsid w:val="00641924"/>
    <w:rsid w:val="00642D57"/>
    <w:rsid w:val="006433AF"/>
    <w:rsid w:val="006438B4"/>
    <w:rsid w:val="00643971"/>
    <w:rsid w:val="00644780"/>
    <w:rsid w:val="00644849"/>
    <w:rsid w:val="00646307"/>
    <w:rsid w:val="00647D46"/>
    <w:rsid w:val="00651052"/>
    <w:rsid w:val="00652190"/>
    <w:rsid w:val="00653160"/>
    <w:rsid w:val="00653A64"/>
    <w:rsid w:val="00653D70"/>
    <w:rsid w:val="00655544"/>
    <w:rsid w:val="00656F89"/>
    <w:rsid w:val="00657433"/>
    <w:rsid w:val="006602E0"/>
    <w:rsid w:val="00660598"/>
    <w:rsid w:val="00660690"/>
    <w:rsid w:val="006615E8"/>
    <w:rsid w:val="00661969"/>
    <w:rsid w:val="00662D9C"/>
    <w:rsid w:val="00664DDE"/>
    <w:rsid w:val="0066695F"/>
    <w:rsid w:val="00666B46"/>
    <w:rsid w:val="0066775A"/>
    <w:rsid w:val="0067026D"/>
    <w:rsid w:val="00671ACA"/>
    <w:rsid w:val="00673A69"/>
    <w:rsid w:val="00673F73"/>
    <w:rsid w:val="0067430A"/>
    <w:rsid w:val="00674D09"/>
    <w:rsid w:val="00674D24"/>
    <w:rsid w:val="006762E2"/>
    <w:rsid w:val="006801F4"/>
    <w:rsid w:val="00681D16"/>
    <w:rsid w:val="006833F1"/>
    <w:rsid w:val="00683886"/>
    <w:rsid w:val="00685667"/>
    <w:rsid w:val="00685881"/>
    <w:rsid w:val="006869AD"/>
    <w:rsid w:val="00686AD7"/>
    <w:rsid w:val="0068750F"/>
    <w:rsid w:val="00687A6F"/>
    <w:rsid w:val="00687D60"/>
    <w:rsid w:val="00690004"/>
    <w:rsid w:val="006908C6"/>
    <w:rsid w:val="00691D44"/>
    <w:rsid w:val="0069237C"/>
    <w:rsid w:val="00692FF2"/>
    <w:rsid w:val="00694077"/>
    <w:rsid w:val="006940C8"/>
    <w:rsid w:val="006942F6"/>
    <w:rsid w:val="006955A7"/>
    <w:rsid w:val="00696392"/>
    <w:rsid w:val="0069707F"/>
    <w:rsid w:val="0069721B"/>
    <w:rsid w:val="006A0EC2"/>
    <w:rsid w:val="006A1352"/>
    <w:rsid w:val="006A2631"/>
    <w:rsid w:val="006A38C4"/>
    <w:rsid w:val="006A511C"/>
    <w:rsid w:val="006A5161"/>
    <w:rsid w:val="006A5EBE"/>
    <w:rsid w:val="006A603C"/>
    <w:rsid w:val="006B0A26"/>
    <w:rsid w:val="006B0C82"/>
    <w:rsid w:val="006B29B5"/>
    <w:rsid w:val="006B300C"/>
    <w:rsid w:val="006B334B"/>
    <w:rsid w:val="006B3B65"/>
    <w:rsid w:val="006B4A7F"/>
    <w:rsid w:val="006B4C62"/>
    <w:rsid w:val="006B53C7"/>
    <w:rsid w:val="006B57F7"/>
    <w:rsid w:val="006B5B74"/>
    <w:rsid w:val="006C0499"/>
    <w:rsid w:val="006C052C"/>
    <w:rsid w:val="006C2E2F"/>
    <w:rsid w:val="006C39FB"/>
    <w:rsid w:val="006C3E40"/>
    <w:rsid w:val="006C3EAD"/>
    <w:rsid w:val="006C420A"/>
    <w:rsid w:val="006C5FA6"/>
    <w:rsid w:val="006D03E8"/>
    <w:rsid w:val="006D08B9"/>
    <w:rsid w:val="006D10A4"/>
    <w:rsid w:val="006D1792"/>
    <w:rsid w:val="006D1F5B"/>
    <w:rsid w:val="006D2EF5"/>
    <w:rsid w:val="006D63C2"/>
    <w:rsid w:val="006D6EB1"/>
    <w:rsid w:val="006D77BB"/>
    <w:rsid w:val="006D7839"/>
    <w:rsid w:val="006E0884"/>
    <w:rsid w:val="006E229C"/>
    <w:rsid w:val="006E2884"/>
    <w:rsid w:val="006E3A30"/>
    <w:rsid w:val="006E445F"/>
    <w:rsid w:val="006E4A67"/>
    <w:rsid w:val="006E5CA9"/>
    <w:rsid w:val="006E60AF"/>
    <w:rsid w:val="006E7FC9"/>
    <w:rsid w:val="006F1043"/>
    <w:rsid w:val="006F1683"/>
    <w:rsid w:val="006F23D6"/>
    <w:rsid w:val="006F2550"/>
    <w:rsid w:val="006F379F"/>
    <w:rsid w:val="006F5F03"/>
    <w:rsid w:val="00700156"/>
    <w:rsid w:val="007004B2"/>
    <w:rsid w:val="00700573"/>
    <w:rsid w:val="00700A3B"/>
    <w:rsid w:val="007029D0"/>
    <w:rsid w:val="00703ACF"/>
    <w:rsid w:val="0070537C"/>
    <w:rsid w:val="007072AD"/>
    <w:rsid w:val="007075DC"/>
    <w:rsid w:val="00711487"/>
    <w:rsid w:val="00711CAA"/>
    <w:rsid w:val="00712AAB"/>
    <w:rsid w:val="00714744"/>
    <w:rsid w:val="00714912"/>
    <w:rsid w:val="00716A7B"/>
    <w:rsid w:val="00717D3B"/>
    <w:rsid w:val="0072131C"/>
    <w:rsid w:val="007226CB"/>
    <w:rsid w:val="00724E73"/>
    <w:rsid w:val="007255AE"/>
    <w:rsid w:val="00725D09"/>
    <w:rsid w:val="00725F0F"/>
    <w:rsid w:val="0072600E"/>
    <w:rsid w:val="0072603C"/>
    <w:rsid w:val="0072661A"/>
    <w:rsid w:val="00726656"/>
    <w:rsid w:val="00727862"/>
    <w:rsid w:val="00727867"/>
    <w:rsid w:val="007316E3"/>
    <w:rsid w:val="0073215B"/>
    <w:rsid w:val="00733A37"/>
    <w:rsid w:val="00734CD3"/>
    <w:rsid w:val="00734D76"/>
    <w:rsid w:val="00734DC7"/>
    <w:rsid w:val="00735FC1"/>
    <w:rsid w:val="007370A6"/>
    <w:rsid w:val="00737D3D"/>
    <w:rsid w:val="00740334"/>
    <w:rsid w:val="00740353"/>
    <w:rsid w:val="007405D5"/>
    <w:rsid w:val="0074061B"/>
    <w:rsid w:val="007407E4"/>
    <w:rsid w:val="00740B62"/>
    <w:rsid w:val="007410B3"/>
    <w:rsid w:val="00742ACE"/>
    <w:rsid w:val="00743A05"/>
    <w:rsid w:val="0074545E"/>
    <w:rsid w:val="007456C5"/>
    <w:rsid w:val="00745AEC"/>
    <w:rsid w:val="007478E7"/>
    <w:rsid w:val="0075045E"/>
    <w:rsid w:val="00751DFA"/>
    <w:rsid w:val="00752599"/>
    <w:rsid w:val="007527D1"/>
    <w:rsid w:val="00752C02"/>
    <w:rsid w:val="00752F44"/>
    <w:rsid w:val="0075346B"/>
    <w:rsid w:val="00753613"/>
    <w:rsid w:val="00754911"/>
    <w:rsid w:val="007549C3"/>
    <w:rsid w:val="00755269"/>
    <w:rsid w:val="0075549A"/>
    <w:rsid w:val="0075593A"/>
    <w:rsid w:val="00755DBA"/>
    <w:rsid w:val="0075767F"/>
    <w:rsid w:val="007577CA"/>
    <w:rsid w:val="00757B09"/>
    <w:rsid w:val="00757B6A"/>
    <w:rsid w:val="0076008C"/>
    <w:rsid w:val="00760617"/>
    <w:rsid w:val="0076065D"/>
    <w:rsid w:val="00760BB8"/>
    <w:rsid w:val="00760E44"/>
    <w:rsid w:val="00761F71"/>
    <w:rsid w:val="0076256B"/>
    <w:rsid w:val="00763818"/>
    <w:rsid w:val="00763B0A"/>
    <w:rsid w:val="00763DB5"/>
    <w:rsid w:val="00770FAF"/>
    <w:rsid w:val="007719FF"/>
    <w:rsid w:val="00772F74"/>
    <w:rsid w:val="00774737"/>
    <w:rsid w:val="0077493A"/>
    <w:rsid w:val="00774A8E"/>
    <w:rsid w:val="0077569E"/>
    <w:rsid w:val="00775836"/>
    <w:rsid w:val="00776F5A"/>
    <w:rsid w:val="00777148"/>
    <w:rsid w:val="007801A8"/>
    <w:rsid w:val="00780939"/>
    <w:rsid w:val="00780B00"/>
    <w:rsid w:val="007844CD"/>
    <w:rsid w:val="00791DD5"/>
    <w:rsid w:val="00794D18"/>
    <w:rsid w:val="00794F80"/>
    <w:rsid w:val="00795606"/>
    <w:rsid w:val="00795802"/>
    <w:rsid w:val="00796230"/>
    <w:rsid w:val="007968CF"/>
    <w:rsid w:val="00796F30"/>
    <w:rsid w:val="007974DE"/>
    <w:rsid w:val="00797E58"/>
    <w:rsid w:val="007A09BF"/>
    <w:rsid w:val="007A0BA2"/>
    <w:rsid w:val="007A0C56"/>
    <w:rsid w:val="007A0C58"/>
    <w:rsid w:val="007A1615"/>
    <w:rsid w:val="007A1FF6"/>
    <w:rsid w:val="007A3C1E"/>
    <w:rsid w:val="007A40AA"/>
    <w:rsid w:val="007A41E9"/>
    <w:rsid w:val="007A5D1B"/>
    <w:rsid w:val="007A60EC"/>
    <w:rsid w:val="007A6B11"/>
    <w:rsid w:val="007B0843"/>
    <w:rsid w:val="007B1035"/>
    <w:rsid w:val="007B120C"/>
    <w:rsid w:val="007B166E"/>
    <w:rsid w:val="007B2986"/>
    <w:rsid w:val="007B409F"/>
    <w:rsid w:val="007B447C"/>
    <w:rsid w:val="007B4B13"/>
    <w:rsid w:val="007B4D63"/>
    <w:rsid w:val="007B5D77"/>
    <w:rsid w:val="007B787C"/>
    <w:rsid w:val="007B7EA5"/>
    <w:rsid w:val="007B7F2A"/>
    <w:rsid w:val="007C2BB7"/>
    <w:rsid w:val="007C35D5"/>
    <w:rsid w:val="007C4457"/>
    <w:rsid w:val="007C63AB"/>
    <w:rsid w:val="007C6BFB"/>
    <w:rsid w:val="007C7143"/>
    <w:rsid w:val="007C7467"/>
    <w:rsid w:val="007D0626"/>
    <w:rsid w:val="007D0D6C"/>
    <w:rsid w:val="007D17C4"/>
    <w:rsid w:val="007D1DDA"/>
    <w:rsid w:val="007D25B8"/>
    <w:rsid w:val="007D2D3B"/>
    <w:rsid w:val="007D3A65"/>
    <w:rsid w:val="007D472D"/>
    <w:rsid w:val="007D5610"/>
    <w:rsid w:val="007D5B35"/>
    <w:rsid w:val="007D68EB"/>
    <w:rsid w:val="007D6DFF"/>
    <w:rsid w:val="007D6F76"/>
    <w:rsid w:val="007D7B35"/>
    <w:rsid w:val="007E028C"/>
    <w:rsid w:val="007E0B82"/>
    <w:rsid w:val="007E15BF"/>
    <w:rsid w:val="007E49F5"/>
    <w:rsid w:val="007E691B"/>
    <w:rsid w:val="007E69A3"/>
    <w:rsid w:val="007E7A31"/>
    <w:rsid w:val="007F10DA"/>
    <w:rsid w:val="007F18BA"/>
    <w:rsid w:val="007F3BD9"/>
    <w:rsid w:val="007F5A16"/>
    <w:rsid w:val="007F64C6"/>
    <w:rsid w:val="007F692A"/>
    <w:rsid w:val="007F6BF3"/>
    <w:rsid w:val="007F7760"/>
    <w:rsid w:val="00800179"/>
    <w:rsid w:val="00800585"/>
    <w:rsid w:val="0080098B"/>
    <w:rsid w:val="00801545"/>
    <w:rsid w:val="008028BD"/>
    <w:rsid w:val="00802D69"/>
    <w:rsid w:val="00802F0B"/>
    <w:rsid w:val="00803EB6"/>
    <w:rsid w:val="00804286"/>
    <w:rsid w:val="008056BC"/>
    <w:rsid w:val="0080610B"/>
    <w:rsid w:val="00811438"/>
    <w:rsid w:val="00812E5B"/>
    <w:rsid w:val="0081320A"/>
    <w:rsid w:val="00813FFE"/>
    <w:rsid w:val="0082055D"/>
    <w:rsid w:val="00820692"/>
    <w:rsid w:val="00822140"/>
    <w:rsid w:val="0082381C"/>
    <w:rsid w:val="00823E3A"/>
    <w:rsid w:val="008254A6"/>
    <w:rsid w:val="008255CD"/>
    <w:rsid w:val="00825A5D"/>
    <w:rsid w:val="0083023C"/>
    <w:rsid w:val="00830401"/>
    <w:rsid w:val="00830C33"/>
    <w:rsid w:val="00831C7D"/>
    <w:rsid w:val="00831EE4"/>
    <w:rsid w:val="008324D8"/>
    <w:rsid w:val="00832763"/>
    <w:rsid w:val="00833818"/>
    <w:rsid w:val="00835761"/>
    <w:rsid w:val="0083686D"/>
    <w:rsid w:val="008404A6"/>
    <w:rsid w:val="0084108D"/>
    <w:rsid w:val="00841733"/>
    <w:rsid w:val="00841BD0"/>
    <w:rsid w:val="0084345F"/>
    <w:rsid w:val="00843C1F"/>
    <w:rsid w:val="00844F63"/>
    <w:rsid w:val="00845015"/>
    <w:rsid w:val="00846716"/>
    <w:rsid w:val="00846ED2"/>
    <w:rsid w:val="00846EFF"/>
    <w:rsid w:val="0084728F"/>
    <w:rsid w:val="008503A7"/>
    <w:rsid w:val="008517F5"/>
    <w:rsid w:val="00851E92"/>
    <w:rsid w:val="00854F49"/>
    <w:rsid w:val="00855A0B"/>
    <w:rsid w:val="00856880"/>
    <w:rsid w:val="0085748D"/>
    <w:rsid w:val="008617F0"/>
    <w:rsid w:val="00862494"/>
    <w:rsid w:val="008633BE"/>
    <w:rsid w:val="00863CE8"/>
    <w:rsid w:val="00866768"/>
    <w:rsid w:val="00866A2F"/>
    <w:rsid w:val="00867DAB"/>
    <w:rsid w:val="00870F98"/>
    <w:rsid w:val="00871DF3"/>
    <w:rsid w:val="008722BB"/>
    <w:rsid w:val="00872408"/>
    <w:rsid w:val="008725EA"/>
    <w:rsid w:val="00872953"/>
    <w:rsid w:val="0087317A"/>
    <w:rsid w:val="0087374A"/>
    <w:rsid w:val="00874E19"/>
    <w:rsid w:val="008770A0"/>
    <w:rsid w:val="00877133"/>
    <w:rsid w:val="0088097F"/>
    <w:rsid w:val="00880C18"/>
    <w:rsid w:val="00882ADB"/>
    <w:rsid w:val="00884B14"/>
    <w:rsid w:val="0088528E"/>
    <w:rsid w:val="00885F02"/>
    <w:rsid w:val="00890476"/>
    <w:rsid w:val="00890CDD"/>
    <w:rsid w:val="008910F7"/>
    <w:rsid w:val="00892AD8"/>
    <w:rsid w:val="00892CC4"/>
    <w:rsid w:val="00892E69"/>
    <w:rsid w:val="008932AC"/>
    <w:rsid w:val="008936D6"/>
    <w:rsid w:val="008948C0"/>
    <w:rsid w:val="00894B71"/>
    <w:rsid w:val="0089521A"/>
    <w:rsid w:val="008A02FA"/>
    <w:rsid w:val="008A0C28"/>
    <w:rsid w:val="008A12A7"/>
    <w:rsid w:val="008A2437"/>
    <w:rsid w:val="008A32DD"/>
    <w:rsid w:val="008A41FD"/>
    <w:rsid w:val="008A54F9"/>
    <w:rsid w:val="008A6B95"/>
    <w:rsid w:val="008A6BF8"/>
    <w:rsid w:val="008A6E87"/>
    <w:rsid w:val="008A7E43"/>
    <w:rsid w:val="008A7FA1"/>
    <w:rsid w:val="008B0F5D"/>
    <w:rsid w:val="008B28EB"/>
    <w:rsid w:val="008B3027"/>
    <w:rsid w:val="008B3F45"/>
    <w:rsid w:val="008B4A8D"/>
    <w:rsid w:val="008B579D"/>
    <w:rsid w:val="008B6FB0"/>
    <w:rsid w:val="008B7DA6"/>
    <w:rsid w:val="008C09CF"/>
    <w:rsid w:val="008C1CC1"/>
    <w:rsid w:val="008C2255"/>
    <w:rsid w:val="008C2338"/>
    <w:rsid w:val="008C3F8F"/>
    <w:rsid w:val="008C45DF"/>
    <w:rsid w:val="008C47A9"/>
    <w:rsid w:val="008C4C1E"/>
    <w:rsid w:val="008C565B"/>
    <w:rsid w:val="008C6F10"/>
    <w:rsid w:val="008C7C0D"/>
    <w:rsid w:val="008D0343"/>
    <w:rsid w:val="008D103C"/>
    <w:rsid w:val="008D14B3"/>
    <w:rsid w:val="008D1805"/>
    <w:rsid w:val="008D2F40"/>
    <w:rsid w:val="008D3403"/>
    <w:rsid w:val="008D35D6"/>
    <w:rsid w:val="008D42FD"/>
    <w:rsid w:val="008D54C9"/>
    <w:rsid w:val="008D6317"/>
    <w:rsid w:val="008D68D8"/>
    <w:rsid w:val="008D7A36"/>
    <w:rsid w:val="008D7F4E"/>
    <w:rsid w:val="008E0ED6"/>
    <w:rsid w:val="008E229B"/>
    <w:rsid w:val="008E64D6"/>
    <w:rsid w:val="008E7B10"/>
    <w:rsid w:val="008E7C8B"/>
    <w:rsid w:val="008F07D7"/>
    <w:rsid w:val="008F0A69"/>
    <w:rsid w:val="008F290B"/>
    <w:rsid w:val="008F4049"/>
    <w:rsid w:val="008F4096"/>
    <w:rsid w:val="008F40E5"/>
    <w:rsid w:val="008F4EAA"/>
    <w:rsid w:val="008F598C"/>
    <w:rsid w:val="008F7119"/>
    <w:rsid w:val="00901B14"/>
    <w:rsid w:val="00902269"/>
    <w:rsid w:val="009027C8"/>
    <w:rsid w:val="00902856"/>
    <w:rsid w:val="00903669"/>
    <w:rsid w:val="00903C77"/>
    <w:rsid w:val="00903F01"/>
    <w:rsid w:val="009061D3"/>
    <w:rsid w:val="00907DA0"/>
    <w:rsid w:val="009104A6"/>
    <w:rsid w:val="00910888"/>
    <w:rsid w:val="009116C2"/>
    <w:rsid w:val="0091223C"/>
    <w:rsid w:val="00913CA7"/>
    <w:rsid w:val="0091501B"/>
    <w:rsid w:val="009203CF"/>
    <w:rsid w:val="00920639"/>
    <w:rsid w:val="00921F20"/>
    <w:rsid w:val="009221F0"/>
    <w:rsid w:val="00924204"/>
    <w:rsid w:val="0092482F"/>
    <w:rsid w:val="0092616B"/>
    <w:rsid w:val="0092703B"/>
    <w:rsid w:val="0092706F"/>
    <w:rsid w:val="009270AD"/>
    <w:rsid w:val="00930BB6"/>
    <w:rsid w:val="00931A53"/>
    <w:rsid w:val="00931C5F"/>
    <w:rsid w:val="0093385E"/>
    <w:rsid w:val="009344B0"/>
    <w:rsid w:val="00934F03"/>
    <w:rsid w:val="00935168"/>
    <w:rsid w:val="009354A4"/>
    <w:rsid w:val="00936148"/>
    <w:rsid w:val="00937078"/>
    <w:rsid w:val="00940876"/>
    <w:rsid w:val="009408CB"/>
    <w:rsid w:val="00940B8F"/>
    <w:rsid w:val="00941086"/>
    <w:rsid w:val="009429E5"/>
    <w:rsid w:val="009435D0"/>
    <w:rsid w:val="00945C69"/>
    <w:rsid w:val="009469D4"/>
    <w:rsid w:val="00946C83"/>
    <w:rsid w:val="0094756A"/>
    <w:rsid w:val="00950015"/>
    <w:rsid w:val="00950295"/>
    <w:rsid w:val="00951A0C"/>
    <w:rsid w:val="00952997"/>
    <w:rsid w:val="009542D5"/>
    <w:rsid w:val="00954CE6"/>
    <w:rsid w:val="00955A5C"/>
    <w:rsid w:val="009566AA"/>
    <w:rsid w:val="009569C2"/>
    <w:rsid w:val="009575A1"/>
    <w:rsid w:val="00957D46"/>
    <w:rsid w:val="009605A6"/>
    <w:rsid w:val="00961000"/>
    <w:rsid w:val="00961690"/>
    <w:rsid w:val="00961EAD"/>
    <w:rsid w:val="0096202F"/>
    <w:rsid w:val="009621A2"/>
    <w:rsid w:val="00963476"/>
    <w:rsid w:val="00963B3C"/>
    <w:rsid w:val="00964188"/>
    <w:rsid w:val="0096483F"/>
    <w:rsid w:val="009670AB"/>
    <w:rsid w:val="009679F5"/>
    <w:rsid w:val="00970751"/>
    <w:rsid w:val="00971325"/>
    <w:rsid w:val="0097262A"/>
    <w:rsid w:val="0097287D"/>
    <w:rsid w:val="00974C51"/>
    <w:rsid w:val="00974D91"/>
    <w:rsid w:val="00975B84"/>
    <w:rsid w:val="00975F35"/>
    <w:rsid w:val="009802A2"/>
    <w:rsid w:val="00980883"/>
    <w:rsid w:val="00980DBA"/>
    <w:rsid w:val="00982740"/>
    <w:rsid w:val="00982F83"/>
    <w:rsid w:val="00983207"/>
    <w:rsid w:val="009839CF"/>
    <w:rsid w:val="00983C57"/>
    <w:rsid w:val="00985E90"/>
    <w:rsid w:val="009864EC"/>
    <w:rsid w:val="00986D0B"/>
    <w:rsid w:val="0098794C"/>
    <w:rsid w:val="00991F64"/>
    <w:rsid w:val="00992782"/>
    <w:rsid w:val="009938D3"/>
    <w:rsid w:val="00994ABE"/>
    <w:rsid w:val="009953E3"/>
    <w:rsid w:val="00995719"/>
    <w:rsid w:val="00997073"/>
    <w:rsid w:val="00997557"/>
    <w:rsid w:val="009A38AF"/>
    <w:rsid w:val="009A5ACC"/>
    <w:rsid w:val="009A6389"/>
    <w:rsid w:val="009A79AB"/>
    <w:rsid w:val="009A7A81"/>
    <w:rsid w:val="009A7F9A"/>
    <w:rsid w:val="009B01C5"/>
    <w:rsid w:val="009B1138"/>
    <w:rsid w:val="009B15D6"/>
    <w:rsid w:val="009B1782"/>
    <w:rsid w:val="009B1E39"/>
    <w:rsid w:val="009B2DDE"/>
    <w:rsid w:val="009B3478"/>
    <w:rsid w:val="009B35AA"/>
    <w:rsid w:val="009B55BB"/>
    <w:rsid w:val="009B6B3C"/>
    <w:rsid w:val="009B6D16"/>
    <w:rsid w:val="009B798B"/>
    <w:rsid w:val="009C0537"/>
    <w:rsid w:val="009C2068"/>
    <w:rsid w:val="009C2589"/>
    <w:rsid w:val="009C37F7"/>
    <w:rsid w:val="009C4003"/>
    <w:rsid w:val="009C421C"/>
    <w:rsid w:val="009C4E19"/>
    <w:rsid w:val="009C6B74"/>
    <w:rsid w:val="009D0CDA"/>
    <w:rsid w:val="009D0D64"/>
    <w:rsid w:val="009D10E1"/>
    <w:rsid w:val="009D363D"/>
    <w:rsid w:val="009D3830"/>
    <w:rsid w:val="009D3DAD"/>
    <w:rsid w:val="009D4FFC"/>
    <w:rsid w:val="009D5829"/>
    <w:rsid w:val="009D6163"/>
    <w:rsid w:val="009D7558"/>
    <w:rsid w:val="009D7A56"/>
    <w:rsid w:val="009D7B69"/>
    <w:rsid w:val="009E223A"/>
    <w:rsid w:val="009E280C"/>
    <w:rsid w:val="009E2850"/>
    <w:rsid w:val="009E28CE"/>
    <w:rsid w:val="009E34FB"/>
    <w:rsid w:val="009E3F6D"/>
    <w:rsid w:val="009E4D5A"/>
    <w:rsid w:val="009E7BBB"/>
    <w:rsid w:val="009F07B5"/>
    <w:rsid w:val="009F0E28"/>
    <w:rsid w:val="009F108D"/>
    <w:rsid w:val="009F1AAE"/>
    <w:rsid w:val="009F3483"/>
    <w:rsid w:val="009F3FEB"/>
    <w:rsid w:val="009F5F03"/>
    <w:rsid w:val="009F6EF6"/>
    <w:rsid w:val="009F6EFC"/>
    <w:rsid w:val="009F7799"/>
    <w:rsid w:val="00A00434"/>
    <w:rsid w:val="00A00E2A"/>
    <w:rsid w:val="00A01C76"/>
    <w:rsid w:val="00A01C83"/>
    <w:rsid w:val="00A02463"/>
    <w:rsid w:val="00A0256D"/>
    <w:rsid w:val="00A02BD6"/>
    <w:rsid w:val="00A02F5C"/>
    <w:rsid w:val="00A03080"/>
    <w:rsid w:val="00A0434F"/>
    <w:rsid w:val="00A056EE"/>
    <w:rsid w:val="00A0708B"/>
    <w:rsid w:val="00A07AEE"/>
    <w:rsid w:val="00A10497"/>
    <w:rsid w:val="00A112D0"/>
    <w:rsid w:val="00A123EB"/>
    <w:rsid w:val="00A127C3"/>
    <w:rsid w:val="00A13EBB"/>
    <w:rsid w:val="00A15AFD"/>
    <w:rsid w:val="00A173C4"/>
    <w:rsid w:val="00A1761B"/>
    <w:rsid w:val="00A177A6"/>
    <w:rsid w:val="00A17AF4"/>
    <w:rsid w:val="00A17E6A"/>
    <w:rsid w:val="00A21A23"/>
    <w:rsid w:val="00A2291F"/>
    <w:rsid w:val="00A22B17"/>
    <w:rsid w:val="00A2462D"/>
    <w:rsid w:val="00A250B9"/>
    <w:rsid w:val="00A25B12"/>
    <w:rsid w:val="00A263A0"/>
    <w:rsid w:val="00A263C5"/>
    <w:rsid w:val="00A270F8"/>
    <w:rsid w:val="00A305F0"/>
    <w:rsid w:val="00A30857"/>
    <w:rsid w:val="00A313CC"/>
    <w:rsid w:val="00A33EC6"/>
    <w:rsid w:val="00A35224"/>
    <w:rsid w:val="00A36AB5"/>
    <w:rsid w:val="00A36F72"/>
    <w:rsid w:val="00A37543"/>
    <w:rsid w:val="00A3778C"/>
    <w:rsid w:val="00A40CEE"/>
    <w:rsid w:val="00A41F59"/>
    <w:rsid w:val="00A429A4"/>
    <w:rsid w:val="00A42BDE"/>
    <w:rsid w:val="00A43234"/>
    <w:rsid w:val="00A4329F"/>
    <w:rsid w:val="00A4357E"/>
    <w:rsid w:val="00A44404"/>
    <w:rsid w:val="00A44557"/>
    <w:rsid w:val="00A45F5D"/>
    <w:rsid w:val="00A4611B"/>
    <w:rsid w:val="00A46410"/>
    <w:rsid w:val="00A46872"/>
    <w:rsid w:val="00A469DF"/>
    <w:rsid w:val="00A46EED"/>
    <w:rsid w:val="00A47453"/>
    <w:rsid w:val="00A509EF"/>
    <w:rsid w:val="00A50B3E"/>
    <w:rsid w:val="00A52CAF"/>
    <w:rsid w:val="00A5348D"/>
    <w:rsid w:val="00A54391"/>
    <w:rsid w:val="00A558F3"/>
    <w:rsid w:val="00A55BA9"/>
    <w:rsid w:val="00A5655F"/>
    <w:rsid w:val="00A56933"/>
    <w:rsid w:val="00A569EF"/>
    <w:rsid w:val="00A5727C"/>
    <w:rsid w:val="00A61B52"/>
    <w:rsid w:val="00A64C79"/>
    <w:rsid w:val="00A64C8C"/>
    <w:rsid w:val="00A64F7D"/>
    <w:rsid w:val="00A66AF3"/>
    <w:rsid w:val="00A70853"/>
    <w:rsid w:val="00A70920"/>
    <w:rsid w:val="00A70FC1"/>
    <w:rsid w:val="00A71AC5"/>
    <w:rsid w:val="00A726D3"/>
    <w:rsid w:val="00A73253"/>
    <w:rsid w:val="00A73422"/>
    <w:rsid w:val="00A75717"/>
    <w:rsid w:val="00A760C7"/>
    <w:rsid w:val="00A760F3"/>
    <w:rsid w:val="00A76E25"/>
    <w:rsid w:val="00A80069"/>
    <w:rsid w:val="00A8277C"/>
    <w:rsid w:val="00A827ED"/>
    <w:rsid w:val="00A827F0"/>
    <w:rsid w:val="00A82AED"/>
    <w:rsid w:val="00A84CF6"/>
    <w:rsid w:val="00A8559D"/>
    <w:rsid w:val="00A8593E"/>
    <w:rsid w:val="00A875CD"/>
    <w:rsid w:val="00A87AA8"/>
    <w:rsid w:val="00A87DC5"/>
    <w:rsid w:val="00A87FF1"/>
    <w:rsid w:val="00A90444"/>
    <w:rsid w:val="00A9199C"/>
    <w:rsid w:val="00A91C84"/>
    <w:rsid w:val="00A92702"/>
    <w:rsid w:val="00A92848"/>
    <w:rsid w:val="00A92ADF"/>
    <w:rsid w:val="00A9344E"/>
    <w:rsid w:val="00A941FF"/>
    <w:rsid w:val="00A9479D"/>
    <w:rsid w:val="00A9580D"/>
    <w:rsid w:val="00A95D63"/>
    <w:rsid w:val="00A96254"/>
    <w:rsid w:val="00AA010C"/>
    <w:rsid w:val="00AA0A8D"/>
    <w:rsid w:val="00AA0BDA"/>
    <w:rsid w:val="00AA127B"/>
    <w:rsid w:val="00AA1331"/>
    <w:rsid w:val="00AA230E"/>
    <w:rsid w:val="00AA33B4"/>
    <w:rsid w:val="00AA516C"/>
    <w:rsid w:val="00AA6ACF"/>
    <w:rsid w:val="00AA739C"/>
    <w:rsid w:val="00AB0019"/>
    <w:rsid w:val="00AB015F"/>
    <w:rsid w:val="00AB0795"/>
    <w:rsid w:val="00AB3902"/>
    <w:rsid w:val="00AB483B"/>
    <w:rsid w:val="00AB634A"/>
    <w:rsid w:val="00AB65E0"/>
    <w:rsid w:val="00AC0592"/>
    <w:rsid w:val="00AC0B7F"/>
    <w:rsid w:val="00AC26AD"/>
    <w:rsid w:val="00AC4A62"/>
    <w:rsid w:val="00AC5023"/>
    <w:rsid w:val="00AC5673"/>
    <w:rsid w:val="00AC6D1A"/>
    <w:rsid w:val="00AC711A"/>
    <w:rsid w:val="00AC7151"/>
    <w:rsid w:val="00AC75C7"/>
    <w:rsid w:val="00AC7F1F"/>
    <w:rsid w:val="00AD0671"/>
    <w:rsid w:val="00AD0A6C"/>
    <w:rsid w:val="00AD0A85"/>
    <w:rsid w:val="00AD17BD"/>
    <w:rsid w:val="00AD4071"/>
    <w:rsid w:val="00AD55C1"/>
    <w:rsid w:val="00AD5FD6"/>
    <w:rsid w:val="00AD61AB"/>
    <w:rsid w:val="00AD6B05"/>
    <w:rsid w:val="00AE05DB"/>
    <w:rsid w:val="00AE0C31"/>
    <w:rsid w:val="00AE11B6"/>
    <w:rsid w:val="00AE31EF"/>
    <w:rsid w:val="00AE358A"/>
    <w:rsid w:val="00AE3FDC"/>
    <w:rsid w:val="00AE4BDD"/>
    <w:rsid w:val="00AE5035"/>
    <w:rsid w:val="00AE526D"/>
    <w:rsid w:val="00AE581D"/>
    <w:rsid w:val="00AE596C"/>
    <w:rsid w:val="00AE715E"/>
    <w:rsid w:val="00AF01FE"/>
    <w:rsid w:val="00AF0326"/>
    <w:rsid w:val="00AF06A2"/>
    <w:rsid w:val="00AF109D"/>
    <w:rsid w:val="00AF20F8"/>
    <w:rsid w:val="00AF2F47"/>
    <w:rsid w:val="00AF4D54"/>
    <w:rsid w:val="00AF74C5"/>
    <w:rsid w:val="00AF78F0"/>
    <w:rsid w:val="00AF7F48"/>
    <w:rsid w:val="00B02E93"/>
    <w:rsid w:val="00B035AC"/>
    <w:rsid w:val="00B046BA"/>
    <w:rsid w:val="00B04CE0"/>
    <w:rsid w:val="00B0771D"/>
    <w:rsid w:val="00B10872"/>
    <w:rsid w:val="00B110CB"/>
    <w:rsid w:val="00B11116"/>
    <w:rsid w:val="00B11642"/>
    <w:rsid w:val="00B11E90"/>
    <w:rsid w:val="00B12044"/>
    <w:rsid w:val="00B1351C"/>
    <w:rsid w:val="00B167F0"/>
    <w:rsid w:val="00B169A3"/>
    <w:rsid w:val="00B202EC"/>
    <w:rsid w:val="00B2150B"/>
    <w:rsid w:val="00B2177C"/>
    <w:rsid w:val="00B223B9"/>
    <w:rsid w:val="00B2268A"/>
    <w:rsid w:val="00B22A70"/>
    <w:rsid w:val="00B22F18"/>
    <w:rsid w:val="00B235EC"/>
    <w:rsid w:val="00B235F9"/>
    <w:rsid w:val="00B247C2"/>
    <w:rsid w:val="00B24810"/>
    <w:rsid w:val="00B26E59"/>
    <w:rsid w:val="00B27DE1"/>
    <w:rsid w:val="00B308C1"/>
    <w:rsid w:val="00B314CE"/>
    <w:rsid w:val="00B33227"/>
    <w:rsid w:val="00B34F2F"/>
    <w:rsid w:val="00B35B92"/>
    <w:rsid w:val="00B3770E"/>
    <w:rsid w:val="00B405D2"/>
    <w:rsid w:val="00B406EA"/>
    <w:rsid w:val="00B40D14"/>
    <w:rsid w:val="00B41AE9"/>
    <w:rsid w:val="00B41FAD"/>
    <w:rsid w:val="00B4248F"/>
    <w:rsid w:val="00B42CC3"/>
    <w:rsid w:val="00B44069"/>
    <w:rsid w:val="00B45571"/>
    <w:rsid w:val="00B50625"/>
    <w:rsid w:val="00B525B4"/>
    <w:rsid w:val="00B53ACF"/>
    <w:rsid w:val="00B540E3"/>
    <w:rsid w:val="00B566AC"/>
    <w:rsid w:val="00B569B5"/>
    <w:rsid w:val="00B57C99"/>
    <w:rsid w:val="00B605A1"/>
    <w:rsid w:val="00B60830"/>
    <w:rsid w:val="00B6171C"/>
    <w:rsid w:val="00B61EB7"/>
    <w:rsid w:val="00B62D7C"/>
    <w:rsid w:val="00B630B7"/>
    <w:rsid w:val="00B64114"/>
    <w:rsid w:val="00B653C0"/>
    <w:rsid w:val="00B66510"/>
    <w:rsid w:val="00B66D56"/>
    <w:rsid w:val="00B66F45"/>
    <w:rsid w:val="00B673F2"/>
    <w:rsid w:val="00B674F9"/>
    <w:rsid w:val="00B677BE"/>
    <w:rsid w:val="00B708E7"/>
    <w:rsid w:val="00B70D12"/>
    <w:rsid w:val="00B7162D"/>
    <w:rsid w:val="00B721B1"/>
    <w:rsid w:val="00B72317"/>
    <w:rsid w:val="00B73819"/>
    <w:rsid w:val="00B7443F"/>
    <w:rsid w:val="00B744E0"/>
    <w:rsid w:val="00B74ABD"/>
    <w:rsid w:val="00B74DF0"/>
    <w:rsid w:val="00B76138"/>
    <w:rsid w:val="00B76813"/>
    <w:rsid w:val="00B7748B"/>
    <w:rsid w:val="00B77BE6"/>
    <w:rsid w:val="00B81954"/>
    <w:rsid w:val="00B83FCE"/>
    <w:rsid w:val="00B8415E"/>
    <w:rsid w:val="00B84582"/>
    <w:rsid w:val="00B846F6"/>
    <w:rsid w:val="00B86417"/>
    <w:rsid w:val="00B9179C"/>
    <w:rsid w:val="00B93A12"/>
    <w:rsid w:val="00B948D7"/>
    <w:rsid w:val="00B94C3E"/>
    <w:rsid w:val="00B94C51"/>
    <w:rsid w:val="00B9534E"/>
    <w:rsid w:val="00B95391"/>
    <w:rsid w:val="00B95AAA"/>
    <w:rsid w:val="00B97753"/>
    <w:rsid w:val="00B9776A"/>
    <w:rsid w:val="00BA0A0A"/>
    <w:rsid w:val="00BA34C9"/>
    <w:rsid w:val="00BA38DF"/>
    <w:rsid w:val="00BA3AEB"/>
    <w:rsid w:val="00BA4350"/>
    <w:rsid w:val="00BA4870"/>
    <w:rsid w:val="00BA6757"/>
    <w:rsid w:val="00BA7F64"/>
    <w:rsid w:val="00BB1158"/>
    <w:rsid w:val="00BB5B56"/>
    <w:rsid w:val="00BB7BF0"/>
    <w:rsid w:val="00BC3700"/>
    <w:rsid w:val="00BC4339"/>
    <w:rsid w:val="00BC4629"/>
    <w:rsid w:val="00BC4D9D"/>
    <w:rsid w:val="00BC4F41"/>
    <w:rsid w:val="00BC5D23"/>
    <w:rsid w:val="00BC6055"/>
    <w:rsid w:val="00BC606D"/>
    <w:rsid w:val="00BC6215"/>
    <w:rsid w:val="00BD0BE5"/>
    <w:rsid w:val="00BD3179"/>
    <w:rsid w:val="00BD482A"/>
    <w:rsid w:val="00BD4D75"/>
    <w:rsid w:val="00BD59BC"/>
    <w:rsid w:val="00BD6603"/>
    <w:rsid w:val="00BD7274"/>
    <w:rsid w:val="00BE0289"/>
    <w:rsid w:val="00BE02B9"/>
    <w:rsid w:val="00BE0DD7"/>
    <w:rsid w:val="00BE136E"/>
    <w:rsid w:val="00BE17CE"/>
    <w:rsid w:val="00BE17EF"/>
    <w:rsid w:val="00BE1AD2"/>
    <w:rsid w:val="00BE26C4"/>
    <w:rsid w:val="00BE3CE8"/>
    <w:rsid w:val="00BE4480"/>
    <w:rsid w:val="00BE554F"/>
    <w:rsid w:val="00BE5827"/>
    <w:rsid w:val="00BF02FE"/>
    <w:rsid w:val="00BF033F"/>
    <w:rsid w:val="00BF276F"/>
    <w:rsid w:val="00BF3278"/>
    <w:rsid w:val="00BF36AD"/>
    <w:rsid w:val="00BF43F0"/>
    <w:rsid w:val="00BF4873"/>
    <w:rsid w:val="00BF4D3D"/>
    <w:rsid w:val="00BF528B"/>
    <w:rsid w:val="00BF5D67"/>
    <w:rsid w:val="00BF6186"/>
    <w:rsid w:val="00BF63B1"/>
    <w:rsid w:val="00BF7220"/>
    <w:rsid w:val="00C00372"/>
    <w:rsid w:val="00C00460"/>
    <w:rsid w:val="00C024F0"/>
    <w:rsid w:val="00C03B8F"/>
    <w:rsid w:val="00C03DB0"/>
    <w:rsid w:val="00C062DD"/>
    <w:rsid w:val="00C068BA"/>
    <w:rsid w:val="00C1060D"/>
    <w:rsid w:val="00C10931"/>
    <w:rsid w:val="00C11D53"/>
    <w:rsid w:val="00C12594"/>
    <w:rsid w:val="00C170C8"/>
    <w:rsid w:val="00C20F02"/>
    <w:rsid w:val="00C2107A"/>
    <w:rsid w:val="00C211D8"/>
    <w:rsid w:val="00C22078"/>
    <w:rsid w:val="00C22DCC"/>
    <w:rsid w:val="00C247FE"/>
    <w:rsid w:val="00C2747F"/>
    <w:rsid w:val="00C27AB8"/>
    <w:rsid w:val="00C30169"/>
    <w:rsid w:val="00C311B6"/>
    <w:rsid w:val="00C31469"/>
    <w:rsid w:val="00C324CB"/>
    <w:rsid w:val="00C32DB7"/>
    <w:rsid w:val="00C33AFB"/>
    <w:rsid w:val="00C348F6"/>
    <w:rsid w:val="00C35357"/>
    <w:rsid w:val="00C357CF"/>
    <w:rsid w:val="00C35FF2"/>
    <w:rsid w:val="00C366C1"/>
    <w:rsid w:val="00C403A2"/>
    <w:rsid w:val="00C417E3"/>
    <w:rsid w:val="00C41D04"/>
    <w:rsid w:val="00C421E2"/>
    <w:rsid w:val="00C42256"/>
    <w:rsid w:val="00C424B0"/>
    <w:rsid w:val="00C42EBD"/>
    <w:rsid w:val="00C42F62"/>
    <w:rsid w:val="00C437D1"/>
    <w:rsid w:val="00C43DD6"/>
    <w:rsid w:val="00C44AF7"/>
    <w:rsid w:val="00C4502F"/>
    <w:rsid w:val="00C4504A"/>
    <w:rsid w:val="00C452B6"/>
    <w:rsid w:val="00C462E2"/>
    <w:rsid w:val="00C46890"/>
    <w:rsid w:val="00C47F6B"/>
    <w:rsid w:val="00C50554"/>
    <w:rsid w:val="00C52139"/>
    <w:rsid w:val="00C52822"/>
    <w:rsid w:val="00C52D29"/>
    <w:rsid w:val="00C54860"/>
    <w:rsid w:val="00C54F73"/>
    <w:rsid w:val="00C56CA2"/>
    <w:rsid w:val="00C62518"/>
    <w:rsid w:val="00C62C3A"/>
    <w:rsid w:val="00C635D4"/>
    <w:rsid w:val="00C6476F"/>
    <w:rsid w:val="00C6500F"/>
    <w:rsid w:val="00C653D8"/>
    <w:rsid w:val="00C674A7"/>
    <w:rsid w:val="00C67B32"/>
    <w:rsid w:val="00C70B84"/>
    <w:rsid w:val="00C70B97"/>
    <w:rsid w:val="00C72AEA"/>
    <w:rsid w:val="00C7333B"/>
    <w:rsid w:val="00C73774"/>
    <w:rsid w:val="00C742EE"/>
    <w:rsid w:val="00C75412"/>
    <w:rsid w:val="00C80726"/>
    <w:rsid w:val="00C80813"/>
    <w:rsid w:val="00C82186"/>
    <w:rsid w:val="00C82CF2"/>
    <w:rsid w:val="00C83356"/>
    <w:rsid w:val="00C838C0"/>
    <w:rsid w:val="00C84B52"/>
    <w:rsid w:val="00C85862"/>
    <w:rsid w:val="00C85B81"/>
    <w:rsid w:val="00C90CF4"/>
    <w:rsid w:val="00C91032"/>
    <w:rsid w:val="00C925F9"/>
    <w:rsid w:val="00C93205"/>
    <w:rsid w:val="00C942F8"/>
    <w:rsid w:val="00C97668"/>
    <w:rsid w:val="00CA10C5"/>
    <w:rsid w:val="00CA15E3"/>
    <w:rsid w:val="00CA3645"/>
    <w:rsid w:val="00CA3862"/>
    <w:rsid w:val="00CA479A"/>
    <w:rsid w:val="00CA5445"/>
    <w:rsid w:val="00CA5454"/>
    <w:rsid w:val="00CA5843"/>
    <w:rsid w:val="00CA7F93"/>
    <w:rsid w:val="00CB1575"/>
    <w:rsid w:val="00CB1622"/>
    <w:rsid w:val="00CB2213"/>
    <w:rsid w:val="00CB265E"/>
    <w:rsid w:val="00CB2BE8"/>
    <w:rsid w:val="00CB4329"/>
    <w:rsid w:val="00CB4BB2"/>
    <w:rsid w:val="00CB7FC1"/>
    <w:rsid w:val="00CC2EAE"/>
    <w:rsid w:val="00CC4355"/>
    <w:rsid w:val="00CC518D"/>
    <w:rsid w:val="00CC5C58"/>
    <w:rsid w:val="00CC65FA"/>
    <w:rsid w:val="00CC702F"/>
    <w:rsid w:val="00CC7A1C"/>
    <w:rsid w:val="00CC7B30"/>
    <w:rsid w:val="00CD0562"/>
    <w:rsid w:val="00CD0586"/>
    <w:rsid w:val="00CD07EF"/>
    <w:rsid w:val="00CD21E7"/>
    <w:rsid w:val="00CD2302"/>
    <w:rsid w:val="00CD34F4"/>
    <w:rsid w:val="00CD3740"/>
    <w:rsid w:val="00CD4330"/>
    <w:rsid w:val="00CD4433"/>
    <w:rsid w:val="00CD5AEF"/>
    <w:rsid w:val="00CD6B54"/>
    <w:rsid w:val="00CD72AC"/>
    <w:rsid w:val="00CD7C8F"/>
    <w:rsid w:val="00CE0217"/>
    <w:rsid w:val="00CE17A8"/>
    <w:rsid w:val="00CE20A2"/>
    <w:rsid w:val="00CE3BEB"/>
    <w:rsid w:val="00CE673D"/>
    <w:rsid w:val="00CE7180"/>
    <w:rsid w:val="00CF2821"/>
    <w:rsid w:val="00CF2BF5"/>
    <w:rsid w:val="00CF399B"/>
    <w:rsid w:val="00CF4B20"/>
    <w:rsid w:val="00CF4F57"/>
    <w:rsid w:val="00D0347B"/>
    <w:rsid w:val="00D0414A"/>
    <w:rsid w:val="00D049F5"/>
    <w:rsid w:val="00D04CB9"/>
    <w:rsid w:val="00D065B6"/>
    <w:rsid w:val="00D07F1F"/>
    <w:rsid w:val="00D11111"/>
    <w:rsid w:val="00D12E8D"/>
    <w:rsid w:val="00D13C40"/>
    <w:rsid w:val="00D160EA"/>
    <w:rsid w:val="00D16434"/>
    <w:rsid w:val="00D16E7A"/>
    <w:rsid w:val="00D20EC1"/>
    <w:rsid w:val="00D2170D"/>
    <w:rsid w:val="00D21E23"/>
    <w:rsid w:val="00D22570"/>
    <w:rsid w:val="00D2289E"/>
    <w:rsid w:val="00D23021"/>
    <w:rsid w:val="00D238D6"/>
    <w:rsid w:val="00D23F33"/>
    <w:rsid w:val="00D24575"/>
    <w:rsid w:val="00D25C46"/>
    <w:rsid w:val="00D27076"/>
    <w:rsid w:val="00D27586"/>
    <w:rsid w:val="00D27939"/>
    <w:rsid w:val="00D27A51"/>
    <w:rsid w:val="00D31666"/>
    <w:rsid w:val="00D32642"/>
    <w:rsid w:val="00D3405D"/>
    <w:rsid w:val="00D34E2E"/>
    <w:rsid w:val="00D373ED"/>
    <w:rsid w:val="00D37B47"/>
    <w:rsid w:val="00D4009B"/>
    <w:rsid w:val="00D40117"/>
    <w:rsid w:val="00D40366"/>
    <w:rsid w:val="00D41283"/>
    <w:rsid w:val="00D41BBF"/>
    <w:rsid w:val="00D43FB3"/>
    <w:rsid w:val="00D4589D"/>
    <w:rsid w:val="00D476D9"/>
    <w:rsid w:val="00D4793E"/>
    <w:rsid w:val="00D50F24"/>
    <w:rsid w:val="00D515A0"/>
    <w:rsid w:val="00D518F5"/>
    <w:rsid w:val="00D51D31"/>
    <w:rsid w:val="00D51F8B"/>
    <w:rsid w:val="00D53685"/>
    <w:rsid w:val="00D5381E"/>
    <w:rsid w:val="00D53878"/>
    <w:rsid w:val="00D5511A"/>
    <w:rsid w:val="00D564A9"/>
    <w:rsid w:val="00D56B65"/>
    <w:rsid w:val="00D570DD"/>
    <w:rsid w:val="00D57706"/>
    <w:rsid w:val="00D57C58"/>
    <w:rsid w:val="00D61537"/>
    <w:rsid w:val="00D61666"/>
    <w:rsid w:val="00D62F77"/>
    <w:rsid w:val="00D66281"/>
    <w:rsid w:val="00D66381"/>
    <w:rsid w:val="00D66D99"/>
    <w:rsid w:val="00D66EFF"/>
    <w:rsid w:val="00D677DE"/>
    <w:rsid w:val="00D67E2A"/>
    <w:rsid w:val="00D7160D"/>
    <w:rsid w:val="00D72033"/>
    <w:rsid w:val="00D72942"/>
    <w:rsid w:val="00D74791"/>
    <w:rsid w:val="00D76FBC"/>
    <w:rsid w:val="00D801C3"/>
    <w:rsid w:val="00D8179C"/>
    <w:rsid w:val="00D82149"/>
    <w:rsid w:val="00D82F1C"/>
    <w:rsid w:val="00D83897"/>
    <w:rsid w:val="00D84398"/>
    <w:rsid w:val="00D846A2"/>
    <w:rsid w:val="00D849BF"/>
    <w:rsid w:val="00D85351"/>
    <w:rsid w:val="00D853A6"/>
    <w:rsid w:val="00D864C9"/>
    <w:rsid w:val="00D86D66"/>
    <w:rsid w:val="00D87F44"/>
    <w:rsid w:val="00D905AB"/>
    <w:rsid w:val="00D90BD2"/>
    <w:rsid w:val="00D90BF9"/>
    <w:rsid w:val="00D91C77"/>
    <w:rsid w:val="00D92C60"/>
    <w:rsid w:val="00D933FF"/>
    <w:rsid w:val="00D94211"/>
    <w:rsid w:val="00D955AB"/>
    <w:rsid w:val="00D967F6"/>
    <w:rsid w:val="00D97434"/>
    <w:rsid w:val="00DA09F2"/>
    <w:rsid w:val="00DA1043"/>
    <w:rsid w:val="00DA2136"/>
    <w:rsid w:val="00DA3264"/>
    <w:rsid w:val="00DA3D1B"/>
    <w:rsid w:val="00DA3EF3"/>
    <w:rsid w:val="00DA3FBE"/>
    <w:rsid w:val="00DA471C"/>
    <w:rsid w:val="00DA47C7"/>
    <w:rsid w:val="00DA51B9"/>
    <w:rsid w:val="00DA52F1"/>
    <w:rsid w:val="00DA5AE3"/>
    <w:rsid w:val="00DA5C06"/>
    <w:rsid w:val="00DA6730"/>
    <w:rsid w:val="00DA677F"/>
    <w:rsid w:val="00DA7B98"/>
    <w:rsid w:val="00DB0750"/>
    <w:rsid w:val="00DB197A"/>
    <w:rsid w:val="00DB269D"/>
    <w:rsid w:val="00DB4347"/>
    <w:rsid w:val="00DB4AA8"/>
    <w:rsid w:val="00DB4E13"/>
    <w:rsid w:val="00DB7FBC"/>
    <w:rsid w:val="00DC196B"/>
    <w:rsid w:val="00DC19A5"/>
    <w:rsid w:val="00DC3292"/>
    <w:rsid w:val="00DC50BF"/>
    <w:rsid w:val="00DC5588"/>
    <w:rsid w:val="00DC566A"/>
    <w:rsid w:val="00DC57E3"/>
    <w:rsid w:val="00DC6B26"/>
    <w:rsid w:val="00DC7859"/>
    <w:rsid w:val="00DD2CE0"/>
    <w:rsid w:val="00DD4400"/>
    <w:rsid w:val="00DD47EE"/>
    <w:rsid w:val="00DD4894"/>
    <w:rsid w:val="00DD5D53"/>
    <w:rsid w:val="00DD655B"/>
    <w:rsid w:val="00DD72C9"/>
    <w:rsid w:val="00DE0EDA"/>
    <w:rsid w:val="00DE2C2D"/>
    <w:rsid w:val="00DE4587"/>
    <w:rsid w:val="00DE5EDB"/>
    <w:rsid w:val="00DE688B"/>
    <w:rsid w:val="00DE7438"/>
    <w:rsid w:val="00DE7A1C"/>
    <w:rsid w:val="00DE7BEE"/>
    <w:rsid w:val="00DF03FE"/>
    <w:rsid w:val="00DF105F"/>
    <w:rsid w:val="00DF2A1C"/>
    <w:rsid w:val="00DF2F1F"/>
    <w:rsid w:val="00DF4093"/>
    <w:rsid w:val="00DF44B4"/>
    <w:rsid w:val="00DF452E"/>
    <w:rsid w:val="00DF478B"/>
    <w:rsid w:val="00DF50D2"/>
    <w:rsid w:val="00DF5509"/>
    <w:rsid w:val="00DF59CB"/>
    <w:rsid w:val="00DF7779"/>
    <w:rsid w:val="00DF7A30"/>
    <w:rsid w:val="00E01206"/>
    <w:rsid w:val="00E03F6C"/>
    <w:rsid w:val="00E04A89"/>
    <w:rsid w:val="00E04C0A"/>
    <w:rsid w:val="00E06E4C"/>
    <w:rsid w:val="00E070A1"/>
    <w:rsid w:val="00E07FDF"/>
    <w:rsid w:val="00E10382"/>
    <w:rsid w:val="00E103B7"/>
    <w:rsid w:val="00E1067F"/>
    <w:rsid w:val="00E11858"/>
    <w:rsid w:val="00E11ED3"/>
    <w:rsid w:val="00E13668"/>
    <w:rsid w:val="00E13854"/>
    <w:rsid w:val="00E14751"/>
    <w:rsid w:val="00E14C58"/>
    <w:rsid w:val="00E14F78"/>
    <w:rsid w:val="00E16CA1"/>
    <w:rsid w:val="00E17FDF"/>
    <w:rsid w:val="00E2071D"/>
    <w:rsid w:val="00E2080A"/>
    <w:rsid w:val="00E208B9"/>
    <w:rsid w:val="00E20CCA"/>
    <w:rsid w:val="00E21C1B"/>
    <w:rsid w:val="00E22419"/>
    <w:rsid w:val="00E2355A"/>
    <w:rsid w:val="00E267F3"/>
    <w:rsid w:val="00E3074B"/>
    <w:rsid w:val="00E30D6E"/>
    <w:rsid w:val="00E30E5E"/>
    <w:rsid w:val="00E31D83"/>
    <w:rsid w:val="00E3234C"/>
    <w:rsid w:val="00E323E9"/>
    <w:rsid w:val="00E33E34"/>
    <w:rsid w:val="00E3574E"/>
    <w:rsid w:val="00E36F0B"/>
    <w:rsid w:val="00E3740D"/>
    <w:rsid w:val="00E375DE"/>
    <w:rsid w:val="00E44438"/>
    <w:rsid w:val="00E4481A"/>
    <w:rsid w:val="00E4574B"/>
    <w:rsid w:val="00E45911"/>
    <w:rsid w:val="00E50238"/>
    <w:rsid w:val="00E5163F"/>
    <w:rsid w:val="00E52327"/>
    <w:rsid w:val="00E5293A"/>
    <w:rsid w:val="00E5395E"/>
    <w:rsid w:val="00E548B1"/>
    <w:rsid w:val="00E54CD3"/>
    <w:rsid w:val="00E55DCF"/>
    <w:rsid w:val="00E57190"/>
    <w:rsid w:val="00E57779"/>
    <w:rsid w:val="00E57DDD"/>
    <w:rsid w:val="00E600A7"/>
    <w:rsid w:val="00E61C4C"/>
    <w:rsid w:val="00E6224A"/>
    <w:rsid w:val="00E62310"/>
    <w:rsid w:val="00E625C8"/>
    <w:rsid w:val="00E63F6F"/>
    <w:rsid w:val="00E64526"/>
    <w:rsid w:val="00E64702"/>
    <w:rsid w:val="00E656AF"/>
    <w:rsid w:val="00E66B61"/>
    <w:rsid w:val="00E70D2E"/>
    <w:rsid w:val="00E71009"/>
    <w:rsid w:val="00E7214B"/>
    <w:rsid w:val="00E723D2"/>
    <w:rsid w:val="00E73FA3"/>
    <w:rsid w:val="00E7508A"/>
    <w:rsid w:val="00E77667"/>
    <w:rsid w:val="00E800EA"/>
    <w:rsid w:val="00E8044C"/>
    <w:rsid w:val="00E804F4"/>
    <w:rsid w:val="00E81684"/>
    <w:rsid w:val="00E8179F"/>
    <w:rsid w:val="00E818E8"/>
    <w:rsid w:val="00E82C08"/>
    <w:rsid w:val="00E84670"/>
    <w:rsid w:val="00E84F29"/>
    <w:rsid w:val="00E8671F"/>
    <w:rsid w:val="00E911C9"/>
    <w:rsid w:val="00E91B66"/>
    <w:rsid w:val="00E93137"/>
    <w:rsid w:val="00E95B5F"/>
    <w:rsid w:val="00E96D22"/>
    <w:rsid w:val="00E96E45"/>
    <w:rsid w:val="00E97392"/>
    <w:rsid w:val="00EA155D"/>
    <w:rsid w:val="00EA158E"/>
    <w:rsid w:val="00EA1BAF"/>
    <w:rsid w:val="00EA2499"/>
    <w:rsid w:val="00EA2556"/>
    <w:rsid w:val="00EA359B"/>
    <w:rsid w:val="00EA383E"/>
    <w:rsid w:val="00EA3936"/>
    <w:rsid w:val="00EA4330"/>
    <w:rsid w:val="00EA467C"/>
    <w:rsid w:val="00EA4E4F"/>
    <w:rsid w:val="00EA689F"/>
    <w:rsid w:val="00EB07A5"/>
    <w:rsid w:val="00EB1366"/>
    <w:rsid w:val="00EB27CA"/>
    <w:rsid w:val="00EB2B80"/>
    <w:rsid w:val="00EB3196"/>
    <w:rsid w:val="00EB3405"/>
    <w:rsid w:val="00EB49DC"/>
    <w:rsid w:val="00EB5188"/>
    <w:rsid w:val="00EB7FA6"/>
    <w:rsid w:val="00EC0C36"/>
    <w:rsid w:val="00EC50B1"/>
    <w:rsid w:val="00EC54B8"/>
    <w:rsid w:val="00EC5623"/>
    <w:rsid w:val="00EC5D8A"/>
    <w:rsid w:val="00EC5F13"/>
    <w:rsid w:val="00EC668A"/>
    <w:rsid w:val="00EC6790"/>
    <w:rsid w:val="00EC6DD6"/>
    <w:rsid w:val="00ED0101"/>
    <w:rsid w:val="00ED0917"/>
    <w:rsid w:val="00ED0DA8"/>
    <w:rsid w:val="00ED14DD"/>
    <w:rsid w:val="00ED2912"/>
    <w:rsid w:val="00ED2937"/>
    <w:rsid w:val="00ED34A7"/>
    <w:rsid w:val="00ED358A"/>
    <w:rsid w:val="00ED367C"/>
    <w:rsid w:val="00ED3D8D"/>
    <w:rsid w:val="00ED44EE"/>
    <w:rsid w:val="00ED44EF"/>
    <w:rsid w:val="00ED6331"/>
    <w:rsid w:val="00EE031F"/>
    <w:rsid w:val="00EE066E"/>
    <w:rsid w:val="00EE088E"/>
    <w:rsid w:val="00EE0ED9"/>
    <w:rsid w:val="00EE350A"/>
    <w:rsid w:val="00EE4EA4"/>
    <w:rsid w:val="00EE5749"/>
    <w:rsid w:val="00EE57E4"/>
    <w:rsid w:val="00EE587A"/>
    <w:rsid w:val="00EE5EF3"/>
    <w:rsid w:val="00EE6573"/>
    <w:rsid w:val="00EF02D9"/>
    <w:rsid w:val="00EF1326"/>
    <w:rsid w:val="00EF21EB"/>
    <w:rsid w:val="00EF38CF"/>
    <w:rsid w:val="00EF537F"/>
    <w:rsid w:val="00EF559C"/>
    <w:rsid w:val="00EF65E2"/>
    <w:rsid w:val="00EF7830"/>
    <w:rsid w:val="00F00AD1"/>
    <w:rsid w:val="00F01883"/>
    <w:rsid w:val="00F0244C"/>
    <w:rsid w:val="00F02CEC"/>
    <w:rsid w:val="00F0303D"/>
    <w:rsid w:val="00F03B8E"/>
    <w:rsid w:val="00F03FFD"/>
    <w:rsid w:val="00F04FB8"/>
    <w:rsid w:val="00F05041"/>
    <w:rsid w:val="00F06438"/>
    <w:rsid w:val="00F06A70"/>
    <w:rsid w:val="00F07338"/>
    <w:rsid w:val="00F07A34"/>
    <w:rsid w:val="00F07D80"/>
    <w:rsid w:val="00F1065F"/>
    <w:rsid w:val="00F1199E"/>
    <w:rsid w:val="00F12453"/>
    <w:rsid w:val="00F12531"/>
    <w:rsid w:val="00F1332B"/>
    <w:rsid w:val="00F13746"/>
    <w:rsid w:val="00F14D3B"/>
    <w:rsid w:val="00F171C6"/>
    <w:rsid w:val="00F173E3"/>
    <w:rsid w:val="00F17527"/>
    <w:rsid w:val="00F2093F"/>
    <w:rsid w:val="00F20E55"/>
    <w:rsid w:val="00F21B1B"/>
    <w:rsid w:val="00F2233E"/>
    <w:rsid w:val="00F22B62"/>
    <w:rsid w:val="00F248E3"/>
    <w:rsid w:val="00F25041"/>
    <w:rsid w:val="00F25173"/>
    <w:rsid w:val="00F2547B"/>
    <w:rsid w:val="00F27180"/>
    <w:rsid w:val="00F275CF"/>
    <w:rsid w:val="00F27ADA"/>
    <w:rsid w:val="00F27BA5"/>
    <w:rsid w:val="00F31625"/>
    <w:rsid w:val="00F326E4"/>
    <w:rsid w:val="00F338AF"/>
    <w:rsid w:val="00F33A6A"/>
    <w:rsid w:val="00F3450B"/>
    <w:rsid w:val="00F356D4"/>
    <w:rsid w:val="00F35DC6"/>
    <w:rsid w:val="00F35ED7"/>
    <w:rsid w:val="00F35F94"/>
    <w:rsid w:val="00F40F0B"/>
    <w:rsid w:val="00F43816"/>
    <w:rsid w:val="00F44080"/>
    <w:rsid w:val="00F444C7"/>
    <w:rsid w:val="00F45967"/>
    <w:rsid w:val="00F463A3"/>
    <w:rsid w:val="00F47186"/>
    <w:rsid w:val="00F477A2"/>
    <w:rsid w:val="00F50605"/>
    <w:rsid w:val="00F50B58"/>
    <w:rsid w:val="00F51159"/>
    <w:rsid w:val="00F513E3"/>
    <w:rsid w:val="00F52FBC"/>
    <w:rsid w:val="00F55355"/>
    <w:rsid w:val="00F560CC"/>
    <w:rsid w:val="00F57131"/>
    <w:rsid w:val="00F5737D"/>
    <w:rsid w:val="00F57D72"/>
    <w:rsid w:val="00F606FE"/>
    <w:rsid w:val="00F61357"/>
    <w:rsid w:val="00F614E8"/>
    <w:rsid w:val="00F62475"/>
    <w:rsid w:val="00F62CBD"/>
    <w:rsid w:val="00F63F12"/>
    <w:rsid w:val="00F64083"/>
    <w:rsid w:val="00F642BF"/>
    <w:rsid w:val="00F65BDA"/>
    <w:rsid w:val="00F6665F"/>
    <w:rsid w:val="00F66A5E"/>
    <w:rsid w:val="00F66C96"/>
    <w:rsid w:val="00F670F2"/>
    <w:rsid w:val="00F6731A"/>
    <w:rsid w:val="00F67C50"/>
    <w:rsid w:val="00F716B2"/>
    <w:rsid w:val="00F71AD0"/>
    <w:rsid w:val="00F7244E"/>
    <w:rsid w:val="00F72B5D"/>
    <w:rsid w:val="00F74509"/>
    <w:rsid w:val="00F7525F"/>
    <w:rsid w:val="00F75531"/>
    <w:rsid w:val="00F75D30"/>
    <w:rsid w:val="00F76262"/>
    <w:rsid w:val="00F76316"/>
    <w:rsid w:val="00F80FD4"/>
    <w:rsid w:val="00F820C2"/>
    <w:rsid w:val="00F8779C"/>
    <w:rsid w:val="00F902AE"/>
    <w:rsid w:val="00F91981"/>
    <w:rsid w:val="00F92C55"/>
    <w:rsid w:val="00F93B21"/>
    <w:rsid w:val="00F94887"/>
    <w:rsid w:val="00F9499E"/>
    <w:rsid w:val="00F94E95"/>
    <w:rsid w:val="00F950AE"/>
    <w:rsid w:val="00F9548A"/>
    <w:rsid w:val="00F97190"/>
    <w:rsid w:val="00F9784C"/>
    <w:rsid w:val="00FA0CA1"/>
    <w:rsid w:val="00FA1C76"/>
    <w:rsid w:val="00FA3923"/>
    <w:rsid w:val="00FA4F9C"/>
    <w:rsid w:val="00FA53CB"/>
    <w:rsid w:val="00FA7141"/>
    <w:rsid w:val="00FB0858"/>
    <w:rsid w:val="00FB0FCA"/>
    <w:rsid w:val="00FB19DB"/>
    <w:rsid w:val="00FB2CD6"/>
    <w:rsid w:val="00FB39F7"/>
    <w:rsid w:val="00FB563A"/>
    <w:rsid w:val="00FB5DB8"/>
    <w:rsid w:val="00FB697E"/>
    <w:rsid w:val="00FB76EB"/>
    <w:rsid w:val="00FC004B"/>
    <w:rsid w:val="00FC1BDD"/>
    <w:rsid w:val="00FC1BE3"/>
    <w:rsid w:val="00FC2921"/>
    <w:rsid w:val="00FC2C1A"/>
    <w:rsid w:val="00FC3497"/>
    <w:rsid w:val="00FC4D08"/>
    <w:rsid w:val="00FC51DD"/>
    <w:rsid w:val="00FC5729"/>
    <w:rsid w:val="00FC5DE5"/>
    <w:rsid w:val="00FC613B"/>
    <w:rsid w:val="00FC6D66"/>
    <w:rsid w:val="00FC72B5"/>
    <w:rsid w:val="00FC7C3E"/>
    <w:rsid w:val="00FD0CE7"/>
    <w:rsid w:val="00FD132A"/>
    <w:rsid w:val="00FD15DC"/>
    <w:rsid w:val="00FD3BED"/>
    <w:rsid w:val="00FD51AE"/>
    <w:rsid w:val="00FD5320"/>
    <w:rsid w:val="00FD53B0"/>
    <w:rsid w:val="00FD600E"/>
    <w:rsid w:val="00FD65A8"/>
    <w:rsid w:val="00FD6CBE"/>
    <w:rsid w:val="00FD6F1E"/>
    <w:rsid w:val="00FD7AE1"/>
    <w:rsid w:val="00FE28AF"/>
    <w:rsid w:val="00FE297C"/>
    <w:rsid w:val="00FE53D7"/>
    <w:rsid w:val="00FE606F"/>
    <w:rsid w:val="00FF2012"/>
    <w:rsid w:val="00FF2D76"/>
    <w:rsid w:val="00FF3BBD"/>
    <w:rsid w:val="00FF3E60"/>
    <w:rsid w:val="00FF3EB1"/>
    <w:rsid w:val="00FF46EC"/>
    <w:rsid w:val="00FF524A"/>
    <w:rsid w:val="00FF545D"/>
    <w:rsid w:val="00FF6C7C"/>
    <w:rsid w:val="00FF7A2C"/>
    <w:rsid w:val="01A8C614"/>
    <w:rsid w:val="04174CFD"/>
    <w:rsid w:val="04193CBE"/>
    <w:rsid w:val="05B31D5E"/>
    <w:rsid w:val="081554C1"/>
    <w:rsid w:val="09AD5805"/>
    <w:rsid w:val="0C1FC5B4"/>
    <w:rsid w:val="0CA1CF84"/>
    <w:rsid w:val="0D630FA4"/>
    <w:rsid w:val="0E10609A"/>
    <w:rsid w:val="0E26A34F"/>
    <w:rsid w:val="11F73640"/>
    <w:rsid w:val="1204387E"/>
    <w:rsid w:val="12C46F2D"/>
    <w:rsid w:val="133C7AB0"/>
    <w:rsid w:val="139944C7"/>
    <w:rsid w:val="13F1637D"/>
    <w:rsid w:val="15177ABF"/>
    <w:rsid w:val="15351528"/>
    <w:rsid w:val="15DF7FC0"/>
    <w:rsid w:val="17845BA9"/>
    <w:rsid w:val="17D54127"/>
    <w:rsid w:val="196B4112"/>
    <w:rsid w:val="19E7CCD7"/>
    <w:rsid w:val="1B25FF39"/>
    <w:rsid w:val="1D1B177B"/>
    <w:rsid w:val="1D74CE69"/>
    <w:rsid w:val="1DE33B54"/>
    <w:rsid w:val="1DE53392"/>
    <w:rsid w:val="1F650372"/>
    <w:rsid w:val="1F67D725"/>
    <w:rsid w:val="1FE334AC"/>
    <w:rsid w:val="2059275C"/>
    <w:rsid w:val="2412E4B2"/>
    <w:rsid w:val="24C1098B"/>
    <w:rsid w:val="2819C29F"/>
    <w:rsid w:val="2D268A48"/>
    <w:rsid w:val="2D4B25AC"/>
    <w:rsid w:val="2DF97FE4"/>
    <w:rsid w:val="2E5BBDEE"/>
    <w:rsid w:val="2EE0E061"/>
    <w:rsid w:val="30245F73"/>
    <w:rsid w:val="30428006"/>
    <w:rsid w:val="32404858"/>
    <w:rsid w:val="32D3133F"/>
    <w:rsid w:val="32D5CE0A"/>
    <w:rsid w:val="32E0A8BF"/>
    <w:rsid w:val="36B62FEE"/>
    <w:rsid w:val="36DFA98C"/>
    <w:rsid w:val="37DC38CC"/>
    <w:rsid w:val="3863B351"/>
    <w:rsid w:val="3867173B"/>
    <w:rsid w:val="39485606"/>
    <w:rsid w:val="3A067923"/>
    <w:rsid w:val="3A64E861"/>
    <w:rsid w:val="3AE2B6D0"/>
    <w:rsid w:val="3AE661EC"/>
    <w:rsid w:val="3CE8D98D"/>
    <w:rsid w:val="3F90B6FB"/>
    <w:rsid w:val="3FD735C1"/>
    <w:rsid w:val="405F718A"/>
    <w:rsid w:val="4155E5EF"/>
    <w:rsid w:val="41EA7F2C"/>
    <w:rsid w:val="4203DFC9"/>
    <w:rsid w:val="45356E46"/>
    <w:rsid w:val="45B21871"/>
    <w:rsid w:val="4687FAE3"/>
    <w:rsid w:val="468D0A8B"/>
    <w:rsid w:val="46C0E349"/>
    <w:rsid w:val="478FD5BF"/>
    <w:rsid w:val="48D87272"/>
    <w:rsid w:val="4B36A732"/>
    <w:rsid w:val="4CBA0AE1"/>
    <w:rsid w:val="4D943DE6"/>
    <w:rsid w:val="4F73E5F6"/>
    <w:rsid w:val="500BDD15"/>
    <w:rsid w:val="5083A940"/>
    <w:rsid w:val="51916EAE"/>
    <w:rsid w:val="528BD79B"/>
    <w:rsid w:val="55690618"/>
    <w:rsid w:val="561B8EA7"/>
    <w:rsid w:val="5621BDEE"/>
    <w:rsid w:val="563B70DE"/>
    <w:rsid w:val="583CCC20"/>
    <w:rsid w:val="58ED84F5"/>
    <w:rsid w:val="593EB619"/>
    <w:rsid w:val="59619B06"/>
    <w:rsid w:val="59FA7BB2"/>
    <w:rsid w:val="5CB28D7E"/>
    <w:rsid w:val="5D0F99FA"/>
    <w:rsid w:val="5F275061"/>
    <w:rsid w:val="5F28CF1C"/>
    <w:rsid w:val="60359292"/>
    <w:rsid w:val="60937536"/>
    <w:rsid w:val="62606FDE"/>
    <w:rsid w:val="62D9BEA7"/>
    <w:rsid w:val="62EA8C9D"/>
    <w:rsid w:val="63D11A94"/>
    <w:rsid w:val="641021AD"/>
    <w:rsid w:val="6482E8FA"/>
    <w:rsid w:val="67F0AF58"/>
    <w:rsid w:val="6911FAA6"/>
    <w:rsid w:val="6B9F5E05"/>
    <w:rsid w:val="6C79D094"/>
    <w:rsid w:val="6F0EC1F6"/>
    <w:rsid w:val="6FD071DD"/>
    <w:rsid w:val="6FD7EA9D"/>
    <w:rsid w:val="6FDBCDB3"/>
    <w:rsid w:val="70D0D86E"/>
    <w:rsid w:val="73A46B64"/>
    <w:rsid w:val="74EA3F2E"/>
    <w:rsid w:val="75B621F0"/>
    <w:rsid w:val="75CFDC6A"/>
    <w:rsid w:val="76875045"/>
    <w:rsid w:val="77524262"/>
    <w:rsid w:val="7765D3BF"/>
    <w:rsid w:val="77DA2555"/>
    <w:rsid w:val="78909F85"/>
    <w:rsid w:val="7C4710F4"/>
    <w:rsid w:val="7C4B4503"/>
    <w:rsid w:val="7C4D404C"/>
    <w:rsid w:val="7D643A01"/>
    <w:rsid w:val="7E8BA48F"/>
    <w:rsid w:val="7FB8470A"/>
    <w:rsid w:val="7FDB62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91C3E4"/>
  <w15:docId w15:val="{B6673D33-5E2F-4785-8E3A-A72CB39758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549C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72600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72600E"/>
  </w:style>
  <w:style w:type="character" w:customStyle="1" w:styleId="apple-converted-space">
    <w:name w:val="apple-converted-space"/>
    <w:basedOn w:val="DefaultParagraphFont"/>
    <w:rsid w:val="0072600E"/>
  </w:style>
  <w:style w:type="character" w:customStyle="1" w:styleId="eop">
    <w:name w:val="eop"/>
    <w:basedOn w:val="DefaultParagraphFont"/>
    <w:rsid w:val="0072600E"/>
  </w:style>
  <w:style w:type="character" w:customStyle="1" w:styleId="spellingerror">
    <w:name w:val="spellingerror"/>
    <w:basedOn w:val="DefaultParagraphFont"/>
    <w:rsid w:val="0072600E"/>
  </w:style>
  <w:style w:type="paragraph" w:styleId="ListParagraph">
    <w:name w:val="List Paragraph"/>
    <w:basedOn w:val="Normal"/>
    <w:uiPriority w:val="34"/>
    <w:qFormat/>
    <w:rsid w:val="00C90CF4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CC5C58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0F156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F1562"/>
  </w:style>
  <w:style w:type="paragraph" w:styleId="Footer">
    <w:name w:val="footer"/>
    <w:basedOn w:val="Normal"/>
    <w:link w:val="FooterChar"/>
    <w:uiPriority w:val="99"/>
    <w:unhideWhenUsed/>
    <w:rsid w:val="000F156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F1562"/>
  </w:style>
  <w:style w:type="paragraph" w:styleId="PlainText">
    <w:name w:val="Plain Text"/>
    <w:basedOn w:val="Normal"/>
    <w:link w:val="PlainTextChar"/>
    <w:uiPriority w:val="99"/>
    <w:unhideWhenUsed/>
    <w:rsid w:val="009104A6"/>
    <w:pPr>
      <w:spacing w:after="0" w:line="240" w:lineRule="auto"/>
    </w:pPr>
    <w:rPr>
      <w:rFonts w:ascii="Calibri" w:eastAsia="Times New Roman" w:hAnsi="Calibri" w:cs="Times New Roman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9104A6"/>
    <w:rPr>
      <w:rFonts w:ascii="Calibri" w:eastAsia="Times New Roman" w:hAnsi="Calibri" w:cs="Times New Roman"/>
      <w:szCs w:val="21"/>
    </w:rPr>
  </w:style>
  <w:style w:type="paragraph" w:styleId="BalloonText">
    <w:name w:val="Balloon Text"/>
    <w:basedOn w:val="Normal"/>
    <w:link w:val="BalloonTextChar"/>
    <w:unhideWhenUsed/>
    <w:rsid w:val="00BC5D2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rsid w:val="00BC5D23"/>
    <w:rPr>
      <w:rFonts w:ascii="Segoe UI" w:hAnsi="Segoe UI" w:cs="Segoe UI"/>
      <w:sz w:val="18"/>
      <w:szCs w:val="18"/>
    </w:rPr>
  </w:style>
  <w:style w:type="paragraph" w:customStyle="1" w:styleId="xxxxmsonormal">
    <w:name w:val="x_x_x_x_msonormal"/>
    <w:basedOn w:val="Normal"/>
    <w:rsid w:val="00591B23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F71AD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71AD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71AD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71AD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71AD0"/>
    <w:rPr>
      <w:b/>
      <w:bCs/>
      <w:sz w:val="20"/>
      <w:szCs w:val="20"/>
    </w:rPr>
  </w:style>
  <w:style w:type="paragraph" w:customStyle="1" w:styleId="Default">
    <w:name w:val="Default"/>
    <w:rsid w:val="008A54F9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70537C"/>
    <w:rPr>
      <w:color w:val="0563C1"/>
      <w:u w:val="single"/>
    </w:rPr>
  </w:style>
  <w:style w:type="paragraph" w:customStyle="1" w:styleId="xmsonormal">
    <w:name w:val="x_msonormal"/>
    <w:basedOn w:val="Normal"/>
    <w:rsid w:val="00EC5D8A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paragraph" w:customStyle="1" w:styleId="xxelementtoproof">
    <w:name w:val="x_x_elementtoproof"/>
    <w:basedOn w:val="Normal"/>
    <w:rsid w:val="00983207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paragraph" w:customStyle="1" w:styleId="xelementtoproof">
    <w:name w:val="x_elementtoproof"/>
    <w:basedOn w:val="Normal"/>
    <w:rsid w:val="00B41AE9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paragraph" w:customStyle="1" w:styleId="elementtoproof">
    <w:name w:val="elementtoproof"/>
    <w:basedOn w:val="Normal"/>
    <w:rsid w:val="00B41AE9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paragraph" w:customStyle="1" w:styleId="xxxelementtoproof">
    <w:name w:val="x_x_x_elementtoproof"/>
    <w:basedOn w:val="Normal"/>
    <w:rsid w:val="00734CD3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paragraph" w:customStyle="1" w:styleId="xxxxelementtoproof">
    <w:name w:val="x_x_x_x_elementtoproof"/>
    <w:basedOn w:val="Normal"/>
    <w:rsid w:val="007801A8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paragraph" w:customStyle="1" w:styleId="xxmsonormal">
    <w:name w:val="x_xmsonormal"/>
    <w:basedOn w:val="Normal"/>
    <w:rsid w:val="004D0D23"/>
    <w:pPr>
      <w:spacing w:after="0" w:line="240" w:lineRule="auto"/>
    </w:pPr>
    <w:rPr>
      <w:rFonts w:ascii="Calibri" w:hAnsi="Calibri" w:cs="Calibri"/>
    </w:rPr>
  </w:style>
  <w:style w:type="character" w:customStyle="1" w:styleId="Heading1Char">
    <w:name w:val="Heading 1 Char"/>
    <w:basedOn w:val="DefaultParagraphFont"/>
    <w:link w:val="Heading1"/>
    <w:uiPriority w:val="9"/>
    <w:rsid w:val="007549C3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customStyle="1" w:styleId="xxxxxelementtoproof">
    <w:name w:val="x_xxxxelementtoproof"/>
    <w:basedOn w:val="Normal"/>
    <w:rsid w:val="00945C69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paragraph" w:customStyle="1" w:styleId="xxxxelementtoproof0">
    <w:name w:val="x_xxxelementtoproof"/>
    <w:basedOn w:val="Normal"/>
    <w:rsid w:val="00945C69"/>
    <w:pPr>
      <w:spacing w:after="0" w:line="240" w:lineRule="auto"/>
    </w:pPr>
    <w:rPr>
      <w:rFonts w:ascii="Calibri" w:hAnsi="Calibri" w:cs="Calibri"/>
    </w:rPr>
  </w:style>
  <w:style w:type="paragraph" w:customStyle="1" w:styleId="xxelementtoproof0">
    <w:name w:val="x_xelementtoproof"/>
    <w:basedOn w:val="Normal"/>
    <w:rsid w:val="00945C69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paragraph" w:customStyle="1" w:styleId="xxxxxxelementtoproof">
    <w:name w:val="x_xxxxxelementtoproof"/>
    <w:basedOn w:val="Normal"/>
    <w:rsid w:val="000A6B99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paragraph" w:customStyle="1" w:styleId="xxxelementtoproof0">
    <w:name w:val="x_xxelementtoproof"/>
    <w:basedOn w:val="Normal"/>
    <w:rsid w:val="000A6B99"/>
    <w:pPr>
      <w:spacing w:after="0" w:line="240" w:lineRule="auto"/>
    </w:pPr>
    <w:rPr>
      <w:rFonts w:ascii="Calibri" w:hAnsi="Calibri" w:cs="Calibri"/>
    </w:rPr>
  </w:style>
  <w:style w:type="paragraph" w:customStyle="1" w:styleId="xxxxxxxelementtoproof">
    <w:name w:val="x_x_xxxxxelementtoproof"/>
    <w:basedOn w:val="Normal"/>
    <w:rsid w:val="00C357CF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paragraph" w:customStyle="1" w:styleId="xxxxxxelementtoproof0">
    <w:name w:val="x_x_xxxxelementtoproof"/>
    <w:basedOn w:val="Normal"/>
    <w:rsid w:val="00C357CF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paragraph" w:customStyle="1" w:styleId="xxxelementtoproof1">
    <w:name w:val="x_x_xelementtoproof"/>
    <w:basedOn w:val="Normal"/>
    <w:rsid w:val="00C357CF"/>
    <w:pPr>
      <w:spacing w:after="0" w:line="240" w:lineRule="auto"/>
    </w:pPr>
    <w:rPr>
      <w:rFonts w:ascii="Calibri" w:hAnsi="Calibri" w:cs="Calibri"/>
    </w:rPr>
  </w:style>
  <w:style w:type="paragraph" w:customStyle="1" w:styleId="xxxmsonormal">
    <w:name w:val="x_x_xmsonormal"/>
    <w:basedOn w:val="Normal"/>
    <w:rsid w:val="00C357CF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paragraph" w:customStyle="1" w:styleId="xxxxxxxxelementtoproof">
    <w:name w:val="x_x_x_xxxxxelementtoproof"/>
    <w:basedOn w:val="Normal"/>
    <w:rsid w:val="00B53ACF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paragraph" w:customStyle="1" w:styleId="xxxxxxxelementtoproof0">
    <w:name w:val="x_x_x_xxxxelementtoproof"/>
    <w:basedOn w:val="Normal"/>
    <w:rsid w:val="00B53ACF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paragraph" w:customStyle="1" w:styleId="xxxxelementtoproof1">
    <w:name w:val="x_x_x_xelementtoproof"/>
    <w:basedOn w:val="Normal"/>
    <w:rsid w:val="00B53ACF"/>
    <w:pPr>
      <w:spacing w:after="0" w:line="240" w:lineRule="auto"/>
    </w:pPr>
    <w:rPr>
      <w:rFonts w:ascii="Calibri" w:hAnsi="Calibri" w:cs="Calibri"/>
    </w:rPr>
  </w:style>
  <w:style w:type="paragraph" w:customStyle="1" w:styleId="xxxxmsonormal0">
    <w:name w:val="x_x_x_xmsonormal"/>
    <w:basedOn w:val="Normal"/>
    <w:rsid w:val="00B53ACF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paragraph" w:customStyle="1" w:styleId="xxxxxxxxxelementtoproof">
    <w:name w:val="x_xxxxxxxxelementtoproof"/>
    <w:basedOn w:val="Normal"/>
    <w:rsid w:val="00E45911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paragraph" w:customStyle="1" w:styleId="xxxxxxxxelementtoproof0">
    <w:name w:val="x_xxxxxxxelementtoproof"/>
    <w:basedOn w:val="Normal"/>
    <w:rsid w:val="00F0244C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paragraph" w:customStyle="1" w:styleId="xmsolistparagraph">
    <w:name w:val="x_msolistparagraph"/>
    <w:basedOn w:val="Normal"/>
    <w:rsid w:val="00F0244C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character" w:customStyle="1" w:styleId="contentpasted0">
    <w:name w:val="contentpasted0"/>
    <w:basedOn w:val="DefaultParagraphFont"/>
    <w:rsid w:val="00F0244C"/>
  </w:style>
  <w:style w:type="character" w:customStyle="1" w:styleId="contentpasted1">
    <w:name w:val="contentpasted1"/>
    <w:basedOn w:val="DefaultParagraphFont"/>
    <w:rsid w:val="00F0244C"/>
  </w:style>
  <w:style w:type="paragraph" w:customStyle="1" w:styleId="xxxxxmsonormal">
    <w:name w:val="x_xxxxmsonormal"/>
    <w:basedOn w:val="Normal"/>
    <w:rsid w:val="00F0244C"/>
    <w:pPr>
      <w:spacing w:before="100" w:beforeAutospacing="1" w:after="100" w:afterAutospacing="1" w:line="240" w:lineRule="auto"/>
    </w:pPr>
    <w:rPr>
      <w:rFonts w:ascii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373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53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7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49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47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3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64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47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903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892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642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543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669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368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398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814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172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85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445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716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03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72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802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819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329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488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718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418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92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90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776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61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921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94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078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861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330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718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556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123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47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0983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7856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007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51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406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926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49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323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120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902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183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158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565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660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705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826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486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355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289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718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191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287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153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005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039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819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624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480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382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940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390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384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356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07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929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67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669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963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367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828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135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2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59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67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37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745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219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130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7682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554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474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530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99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18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729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374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881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294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445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425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715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604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940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189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94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340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204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931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732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998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900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488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039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868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984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4203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616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6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30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649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242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065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928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963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613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459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019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90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469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521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455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859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811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52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675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752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69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041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09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418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543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530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918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213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830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802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048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952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158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173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460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999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299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685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611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789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730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39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29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42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702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430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886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35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659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745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512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248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453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825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489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235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589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167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107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170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555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196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27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549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464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822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119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393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721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msuapas.org/elections/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EXECAPSA-L@list.msu.edu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ALLAPSA-L@list.msu.edu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5AE7F44D72B6B49B38A5A5F73B9EC3C" ma:contentTypeVersion="12" ma:contentTypeDescription="Create a new document." ma:contentTypeScope="" ma:versionID="634b7ef561473fc52a61258b9bdcd935">
  <xsd:schema xmlns:xsd="http://www.w3.org/2001/XMLSchema" xmlns:xs="http://www.w3.org/2001/XMLSchema" xmlns:p="http://schemas.microsoft.com/office/2006/metadata/properties" xmlns:ns3="36b26938-6827-43ea-974b-67e188edc75a" xmlns:ns4="5ae19ac8-53ea-47f0-8b4e-4cb888df3b27" targetNamespace="http://schemas.microsoft.com/office/2006/metadata/properties" ma:root="true" ma:fieldsID="2774e380f01afbc2e13bae1bf5b816ab" ns3:_="" ns4:_="">
    <xsd:import namespace="36b26938-6827-43ea-974b-67e188edc75a"/>
    <xsd:import namespace="5ae19ac8-53ea-47f0-8b4e-4cb888df3b2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6b26938-6827-43ea-974b-67e188edc75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e19ac8-53ea-47f0-8b4e-4cb888df3b2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7F71ECA-4A70-4B6A-95A0-8ECBC34E641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CCB207A-7A4A-44D9-A8BB-7278F06EC0F8}">
  <ds:schemaRefs>
    <ds:schemaRef ds:uri="5ae19ac8-53ea-47f0-8b4e-4cb888df3b27"/>
    <ds:schemaRef ds:uri="http://www.w3.org/XML/1998/namespace"/>
    <ds:schemaRef ds:uri="http://schemas.microsoft.com/office/2006/documentManagement/types"/>
    <ds:schemaRef ds:uri="http://schemas.microsoft.com/office/2006/metadata/properties"/>
    <ds:schemaRef ds:uri="36b26938-6827-43ea-974b-67e188edc75a"/>
    <ds:schemaRef ds:uri="http://purl.org/dc/elements/1.1/"/>
    <ds:schemaRef ds:uri="http://schemas.openxmlformats.org/package/2006/metadata/core-properties"/>
    <ds:schemaRef ds:uri="http://schemas.microsoft.com/office/infopath/2007/PartnerControls"/>
    <ds:schemaRef ds:uri="http://purl.org/dc/dcmitype/"/>
    <ds:schemaRef ds:uri="http://purl.org/dc/terms/"/>
  </ds:schemaRefs>
</ds:datastoreItem>
</file>

<file path=customXml/itemProps3.xml><?xml version="1.0" encoding="utf-8"?>
<ds:datastoreItem xmlns:ds="http://schemas.openxmlformats.org/officeDocument/2006/customXml" ds:itemID="{F42B58ED-0CD2-4B41-9152-90B9A2B241E9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C41C1684-6349-4313-B9FC-E2043AE7180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6b26938-6827-43ea-974b-67e188edc75a"/>
    <ds:schemaRef ds:uri="5ae19ac8-53ea-47f0-8b4e-4cb888df3b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6</TotalTime>
  <Pages>5</Pages>
  <Words>1376</Words>
  <Characters>7846</Characters>
  <Application>Microsoft Office Word</Application>
  <DocSecurity>0</DocSecurity>
  <Lines>65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higan State University</Company>
  <LinksUpToDate>false</LinksUpToDate>
  <CharactersWithSpaces>92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SU APSA</dc:creator>
  <cp:lastModifiedBy>Deneau, Kathleen</cp:lastModifiedBy>
  <cp:revision>19</cp:revision>
  <dcterms:created xsi:type="dcterms:W3CDTF">2023-05-05T15:46:00Z</dcterms:created>
  <dcterms:modified xsi:type="dcterms:W3CDTF">2023-05-11T18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5AE7F44D72B6B49B38A5A5F73B9EC3C</vt:lpwstr>
  </property>
</Properties>
</file>